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11A68" w14:textId="77777777" w:rsidR="008E1875" w:rsidRPr="001438C1" w:rsidRDefault="001358B8" w:rsidP="001438C1">
      <w:pPr>
        <w:pStyle w:val="Judul1"/>
        <w:spacing w:before="0" w:line="480" w:lineRule="auto"/>
        <w:jc w:val="center"/>
        <w:rPr>
          <w:rFonts w:ascii="Times New Roman" w:hAnsi="Times New Roman" w:cs="Times New Roman"/>
          <w:b/>
          <w:color w:val="auto"/>
          <w:sz w:val="22"/>
        </w:rPr>
      </w:pPr>
      <w:bookmarkStart w:id="0" w:name="_Toc37622261"/>
      <w:r w:rsidRPr="001438C1">
        <w:rPr>
          <w:rFonts w:ascii="Times New Roman" w:hAnsi="Times New Roman" w:cs="Times New Roman"/>
          <w:b/>
          <w:color w:val="auto"/>
          <w:sz w:val="24"/>
        </w:rPr>
        <w:t>BAB I</w:t>
      </w:r>
      <w:bookmarkEnd w:id="0"/>
    </w:p>
    <w:p w14:paraId="251F000B" w14:textId="77777777" w:rsidR="001358B8" w:rsidRDefault="001358B8" w:rsidP="001438C1">
      <w:pPr>
        <w:spacing w:line="480" w:lineRule="auto"/>
        <w:jc w:val="center"/>
        <w:rPr>
          <w:b/>
        </w:rPr>
      </w:pPr>
      <w:r w:rsidRPr="001438C1">
        <w:rPr>
          <w:b/>
        </w:rPr>
        <w:t>PENDAHULUAN</w:t>
      </w:r>
    </w:p>
    <w:p w14:paraId="31516DEE" w14:textId="77777777" w:rsidR="003F2D66" w:rsidRPr="001438C1" w:rsidRDefault="003F2D66" w:rsidP="001438C1">
      <w:pPr>
        <w:spacing w:line="480" w:lineRule="auto"/>
        <w:jc w:val="center"/>
        <w:rPr>
          <w:b/>
          <w:sz w:val="22"/>
        </w:rPr>
      </w:pPr>
    </w:p>
    <w:p w14:paraId="1BF30553" w14:textId="77777777" w:rsidR="001358B8" w:rsidRDefault="001358B8" w:rsidP="00A94300">
      <w:pPr>
        <w:pStyle w:val="Judul2"/>
        <w:numPr>
          <w:ilvl w:val="1"/>
          <w:numId w:val="17"/>
        </w:numPr>
        <w:spacing w:line="480" w:lineRule="auto"/>
        <w:ind w:left="567" w:hanging="567"/>
        <w:rPr>
          <w:rFonts w:ascii="Times New Roman" w:hAnsi="Times New Roman" w:cs="Times New Roman"/>
          <w:b/>
          <w:color w:val="auto"/>
          <w:sz w:val="24"/>
        </w:rPr>
      </w:pPr>
      <w:bookmarkStart w:id="1" w:name="_Toc37622262"/>
      <w:r w:rsidRPr="001358B8">
        <w:rPr>
          <w:rFonts w:ascii="Times New Roman" w:hAnsi="Times New Roman" w:cs="Times New Roman"/>
          <w:b/>
          <w:color w:val="auto"/>
          <w:sz w:val="24"/>
        </w:rPr>
        <w:t>Latar Belakan</w:t>
      </w:r>
      <w:r>
        <w:rPr>
          <w:rFonts w:ascii="Times New Roman" w:hAnsi="Times New Roman" w:cs="Times New Roman"/>
          <w:b/>
          <w:color w:val="auto"/>
          <w:sz w:val="24"/>
        </w:rPr>
        <w:t>g</w:t>
      </w:r>
      <w:bookmarkEnd w:id="1"/>
    </w:p>
    <w:p w14:paraId="55200E07" w14:textId="77777777" w:rsidR="001358B8" w:rsidRDefault="001D7777" w:rsidP="00443F4A">
      <w:pPr>
        <w:spacing w:before="40" w:line="480" w:lineRule="auto"/>
        <w:ind w:firstLine="567"/>
        <w:jc w:val="both"/>
      </w:pPr>
      <w:proofErr w:type="spellStart"/>
      <w:r w:rsidRPr="001D7777">
        <w:rPr>
          <w:lang w:val="en-US"/>
        </w:rPr>
        <w:t>Kemajuan</w:t>
      </w:r>
      <w:proofErr w:type="spellEnd"/>
      <w:r w:rsidRPr="001D7777">
        <w:rPr>
          <w:lang w:val="en-US"/>
        </w:rPr>
        <w:t xml:space="preserve"> </w:t>
      </w:r>
      <w:proofErr w:type="spellStart"/>
      <w:r w:rsidRPr="001D7777">
        <w:rPr>
          <w:lang w:val="en-US"/>
        </w:rPr>
        <w:t>teknologi</w:t>
      </w:r>
      <w:proofErr w:type="spellEnd"/>
      <w:r w:rsidRPr="001D7777">
        <w:rPr>
          <w:lang w:val="en-US"/>
        </w:rPr>
        <w:t xml:space="preserve"> </w:t>
      </w:r>
      <w:r w:rsidRPr="00263A8B">
        <w:rPr>
          <w:i/>
          <w:lang w:val="en-US"/>
        </w:rPr>
        <w:t>modern</w:t>
      </w:r>
      <w:r w:rsidRPr="001D7777">
        <w:rPr>
          <w:lang w:val="en-US"/>
        </w:rPr>
        <w:t xml:space="preserve"> di era </w:t>
      </w:r>
      <w:proofErr w:type="spellStart"/>
      <w:r w:rsidRPr="001D7777">
        <w:rPr>
          <w:lang w:val="en-US"/>
        </w:rPr>
        <w:t>globalisasi</w:t>
      </w:r>
      <w:proofErr w:type="spellEnd"/>
      <w:r w:rsidR="00CF14D4">
        <w:rPr>
          <w:lang w:val="en-US"/>
        </w:rPr>
        <w:t>,</w:t>
      </w:r>
      <w:r w:rsidR="001358B8" w:rsidRPr="000F0F15">
        <w:t xml:space="preserve"> </w:t>
      </w:r>
      <w:r w:rsidR="001358B8">
        <w:t xml:space="preserve">mengalami </w:t>
      </w:r>
      <w:proofErr w:type="spellStart"/>
      <w:r w:rsidR="00B52834">
        <w:rPr>
          <w:lang w:val="en-US"/>
        </w:rPr>
        <w:t>peningkatan</w:t>
      </w:r>
      <w:proofErr w:type="spellEnd"/>
      <w:r w:rsidR="001358B8">
        <w:t xml:space="preserve"> yang </w:t>
      </w:r>
      <w:proofErr w:type="spellStart"/>
      <w:r w:rsidR="00CF14D4">
        <w:rPr>
          <w:lang w:val="en-US"/>
        </w:rPr>
        <w:t>semakin</w:t>
      </w:r>
      <w:proofErr w:type="spellEnd"/>
      <w:r w:rsidR="00CF14D4">
        <w:rPr>
          <w:lang w:val="en-US"/>
        </w:rPr>
        <w:t xml:space="preserve"> </w:t>
      </w:r>
      <w:r w:rsidR="00FC6A4C">
        <w:t>pesat</w:t>
      </w:r>
      <w:r w:rsidR="00B52834">
        <w:rPr>
          <w:lang w:val="en-US"/>
        </w:rPr>
        <w:t>,</w:t>
      </w:r>
      <w:r w:rsidR="005908AC">
        <w:t xml:space="preserve"> </w:t>
      </w:r>
      <w:proofErr w:type="spellStart"/>
      <w:r w:rsidR="00072FCC">
        <w:rPr>
          <w:lang w:val="en-US"/>
        </w:rPr>
        <w:t>dengan</w:t>
      </w:r>
      <w:proofErr w:type="spellEnd"/>
      <w:r w:rsidR="00072FCC">
        <w:rPr>
          <w:lang w:val="en-US"/>
        </w:rPr>
        <w:t xml:space="preserve"> </w:t>
      </w:r>
      <w:proofErr w:type="spellStart"/>
      <w:r w:rsidR="00072FCC">
        <w:rPr>
          <w:lang w:val="en-US"/>
        </w:rPr>
        <w:t>berkembangnya</w:t>
      </w:r>
      <w:proofErr w:type="spellEnd"/>
      <w:r w:rsidR="00072FCC">
        <w:rPr>
          <w:lang w:val="en-US"/>
        </w:rPr>
        <w:t xml:space="preserve"> </w:t>
      </w:r>
      <w:proofErr w:type="spellStart"/>
      <w:r w:rsidR="00072FCC">
        <w:rPr>
          <w:lang w:val="en-US"/>
        </w:rPr>
        <w:t>teknologi</w:t>
      </w:r>
      <w:proofErr w:type="spellEnd"/>
      <w:r w:rsidR="00072FCC">
        <w:rPr>
          <w:lang w:val="en-US"/>
        </w:rPr>
        <w:t xml:space="preserve"> </w:t>
      </w:r>
      <w:proofErr w:type="spellStart"/>
      <w:r w:rsidR="00072FCC">
        <w:rPr>
          <w:lang w:val="en-US"/>
        </w:rPr>
        <w:t>akhirnya</w:t>
      </w:r>
      <w:proofErr w:type="spellEnd"/>
      <w:r w:rsidR="00072FCC">
        <w:rPr>
          <w:lang w:val="en-US"/>
        </w:rPr>
        <w:t xml:space="preserve"> </w:t>
      </w:r>
      <w:proofErr w:type="spellStart"/>
      <w:r w:rsidR="00072FCC">
        <w:rPr>
          <w:lang w:val="en-US"/>
        </w:rPr>
        <w:t>menuntut</w:t>
      </w:r>
      <w:proofErr w:type="spellEnd"/>
      <w:r w:rsidR="00072FCC">
        <w:t xml:space="preserve"> setiap orang</w:t>
      </w:r>
      <w:r w:rsidR="000F0F15">
        <w:rPr>
          <w:lang w:val="en-US"/>
        </w:rPr>
        <w:t xml:space="preserve"> </w:t>
      </w:r>
      <w:proofErr w:type="spellStart"/>
      <w:r w:rsidR="005908AC">
        <w:t>untu</w:t>
      </w:r>
      <w:proofErr w:type="spellEnd"/>
      <w:r w:rsidR="000035CA">
        <w:rPr>
          <w:lang w:val="en-US"/>
        </w:rPr>
        <w:t>k</w:t>
      </w:r>
      <w:r w:rsidR="005908AC">
        <w:t xml:space="preserve"> </w:t>
      </w:r>
      <w:proofErr w:type="spellStart"/>
      <w:r w:rsidR="000F0F15">
        <w:rPr>
          <w:lang w:val="en-US"/>
        </w:rPr>
        <w:t>selalu</w:t>
      </w:r>
      <w:proofErr w:type="spellEnd"/>
      <w:r w:rsidR="000F0F15">
        <w:rPr>
          <w:lang w:val="en-US"/>
        </w:rPr>
        <w:t xml:space="preserve"> </w:t>
      </w:r>
      <w:r w:rsidR="005908AC">
        <w:t xml:space="preserve">mengikuti </w:t>
      </w:r>
      <w:proofErr w:type="spellStart"/>
      <w:r w:rsidR="00072FCC">
        <w:rPr>
          <w:lang w:val="en-US"/>
        </w:rPr>
        <w:t>perubahan</w:t>
      </w:r>
      <w:proofErr w:type="spellEnd"/>
      <w:r w:rsidR="005908AC">
        <w:t xml:space="preserve"> yang terjadi. </w:t>
      </w:r>
      <w:proofErr w:type="spellStart"/>
      <w:r w:rsidR="00B52834">
        <w:rPr>
          <w:lang w:val="en-US"/>
        </w:rPr>
        <w:t>Sebagai</w:t>
      </w:r>
      <w:proofErr w:type="spellEnd"/>
      <w:r w:rsidR="00B52834">
        <w:rPr>
          <w:lang w:val="en-US"/>
        </w:rPr>
        <w:t xml:space="preserve"> salah </w:t>
      </w:r>
      <w:proofErr w:type="spellStart"/>
      <w:r w:rsidR="00B52834">
        <w:rPr>
          <w:lang w:val="en-US"/>
        </w:rPr>
        <w:t>satu</w:t>
      </w:r>
      <w:proofErr w:type="spellEnd"/>
      <w:r w:rsidR="00B52834">
        <w:rPr>
          <w:lang w:val="en-US"/>
        </w:rPr>
        <w:t xml:space="preserve"> </w:t>
      </w:r>
      <w:proofErr w:type="spellStart"/>
      <w:r w:rsidR="00B52834">
        <w:rPr>
          <w:lang w:val="en-US"/>
        </w:rPr>
        <w:t>contoh</w:t>
      </w:r>
      <w:proofErr w:type="spellEnd"/>
      <w:r w:rsidR="005908AC">
        <w:t xml:space="preserve"> teknologi yang </w:t>
      </w:r>
      <w:proofErr w:type="spellStart"/>
      <w:r w:rsidR="000F0F15">
        <w:rPr>
          <w:lang w:val="en-US"/>
        </w:rPr>
        <w:t>perkembangannya</w:t>
      </w:r>
      <w:proofErr w:type="spellEnd"/>
      <w:r w:rsidR="000F0F15">
        <w:rPr>
          <w:lang w:val="en-US"/>
        </w:rPr>
        <w:t xml:space="preserve"> sangat</w:t>
      </w:r>
      <w:r w:rsidR="005908AC">
        <w:t xml:space="preserve"> pesat adalah ponsel pintar atau biasa disebut </w:t>
      </w:r>
      <w:proofErr w:type="spellStart"/>
      <w:r w:rsidR="005908AC" w:rsidRPr="005908AC">
        <w:rPr>
          <w:i/>
        </w:rPr>
        <w:t>smartphone</w:t>
      </w:r>
      <w:proofErr w:type="spellEnd"/>
      <w:r w:rsidR="005908AC">
        <w:t xml:space="preserve">. </w:t>
      </w:r>
      <w:proofErr w:type="spellStart"/>
      <w:r w:rsidR="00A60E39" w:rsidRPr="000F0F15">
        <w:rPr>
          <w:i/>
        </w:rPr>
        <w:t>Smartphone</w:t>
      </w:r>
      <w:proofErr w:type="spellEnd"/>
      <w:r w:rsidR="00A60E39" w:rsidRPr="00A60E39">
        <w:t xml:space="preserve"> adalah perangkat seluler dengan fungsi yang hampir tidak terbatas. </w:t>
      </w:r>
      <w:proofErr w:type="spellStart"/>
      <w:r w:rsidR="00A60E39" w:rsidRPr="000F0F15">
        <w:rPr>
          <w:i/>
        </w:rPr>
        <w:t>Smartphone</w:t>
      </w:r>
      <w:proofErr w:type="spellEnd"/>
      <w:r w:rsidR="00A60E39" w:rsidRPr="00A60E39">
        <w:t xml:space="preserve"> memberi pengguna</w:t>
      </w:r>
      <w:proofErr w:type="spellStart"/>
      <w:r w:rsidR="000F0F15">
        <w:rPr>
          <w:lang w:val="en-US"/>
        </w:rPr>
        <w:t>nya</w:t>
      </w:r>
      <w:proofErr w:type="spellEnd"/>
      <w:r w:rsidR="00A60E39" w:rsidRPr="00A60E39">
        <w:t xml:space="preserve"> banyak </w:t>
      </w:r>
      <w:proofErr w:type="spellStart"/>
      <w:r w:rsidR="000F0F15">
        <w:rPr>
          <w:lang w:val="en-US"/>
        </w:rPr>
        <w:t>sekali</w:t>
      </w:r>
      <w:proofErr w:type="spellEnd"/>
      <w:r w:rsidR="000F0F15">
        <w:rPr>
          <w:lang w:val="en-US"/>
        </w:rPr>
        <w:t xml:space="preserve"> </w:t>
      </w:r>
      <w:r w:rsidR="00A60E39" w:rsidRPr="00A60E39">
        <w:t>fitur</w:t>
      </w:r>
      <w:r w:rsidR="000F0F15">
        <w:rPr>
          <w:lang w:val="en-US"/>
        </w:rPr>
        <w:t xml:space="preserve"> yang </w:t>
      </w:r>
      <w:proofErr w:type="spellStart"/>
      <w:r w:rsidR="000F0F15">
        <w:rPr>
          <w:lang w:val="en-US"/>
        </w:rPr>
        <w:t>dapat</w:t>
      </w:r>
      <w:proofErr w:type="spellEnd"/>
      <w:r w:rsidR="000F0F15">
        <w:rPr>
          <w:lang w:val="en-US"/>
        </w:rPr>
        <w:t xml:space="preserve"> </w:t>
      </w:r>
      <w:proofErr w:type="spellStart"/>
      <w:r w:rsidR="000F0F15">
        <w:rPr>
          <w:lang w:val="en-US"/>
        </w:rPr>
        <w:t>digunakan</w:t>
      </w:r>
      <w:proofErr w:type="spellEnd"/>
      <w:r w:rsidR="00A60E39" w:rsidRPr="00A60E39">
        <w:t xml:space="preserve">, termasuk </w:t>
      </w:r>
      <w:r w:rsidR="00A60E39" w:rsidRPr="00263A8B">
        <w:rPr>
          <w:i/>
        </w:rPr>
        <w:t xml:space="preserve">Global </w:t>
      </w:r>
      <w:proofErr w:type="spellStart"/>
      <w:r w:rsidR="00A60E39" w:rsidRPr="00263A8B">
        <w:rPr>
          <w:i/>
        </w:rPr>
        <w:t>Positioning</w:t>
      </w:r>
      <w:proofErr w:type="spellEnd"/>
      <w:r w:rsidR="00A60E39" w:rsidRPr="00263A8B">
        <w:rPr>
          <w:i/>
        </w:rPr>
        <w:t xml:space="preserve"> System</w:t>
      </w:r>
      <w:r w:rsidR="00A60E39" w:rsidRPr="00A60E39">
        <w:t xml:space="preserve"> (GPS).</w:t>
      </w:r>
      <w:r w:rsidR="00A60E39">
        <w:rPr>
          <w:lang w:val="en-US"/>
        </w:rPr>
        <w:t xml:space="preserve"> </w:t>
      </w:r>
      <w:r w:rsidR="00163886">
        <w:t xml:space="preserve">Fungsi dari </w:t>
      </w:r>
      <w:r w:rsidR="00D32E77">
        <w:t>GPS</w:t>
      </w:r>
      <w:r w:rsidR="00163886">
        <w:t xml:space="preserve"> saat ini </w:t>
      </w:r>
      <w:r w:rsidR="00B52834">
        <w:rPr>
          <w:lang w:val="en-US"/>
        </w:rPr>
        <w:t xml:space="preserve">sangat </w:t>
      </w:r>
      <w:proofErr w:type="spellStart"/>
      <w:r w:rsidR="00B52834">
        <w:rPr>
          <w:lang w:val="en-US"/>
        </w:rPr>
        <w:t>beragam</w:t>
      </w:r>
      <w:proofErr w:type="spellEnd"/>
      <w:r w:rsidR="00B52834">
        <w:rPr>
          <w:lang w:val="en-US"/>
        </w:rPr>
        <w:t xml:space="preserve"> </w:t>
      </w:r>
      <w:r w:rsidR="00163886">
        <w:t>tidak hanya sebagai penentu lokasi saja</w:t>
      </w:r>
      <w:r w:rsidR="00B52834">
        <w:rPr>
          <w:lang w:val="en-US"/>
        </w:rPr>
        <w:t>,</w:t>
      </w:r>
      <w:r w:rsidR="00163886">
        <w:t xml:space="preserve"> namun juga dapat d</w:t>
      </w:r>
      <w:proofErr w:type="spellStart"/>
      <w:r w:rsidR="00B52834">
        <w:rPr>
          <w:lang w:val="en-US"/>
        </w:rPr>
        <w:t>ipergunakan</w:t>
      </w:r>
      <w:proofErr w:type="spellEnd"/>
      <w:r w:rsidR="00163886">
        <w:t xml:space="preserve"> sebagai media </w:t>
      </w:r>
      <w:proofErr w:type="spellStart"/>
      <w:r w:rsidR="00163886" w:rsidRPr="00D51373">
        <w:rPr>
          <w:i/>
        </w:rPr>
        <w:t>tracking</w:t>
      </w:r>
      <w:proofErr w:type="spellEnd"/>
      <w:r w:rsidR="00163886">
        <w:t xml:space="preserve"> suatu objek atau bisa disebut </w:t>
      </w:r>
      <w:r w:rsidR="00D32E77">
        <w:t>GPS</w:t>
      </w:r>
      <w:r w:rsidR="00163886">
        <w:t xml:space="preserve"> </w:t>
      </w:r>
      <w:proofErr w:type="spellStart"/>
      <w:r w:rsidR="00163886" w:rsidRPr="00D51373">
        <w:rPr>
          <w:i/>
        </w:rPr>
        <w:t>tracking</w:t>
      </w:r>
      <w:proofErr w:type="spellEnd"/>
      <w:r w:rsidR="00163886">
        <w:t xml:space="preserve">. </w:t>
      </w:r>
      <w:r w:rsidR="00D32E77">
        <w:t>GPS</w:t>
      </w:r>
      <w:r w:rsidR="001358B8">
        <w:t xml:space="preserve"> </w:t>
      </w:r>
      <w:proofErr w:type="spellStart"/>
      <w:r w:rsidR="001358B8" w:rsidRPr="00D51373">
        <w:rPr>
          <w:i/>
        </w:rPr>
        <w:t>tracking</w:t>
      </w:r>
      <w:proofErr w:type="spellEnd"/>
      <w:r w:rsidR="001358B8">
        <w:t xml:space="preserve"> sendiri merupakan teknologi untuk mendapatkan posisi suatu objek melalui navigasi satelit secara terus menerus. Pemanfaatan </w:t>
      </w:r>
      <w:r w:rsidR="00D32E77">
        <w:t>GPS</w:t>
      </w:r>
      <w:r w:rsidR="001358B8">
        <w:t xml:space="preserve"> </w:t>
      </w:r>
      <w:proofErr w:type="spellStart"/>
      <w:r w:rsidR="001358B8" w:rsidRPr="00D51373">
        <w:rPr>
          <w:i/>
        </w:rPr>
        <w:t>tracking</w:t>
      </w:r>
      <w:proofErr w:type="spellEnd"/>
      <w:r w:rsidR="001358B8">
        <w:t xml:space="preserve"> saat ini sudah banyak digunakan pada bidang industri seperti rental kendaraan, transportasi </w:t>
      </w:r>
      <w:proofErr w:type="spellStart"/>
      <w:r w:rsidR="001358B8" w:rsidRPr="00D51373">
        <w:rPr>
          <w:i/>
        </w:rPr>
        <w:t>online</w:t>
      </w:r>
      <w:proofErr w:type="spellEnd"/>
      <w:r w:rsidR="001358B8">
        <w:t>, sistem keamanan barang</w:t>
      </w:r>
      <w:r w:rsidR="007A631D">
        <w:t xml:space="preserve"> dan masih banyak lagi</w:t>
      </w:r>
      <w:r w:rsidR="001358B8">
        <w:t>.</w:t>
      </w:r>
    </w:p>
    <w:p w14:paraId="49C70A52" w14:textId="77777777" w:rsidR="001358B8" w:rsidRDefault="001358B8" w:rsidP="00443F4A">
      <w:pPr>
        <w:spacing w:before="40" w:line="480" w:lineRule="auto"/>
        <w:ind w:firstLine="567"/>
        <w:jc w:val="both"/>
      </w:pPr>
      <w:r>
        <w:t xml:space="preserve">Teknologi </w:t>
      </w:r>
      <w:r w:rsidR="00D32E77">
        <w:t>GPS</w:t>
      </w:r>
      <w:r w:rsidR="007A631D">
        <w:t xml:space="preserve"> </w:t>
      </w:r>
      <w:proofErr w:type="spellStart"/>
      <w:r w:rsidR="007A631D" w:rsidRPr="00D51373">
        <w:rPr>
          <w:i/>
        </w:rPr>
        <w:t>tracking</w:t>
      </w:r>
      <w:proofErr w:type="spellEnd"/>
      <w:r>
        <w:t xml:space="preserve"> bisa </w:t>
      </w:r>
      <w:r w:rsidR="00A37FCD">
        <w:rPr>
          <w:lang w:val="en-US"/>
        </w:rPr>
        <w:t xml:space="preserve">juga </w:t>
      </w:r>
      <w:r>
        <w:t xml:space="preserve">dimanfaatkan pada bidang </w:t>
      </w:r>
      <w:proofErr w:type="spellStart"/>
      <w:r w:rsidR="00BC6FAF" w:rsidRPr="00BC6FAF">
        <w:rPr>
          <w:i/>
        </w:rPr>
        <w:t>sales</w:t>
      </w:r>
      <w:proofErr w:type="spellEnd"/>
      <w:r>
        <w:t xml:space="preserve"> dan </w:t>
      </w:r>
      <w:proofErr w:type="spellStart"/>
      <w:r w:rsidRPr="00D51373">
        <w:rPr>
          <w:i/>
        </w:rPr>
        <w:t>marketing</w:t>
      </w:r>
      <w:proofErr w:type="spellEnd"/>
      <w:r>
        <w:t xml:space="preserve"> untuk membantu </w:t>
      </w:r>
      <w:r w:rsidR="00531A46" w:rsidRPr="00531A46">
        <w:rPr>
          <w:i/>
        </w:rPr>
        <w:t>supervisor</w:t>
      </w:r>
      <w:r>
        <w:t xml:space="preserve"> memonitor kinerja </w:t>
      </w:r>
      <w:proofErr w:type="spellStart"/>
      <w:r w:rsidR="00BC6FAF" w:rsidRPr="00BC6FAF">
        <w:rPr>
          <w:i/>
        </w:rPr>
        <w:t>sales</w:t>
      </w:r>
      <w:proofErr w:type="spellEnd"/>
      <w:r>
        <w:t xml:space="preserve">. </w:t>
      </w:r>
      <w:r w:rsidR="00B47DD9">
        <w:t xml:space="preserve">Salah satu contoh </w:t>
      </w:r>
      <w:proofErr w:type="spellStart"/>
      <w:r w:rsidR="00D51373">
        <w:rPr>
          <w:lang w:val="en-US"/>
        </w:rPr>
        <w:t>perusahaan</w:t>
      </w:r>
      <w:proofErr w:type="spellEnd"/>
      <w:r w:rsidR="00D51373">
        <w:rPr>
          <w:lang w:val="en-US"/>
        </w:rPr>
        <w:t xml:space="preserve"> </w:t>
      </w:r>
      <w:proofErr w:type="spellStart"/>
      <w:r w:rsidR="00BC6FAF" w:rsidRPr="00BC6FAF">
        <w:rPr>
          <w:i/>
        </w:rPr>
        <w:t>sales</w:t>
      </w:r>
      <w:proofErr w:type="spellEnd"/>
      <w:r w:rsidR="00B47DD9">
        <w:t xml:space="preserve"> dan </w:t>
      </w:r>
      <w:proofErr w:type="spellStart"/>
      <w:r w:rsidR="00B47DD9" w:rsidRPr="00D51373">
        <w:rPr>
          <w:i/>
        </w:rPr>
        <w:t>marketing</w:t>
      </w:r>
      <w:proofErr w:type="spellEnd"/>
      <w:r w:rsidR="00B47DD9">
        <w:t xml:space="preserve"> adalah Perusahaan Surya Jawara E</w:t>
      </w:r>
      <w:r w:rsidR="00B47DD9" w:rsidRPr="00B47DD9">
        <w:t>co</w:t>
      </w:r>
      <w:r w:rsidR="00CF7884">
        <w:t xml:space="preserve"> </w:t>
      </w:r>
      <w:proofErr w:type="spellStart"/>
      <w:r w:rsidR="00D51373">
        <w:rPr>
          <w:lang w:val="en-US"/>
        </w:rPr>
        <w:t>dengan</w:t>
      </w:r>
      <w:proofErr w:type="spellEnd"/>
      <w:r w:rsidR="00CF7884">
        <w:t xml:space="preserve"> </w:t>
      </w:r>
      <w:r w:rsidR="00CF7884" w:rsidRPr="00CF7884">
        <w:t>menawarkan produk perawat</w:t>
      </w:r>
      <w:r w:rsidR="00D51373">
        <w:t>an dan</w:t>
      </w:r>
      <w:r w:rsidR="00CF7884" w:rsidRPr="00CF7884">
        <w:t xml:space="preserve"> pembersih otomotif</w:t>
      </w:r>
      <w:r w:rsidR="00CF7884">
        <w:t>. Perusahaan Surya Jawara E</w:t>
      </w:r>
      <w:r w:rsidR="00CF7884" w:rsidRPr="00B47DD9">
        <w:t>co</w:t>
      </w:r>
      <w:r w:rsidR="00B5799D">
        <w:rPr>
          <w:lang w:val="en-US"/>
        </w:rPr>
        <w:t xml:space="preserve"> </w:t>
      </w:r>
      <w:proofErr w:type="spellStart"/>
      <w:r w:rsidR="00B5799D">
        <w:rPr>
          <w:lang w:val="en-US"/>
        </w:rPr>
        <w:t>Singosari</w:t>
      </w:r>
      <w:proofErr w:type="spellEnd"/>
      <w:r w:rsidR="006C514B">
        <w:rPr>
          <w:lang w:val="en-US"/>
        </w:rPr>
        <w:t xml:space="preserve"> Malang</w:t>
      </w:r>
      <w:r w:rsidR="00B47DD9">
        <w:t xml:space="preserve"> </w:t>
      </w:r>
      <w:r w:rsidR="001008CA">
        <w:t>saat ini mengalami kesulitan,</w:t>
      </w:r>
      <w:r w:rsidR="00B47DD9">
        <w:t xml:space="preserve"> </w:t>
      </w:r>
      <w:r w:rsidR="001008CA">
        <w:t>k</w:t>
      </w:r>
      <w:r>
        <w:t xml:space="preserve">arena </w:t>
      </w:r>
      <w:r w:rsidR="00531A46" w:rsidRPr="00531A46">
        <w:rPr>
          <w:i/>
        </w:rPr>
        <w:t>supervisor</w:t>
      </w:r>
      <w:r>
        <w:t xml:space="preserve"> tidak secara langsung mengetahui apa yang sedang dilakukan oleh </w:t>
      </w:r>
      <w:proofErr w:type="spellStart"/>
      <w:r w:rsidR="00BC6FAF" w:rsidRPr="00BC6FAF">
        <w:rPr>
          <w:i/>
        </w:rPr>
        <w:t>sales</w:t>
      </w:r>
      <w:proofErr w:type="spellEnd"/>
      <w:r w:rsidR="001008CA">
        <w:t xml:space="preserve"> pada saat </w:t>
      </w:r>
      <w:r w:rsidR="00D51373">
        <w:rPr>
          <w:lang w:val="en-US"/>
        </w:rPr>
        <w:t>be</w:t>
      </w:r>
      <w:r w:rsidR="001008CA">
        <w:t>kerja</w:t>
      </w:r>
      <w:r>
        <w:t xml:space="preserve">. </w:t>
      </w:r>
      <w:r>
        <w:lastRenderedPageBreak/>
        <w:t xml:space="preserve">Adapun beberapa permasalahan yang timbul adalah </w:t>
      </w:r>
      <w:proofErr w:type="spellStart"/>
      <w:r w:rsidR="00BC6FAF" w:rsidRPr="00BC6FAF">
        <w:rPr>
          <w:i/>
        </w:rPr>
        <w:t>sales</w:t>
      </w:r>
      <w:proofErr w:type="spellEnd"/>
      <w:r>
        <w:t xml:space="preserve"> mengejar target dari </w:t>
      </w:r>
      <w:proofErr w:type="spellStart"/>
      <w:r w:rsidR="007C38F5" w:rsidRPr="007C38F5">
        <w:rPr>
          <w:lang w:val="en-US"/>
        </w:rPr>
        <w:t>perusahaan</w:t>
      </w:r>
      <w:proofErr w:type="spellEnd"/>
      <w:r>
        <w:t xml:space="preserve"> dengan cara </w:t>
      </w:r>
      <w:proofErr w:type="spellStart"/>
      <w:r w:rsidR="00801007">
        <w:t>memanipul</w:t>
      </w:r>
      <w:proofErr w:type="spellEnd"/>
      <w:r w:rsidR="008620B8">
        <w:rPr>
          <w:lang w:val="en-US"/>
        </w:rPr>
        <w:t>a</w:t>
      </w:r>
      <w:r w:rsidR="00801007">
        <w:t xml:space="preserve">si data masalah </w:t>
      </w:r>
      <w:r>
        <w:t>in</w:t>
      </w:r>
      <w:r w:rsidR="00801007">
        <w:t>i</w:t>
      </w:r>
      <w:r>
        <w:t xml:space="preserve"> timbul akibat </w:t>
      </w:r>
      <w:r w:rsidR="00801007">
        <w:t>proses</w:t>
      </w:r>
      <w:r>
        <w:t xml:space="preserve"> </w:t>
      </w:r>
      <w:proofErr w:type="spellStart"/>
      <w:r w:rsidR="00BC6FAF" w:rsidRPr="00BC6FAF">
        <w:rPr>
          <w:i/>
        </w:rPr>
        <w:t>sales</w:t>
      </w:r>
      <w:proofErr w:type="spellEnd"/>
      <w:r w:rsidRPr="00864545">
        <w:rPr>
          <w:i/>
        </w:rPr>
        <w:t xml:space="preserve"> order</w:t>
      </w:r>
      <w:r w:rsidRPr="00864545">
        <w:t xml:space="preserve"> </w:t>
      </w:r>
      <w:r>
        <w:t>masih dilakukan secara manual.</w:t>
      </w:r>
      <w:r w:rsidR="001008CA">
        <w:t xml:space="preserve"> Akibatnya </w:t>
      </w:r>
      <w:r w:rsidR="00531A46" w:rsidRPr="00531A46">
        <w:rPr>
          <w:i/>
        </w:rPr>
        <w:t>supervisor</w:t>
      </w:r>
      <w:r w:rsidR="001008CA">
        <w:t xml:space="preserve"> kesulitan untuk mengevaluasi kinerja dari setiap </w:t>
      </w:r>
      <w:proofErr w:type="spellStart"/>
      <w:r w:rsidR="00BC6FAF" w:rsidRPr="00BC6FAF">
        <w:rPr>
          <w:i/>
        </w:rPr>
        <w:t>sales</w:t>
      </w:r>
      <w:proofErr w:type="spellEnd"/>
      <w:r w:rsidR="001008CA">
        <w:t xml:space="preserve"> </w:t>
      </w:r>
      <w:r w:rsidR="000F0F15">
        <w:t>karena belum ada</w:t>
      </w:r>
      <w:r w:rsidR="00FC4AB8">
        <w:t xml:space="preserve"> sistem ya</w:t>
      </w:r>
      <w:r w:rsidR="00E75A1E">
        <w:t>ng dapat membantu untuk mengelol</w:t>
      </w:r>
      <w:r w:rsidR="00FC4AB8">
        <w:t xml:space="preserve">a penilaian </w:t>
      </w:r>
      <w:r w:rsidR="00801007">
        <w:t xml:space="preserve">kinerja </w:t>
      </w:r>
      <w:proofErr w:type="spellStart"/>
      <w:r w:rsidR="00BC6FAF" w:rsidRPr="00BC6FAF">
        <w:rPr>
          <w:i/>
        </w:rPr>
        <w:t>sales</w:t>
      </w:r>
      <w:proofErr w:type="spellEnd"/>
      <w:r w:rsidR="00FC4AB8">
        <w:t xml:space="preserve"> berdasarkan kriteria-kriteria yang sudah ditetapkan.</w:t>
      </w:r>
    </w:p>
    <w:p w14:paraId="73E3B537" w14:textId="77777777" w:rsidR="001E5353" w:rsidRDefault="00FC4AB8" w:rsidP="00443F4A">
      <w:pPr>
        <w:spacing w:before="40" w:line="480" w:lineRule="auto"/>
        <w:ind w:firstLine="567"/>
        <w:jc w:val="both"/>
      </w:pPr>
      <w:r>
        <w:t xml:space="preserve">Penilaian kinerja tidak bisa disimpulkan secara langsung dari hasil kerja </w:t>
      </w:r>
      <w:proofErr w:type="spellStart"/>
      <w:r w:rsidR="00BC6FAF" w:rsidRPr="00BC6FAF">
        <w:rPr>
          <w:i/>
        </w:rPr>
        <w:t>sales</w:t>
      </w:r>
      <w:proofErr w:type="spellEnd"/>
      <w:r>
        <w:t xml:space="preserve"> tersebut namun juga harus dipertimbangkan dari beberapa kriteria-krite</w:t>
      </w:r>
      <w:r w:rsidR="002642FF">
        <w:t xml:space="preserve">ria untuk memperoleh hasil yang akurat. Karena nantinya akan berdampak pada jasa </w:t>
      </w:r>
      <w:proofErr w:type="spellStart"/>
      <w:r w:rsidR="00BC6FAF" w:rsidRPr="00BC6FAF">
        <w:rPr>
          <w:i/>
        </w:rPr>
        <w:t>sales</w:t>
      </w:r>
      <w:proofErr w:type="spellEnd"/>
      <w:r w:rsidR="002642FF">
        <w:t xml:space="preserve"> tersebut masih bisa digunakan a</w:t>
      </w:r>
      <w:r w:rsidR="008620B8">
        <w:t>tau harus diberhentikan kinerja</w:t>
      </w:r>
      <w:r w:rsidR="002642FF">
        <w:t>nya dengan pihak Perusahaan Surya Jawara E</w:t>
      </w:r>
      <w:r w:rsidR="002642FF" w:rsidRPr="00B47DD9">
        <w:t>co</w:t>
      </w:r>
      <w:r w:rsidR="002642FF">
        <w:t xml:space="preserve">. Kinerja seorang </w:t>
      </w:r>
      <w:proofErr w:type="spellStart"/>
      <w:r w:rsidR="00BC6FAF" w:rsidRPr="00BC6FAF">
        <w:rPr>
          <w:i/>
        </w:rPr>
        <w:t>sales</w:t>
      </w:r>
      <w:proofErr w:type="spellEnd"/>
      <w:r w:rsidR="008620B8">
        <w:t xml:space="preserve"> dapat bernil</w:t>
      </w:r>
      <w:r w:rsidR="002642FF">
        <w:t xml:space="preserve">ai baik atau buruk jika dilakukan proses penilaian </w:t>
      </w:r>
      <w:r w:rsidR="00632B50">
        <w:t>kriteria dalam penilaian kinerja karya</w:t>
      </w:r>
      <w:r w:rsidR="00A70CD9">
        <w:t xml:space="preserve">wan yang sudah diterapkan. </w:t>
      </w:r>
      <w:r w:rsidR="00A70CD9">
        <w:rPr>
          <w:lang w:val="en-US"/>
        </w:rPr>
        <w:t>K</w:t>
      </w:r>
      <w:proofErr w:type="spellStart"/>
      <w:r w:rsidR="00632B50">
        <w:t>riteria</w:t>
      </w:r>
      <w:proofErr w:type="spellEnd"/>
      <w:r w:rsidR="00632B50">
        <w:t xml:space="preserve"> dalam penilaian kinerja diperoleh dari manajer Perusahaan Surya Jawara E</w:t>
      </w:r>
      <w:r w:rsidR="00632B50" w:rsidRPr="00B47DD9">
        <w:t>co</w:t>
      </w:r>
      <w:r w:rsidR="00632B50">
        <w:t xml:space="preserve"> melalui hasil wawancara</w:t>
      </w:r>
      <w:r w:rsidR="00A37FCD">
        <w:t xml:space="preserve"> dan pengamatan secara langsung</w:t>
      </w:r>
      <w:r w:rsidR="00781184" w:rsidRPr="00781184">
        <w:rPr>
          <w:lang w:val="en-US"/>
        </w:rPr>
        <w:t>.</w:t>
      </w:r>
      <w:r w:rsidR="001E5353">
        <w:t xml:space="preserve">  </w:t>
      </w:r>
    </w:p>
    <w:p w14:paraId="01ABFF7D" w14:textId="77777777" w:rsidR="00531A46" w:rsidRPr="001358B8" w:rsidRDefault="001358B8" w:rsidP="00443F4A">
      <w:pPr>
        <w:spacing w:before="40" w:line="480" w:lineRule="auto"/>
        <w:ind w:firstLine="567"/>
        <w:jc w:val="both"/>
      </w:pPr>
      <w:r>
        <w:t xml:space="preserve">Berdasarkan masalah yang ada </w:t>
      </w:r>
      <w:proofErr w:type="spellStart"/>
      <w:r w:rsidR="00537961">
        <w:rPr>
          <w:lang w:val="en-US"/>
        </w:rPr>
        <w:t>perusahaan</w:t>
      </w:r>
      <w:proofErr w:type="spellEnd"/>
      <w:r w:rsidR="00537961">
        <w:rPr>
          <w:lang w:val="en-US"/>
        </w:rPr>
        <w:t xml:space="preserve"> </w:t>
      </w:r>
      <w:proofErr w:type="spellStart"/>
      <w:r w:rsidR="00537961">
        <w:rPr>
          <w:lang w:val="en-US"/>
        </w:rPr>
        <w:t>surya</w:t>
      </w:r>
      <w:proofErr w:type="spellEnd"/>
      <w:r w:rsidR="00537961">
        <w:rPr>
          <w:lang w:val="en-US"/>
        </w:rPr>
        <w:t xml:space="preserve"> </w:t>
      </w:r>
      <w:proofErr w:type="spellStart"/>
      <w:r w:rsidR="00537961">
        <w:rPr>
          <w:lang w:val="en-US"/>
        </w:rPr>
        <w:t>jawara</w:t>
      </w:r>
      <w:proofErr w:type="spellEnd"/>
      <w:r w:rsidR="00537961">
        <w:rPr>
          <w:lang w:val="en-US"/>
        </w:rPr>
        <w:t xml:space="preserve"> eco </w:t>
      </w:r>
      <w:proofErr w:type="spellStart"/>
      <w:r w:rsidR="00537961">
        <w:rPr>
          <w:lang w:val="en-US"/>
        </w:rPr>
        <w:t>membutuhkan</w:t>
      </w:r>
      <w:proofErr w:type="spellEnd"/>
      <w:r w:rsidR="00537961">
        <w:rPr>
          <w:lang w:val="en-US"/>
        </w:rPr>
        <w:t xml:space="preserve"> </w:t>
      </w:r>
      <w:proofErr w:type="spellStart"/>
      <w:r w:rsidR="0025274E">
        <w:rPr>
          <w:lang w:val="en-US"/>
        </w:rPr>
        <w:t>mekanisme</w:t>
      </w:r>
      <w:proofErr w:type="spellEnd"/>
      <w:r w:rsidR="0025274E">
        <w:rPr>
          <w:lang w:val="en-US"/>
        </w:rPr>
        <w:t xml:space="preserve"> </w:t>
      </w:r>
      <w:proofErr w:type="spellStart"/>
      <w:r w:rsidR="0025274E">
        <w:rPr>
          <w:lang w:val="en-US"/>
        </w:rPr>
        <w:t>untuk</w:t>
      </w:r>
      <w:proofErr w:type="spellEnd"/>
      <w:r w:rsidR="0025274E">
        <w:rPr>
          <w:lang w:val="en-US"/>
        </w:rPr>
        <w:t xml:space="preserve"> </w:t>
      </w:r>
      <w:proofErr w:type="spellStart"/>
      <w:r w:rsidR="0025274E">
        <w:rPr>
          <w:lang w:val="en-US"/>
        </w:rPr>
        <w:t>memantau</w:t>
      </w:r>
      <w:proofErr w:type="spellEnd"/>
      <w:r w:rsidR="0025274E">
        <w:rPr>
          <w:lang w:val="en-US"/>
        </w:rPr>
        <w:t xml:space="preserve"> </w:t>
      </w:r>
      <w:proofErr w:type="spellStart"/>
      <w:r w:rsidR="0025274E">
        <w:rPr>
          <w:lang w:val="en-US"/>
        </w:rPr>
        <w:t>setiap</w:t>
      </w:r>
      <w:proofErr w:type="spellEnd"/>
      <w:r w:rsidR="0025274E">
        <w:rPr>
          <w:lang w:val="en-US"/>
        </w:rPr>
        <w:t xml:space="preserve"> </w:t>
      </w:r>
      <w:r w:rsidR="00BC6FAF" w:rsidRPr="00BC6FAF">
        <w:rPr>
          <w:i/>
          <w:lang w:val="en-US"/>
        </w:rPr>
        <w:t>sales</w:t>
      </w:r>
      <w:r w:rsidR="0025274E">
        <w:rPr>
          <w:lang w:val="en-US"/>
        </w:rPr>
        <w:t xml:space="preserve"> dan </w:t>
      </w:r>
      <w:proofErr w:type="spellStart"/>
      <w:r w:rsidR="0025274E">
        <w:rPr>
          <w:lang w:val="en-US"/>
        </w:rPr>
        <w:t>membantu</w:t>
      </w:r>
      <w:proofErr w:type="spellEnd"/>
      <w:r w:rsidR="0025274E">
        <w:rPr>
          <w:lang w:val="en-US"/>
        </w:rPr>
        <w:t xml:space="preserve"> </w:t>
      </w:r>
      <w:r w:rsidR="00BC6FAF" w:rsidRPr="00BC6FAF">
        <w:rPr>
          <w:i/>
          <w:lang w:val="en-US"/>
        </w:rPr>
        <w:t>sales</w:t>
      </w:r>
      <w:r w:rsidR="0025274E">
        <w:rPr>
          <w:lang w:val="en-US"/>
        </w:rPr>
        <w:t xml:space="preserve"> </w:t>
      </w:r>
      <w:proofErr w:type="spellStart"/>
      <w:r w:rsidR="0025274E">
        <w:rPr>
          <w:lang w:val="en-US"/>
        </w:rPr>
        <w:t>menyelesaikan</w:t>
      </w:r>
      <w:proofErr w:type="spellEnd"/>
      <w:r w:rsidR="0025274E">
        <w:rPr>
          <w:lang w:val="en-US"/>
        </w:rPr>
        <w:t xml:space="preserve"> </w:t>
      </w:r>
      <w:proofErr w:type="spellStart"/>
      <w:r w:rsidR="0025274E">
        <w:rPr>
          <w:lang w:val="en-US"/>
        </w:rPr>
        <w:t>tugas</w:t>
      </w:r>
      <w:r w:rsidR="008620B8">
        <w:rPr>
          <w:lang w:val="en-US"/>
        </w:rPr>
        <w:t>nya</w:t>
      </w:r>
      <w:proofErr w:type="spellEnd"/>
      <w:r w:rsidR="008620B8">
        <w:rPr>
          <w:lang w:val="en-US"/>
        </w:rPr>
        <w:t xml:space="preserve"> </w:t>
      </w:r>
      <w:proofErr w:type="spellStart"/>
      <w:r w:rsidR="008620B8">
        <w:rPr>
          <w:lang w:val="en-US"/>
        </w:rPr>
        <w:t>untuk</w:t>
      </w:r>
      <w:proofErr w:type="spellEnd"/>
      <w:r w:rsidR="008620B8">
        <w:rPr>
          <w:lang w:val="en-US"/>
        </w:rPr>
        <w:t xml:space="preserve"> </w:t>
      </w:r>
      <w:proofErr w:type="spellStart"/>
      <w:r w:rsidR="008620B8">
        <w:rPr>
          <w:lang w:val="en-US"/>
        </w:rPr>
        <w:t>meningkatkan</w:t>
      </w:r>
      <w:proofErr w:type="spellEnd"/>
      <w:r w:rsidR="008620B8">
        <w:rPr>
          <w:lang w:val="en-US"/>
        </w:rPr>
        <w:t xml:space="preserve"> </w:t>
      </w:r>
      <w:proofErr w:type="spellStart"/>
      <w:r w:rsidR="008620B8">
        <w:rPr>
          <w:lang w:val="en-US"/>
        </w:rPr>
        <w:t>produktiv</w:t>
      </w:r>
      <w:r w:rsidR="0025274E">
        <w:rPr>
          <w:lang w:val="en-US"/>
        </w:rPr>
        <w:t>itas</w:t>
      </w:r>
      <w:proofErr w:type="spellEnd"/>
      <w:r w:rsidR="0025274E">
        <w:rPr>
          <w:lang w:val="en-US"/>
        </w:rPr>
        <w:t xml:space="preserve"> </w:t>
      </w:r>
      <w:proofErr w:type="spellStart"/>
      <w:r w:rsidR="0025274E">
        <w:rPr>
          <w:lang w:val="en-US"/>
        </w:rPr>
        <w:t>perusahaan</w:t>
      </w:r>
      <w:proofErr w:type="spellEnd"/>
      <w:r w:rsidR="0025274E">
        <w:rPr>
          <w:lang w:val="en-US"/>
        </w:rPr>
        <w:t>.</w:t>
      </w:r>
      <w:r>
        <w:t xml:space="preserve"> </w:t>
      </w:r>
      <w:proofErr w:type="spellStart"/>
      <w:r w:rsidR="00DB1A73">
        <w:rPr>
          <w:lang w:val="en-US"/>
        </w:rPr>
        <w:t>Dibua</w:t>
      </w:r>
      <w:r w:rsidR="0025274E">
        <w:rPr>
          <w:lang w:val="en-US"/>
        </w:rPr>
        <w:t>tnya</w:t>
      </w:r>
      <w:proofErr w:type="spellEnd"/>
      <w:r w:rsidR="0025274E">
        <w:rPr>
          <w:lang w:val="en-US"/>
        </w:rPr>
        <w:t xml:space="preserve"> </w:t>
      </w:r>
      <w:r>
        <w:t xml:space="preserve">aplikasi sistem </w:t>
      </w:r>
      <w:r w:rsidRPr="00F7053E">
        <w:rPr>
          <w:i/>
        </w:rPr>
        <w:t>t</w:t>
      </w:r>
      <w:r w:rsidR="008620B8">
        <w:rPr>
          <w:i/>
          <w:lang w:val="en-US"/>
        </w:rPr>
        <w:t>r</w:t>
      </w:r>
      <w:proofErr w:type="spellStart"/>
      <w:r w:rsidRPr="00F7053E">
        <w:rPr>
          <w:i/>
        </w:rPr>
        <w:t>acking</w:t>
      </w:r>
      <w:proofErr w:type="spellEnd"/>
      <w:r>
        <w:t xml:space="preserve"> kinerja </w:t>
      </w:r>
      <w:proofErr w:type="spellStart"/>
      <w:r w:rsidR="00BC6FAF" w:rsidRPr="00BC6FAF">
        <w:rPr>
          <w:i/>
        </w:rPr>
        <w:t>sales</w:t>
      </w:r>
      <w:proofErr w:type="spellEnd"/>
      <w:r>
        <w:t xml:space="preserve"> dengan memanfaatkan </w:t>
      </w:r>
      <w:r w:rsidR="00D32E77">
        <w:t>GPS</w:t>
      </w:r>
      <w:r>
        <w:t xml:space="preserve"> pada </w:t>
      </w:r>
      <w:proofErr w:type="spellStart"/>
      <w:r w:rsidRPr="00B73EAB">
        <w:rPr>
          <w:i/>
        </w:rPr>
        <w:t>smartphone</w:t>
      </w:r>
      <w:proofErr w:type="spellEnd"/>
      <w:r w:rsidR="007A631D">
        <w:rPr>
          <w:i/>
        </w:rPr>
        <w:t xml:space="preserve"> </w:t>
      </w:r>
      <w:r w:rsidR="007A631D">
        <w:t xml:space="preserve">yang terhubung ke </w:t>
      </w:r>
      <w:proofErr w:type="spellStart"/>
      <w:r w:rsidR="000035CA">
        <w:rPr>
          <w:lang w:val="en-US"/>
        </w:rPr>
        <w:t>jaringan</w:t>
      </w:r>
      <w:proofErr w:type="spellEnd"/>
      <w:r w:rsidR="000035CA">
        <w:rPr>
          <w:lang w:val="en-US"/>
        </w:rPr>
        <w:t xml:space="preserve"> </w:t>
      </w:r>
      <w:r w:rsidR="007A631D">
        <w:t>internet</w:t>
      </w:r>
      <w:r>
        <w:t xml:space="preserve"> untuk memberikan informasi lokasi</w:t>
      </w:r>
      <w:r w:rsidR="007A631D">
        <w:t xml:space="preserve"> atau koordinat</w:t>
      </w:r>
      <w:r>
        <w:t xml:space="preserve"> </w:t>
      </w:r>
      <w:r w:rsidR="000035CA">
        <w:t>untuk di</w:t>
      </w:r>
      <w:r w:rsidR="00F50138">
        <w:t xml:space="preserve">kirim ke </w:t>
      </w:r>
      <w:r w:rsidR="00F50138" w:rsidRPr="00263A8B">
        <w:t>server</w:t>
      </w:r>
      <w:r w:rsidR="00F50138">
        <w:t xml:space="preserve"> </w:t>
      </w:r>
      <w:proofErr w:type="spellStart"/>
      <w:r w:rsidR="00B52834">
        <w:rPr>
          <w:lang w:val="en-US"/>
        </w:rPr>
        <w:t>atau</w:t>
      </w:r>
      <w:proofErr w:type="spellEnd"/>
      <w:r w:rsidR="00B52834">
        <w:rPr>
          <w:lang w:val="en-US"/>
        </w:rPr>
        <w:t xml:space="preserve"> </w:t>
      </w:r>
      <w:proofErr w:type="spellStart"/>
      <w:r w:rsidR="00B52834">
        <w:rPr>
          <w:lang w:val="en-US"/>
        </w:rPr>
        <w:t>dapat</w:t>
      </w:r>
      <w:proofErr w:type="spellEnd"/>
      <w:r w:rsidR="00B52834">
        <w:rPr>
          <w:lang w:val="en-US"/>
        </w:rPr>
        <w:t xml:space="preserve"> juga </w:t>
      </w:r>
      <w:proofErr w:type="spellStart"/>
      <w:r w:rsidR="00B52834">
        <w:rPr>
          <w:lang w:val="en-US"/>
        </w:rPr>
        <w:t>untuk</w:t>
      </w:r>
      <w:proofErr w:type="spellEnd"/>
      <w:r w:rsidR="00B52834">
        <w:rPr>
          <w:lang w:val="en-US"/>
        </w:rPr>
        <w:t xml:space="preserve"> </w:t>
      </w:r>
      <w:r w:rsidR="00F50138">
        <w:t xml:space="preserve">mengambil data dari </w:t>
      </w:r>
      <w:proofErr w:type="spellStart"/>
      <w:r w:rsidR="00F50138" w:rsidRPr="00263A8B">
        <w:t>sever</w:t>
      </w:r>
      <w:proofErr w:type="spellEnd"/>
      <w:r>
        <w:t xml:space="preserve">. </w:t>
      </w:r>
      <w:r w:rsidR="00CF14D4" w:rsidRPr="00CF14D4">
        <w:t xml:space="preserve">Hasil koordinat yang diterima oleh GPS selanjutnya ditransmisikan ke </w:t>
      </w:r>
      <w:r w:rsidR="00CF14D4" w:rsidRPr="00263A8B">
        <w:t>server</w:t>
      </w:r>
      <w:r w:rsidR="00CF14D4" w:rsidRPr="00CF14D4">
        <w:t xml:space="preserve">, disimpan dalam </w:t>
      </w:r>
      <w:proofErr w:type="spellStart"/>
      <w:r w:rsidR="00CF14D4" w:rsidRPr="00CF14D4">
        <w:rPr>
          <w:i/>
        </w:rPr>
        <w:t>database</w:t>
      </w:r>
      <w:proofErr w:type="spellEnd"/>
      <w:r w:rsidR="00CF14D4" w:rsidRPr="00CF14D4">
        <w:t xml:space="preserve"> dan digunakan untuk menampilkan keberadaan masing-masing </w:t>
      </w:r>
      <w:r w:rsidR="00CF14D4" w:rsidRPr="003555F1">
        <w:rPr>
          <w:i/>
          <w:lang w:val="en-US"/>
        </w:rPr>
        <w:t>sales</w:t>
      </w:r>
      <w:r w:rsidR="00CF14D4">
        <w:rPr>
          <w:lang w:val="en-US"/>
        </w:rPr>
        <w:t xml:space="preserve"> </w:t>
      </w:r>
      <w:r w:rsidR="00CF14D4" w:rsidRPr="00CF14D4">
        <w:lastRenderedPageBreak/>
        <w:t>selama jam kerja di aplik</w:t>
      </w:r>
      <w:r w:rsidR="00CF14D4">
        <w:t xml:space="preserve">asi yang diakses oleh </w:t>
      </w:r>
      <w:r w:rsidR="00CF14D4" w:rsidRPr="00CF14D4">
        <w:rPr>
          <w:i/>
        </w:rPr>
        <w:t>supervisor</w:t>
      </w:r>
      <w:r w:rsidR="00F50138" w:rsidRPr="00C80F15">
        <w:t xml:space="preserve">. </w:t>
      </w:r>
      <w:r w:rsidRPr="00C80F15">
        <w:t xml:space="preserve">Aplikasi ini adalah sebagai upaya mengevaluasi dan meningkatkan produktivitas </w:t>
      </w:r>
      <w:r w:rsidR="001E5353" w:rsidRPr="00C80F15">
        <w:t xml:space="preserve">kinerja </w:t>
      </w:r>
      <w:proofErr w:type="spellStart"/>
      <w:r w:rsidR="00BC6FAF" w:rsidRPr="00C80F15">
        <w:rPr>
          <w:i/>
        </w:rPr>
        <w:t>sales</w:t>
      </w:r>
      <w:proofErr w:type="spellEnd"/>
      <w:r w:rsidRPr="00C80F15">
        <w:t xml:space="preserve"> maupun perusahaan. Kinerja </w:t>
      </w:r>
      <w:proofErr w:type="spellStart"/>
      <w:r w:rsidR="00BC6FAF" w:rsidRPr="00C80F15">
        <w:rPr>
          <w:i/>
        </w:rPr>
        <w:t>sales</w:t>
      </w:r>
      <w:proofErr w:type="spellEnd"/>
      <w:r w:rsidRPr="00C80F15">
        <w:t xml:space="preserve"> nantinya akan</w:t>
      </w:r>
      <w:r>
        <w:t xml:space="preserve"> dihitung dari beberapa aspek</w:t>
      </w:r>
      <w:r w:rsidR="001E5353">
        <w:t xml:space="preserve"> seperti kecocokan </w:t>
      </w:r>
      <w:r w:rsidR="00D32E77">
        <w:t>GPS</w:t>
      </w:r>
      <w:r w:rsidR="001E5353">
        <w:t>, absensi dan target dari perusahaan</w:t>
      </w:r>
      <w:r w:rsidR="00531A46">
        <w:t>,</w:t>
      </w:r>
      <w:r>
        <w:t xml:space="preserve"> kemudian </w:t>
      </w:r>
      <w:r w:rsidR="00B73EAB">
        <w:t>diolah</w:t>
      </w:r>
      <w:r w:rsidR="00F7053E">
        <w:rPr>
          <w:lang w:val="en-US"/>
        </w:rPr>
        <w:t xml:space="preserve"> </w:t>
      </w:r>
      <w:proofErr w:type="spellStart"/>
      <w:r w:rsidR="00F7053E">
        <w:rPr>
          <w:lang w:val="en-US"/>
        </w:rPr>
        <w:t>untuk</w:t>
      </w:r>
      <w:proofErr w:type="spellEnd"/>
      <w:r w:rsidR="00F7053E">
        <w:rPr>
          <w:lang w:val="en-US"/>
        </w:rPr>
        <w:t xml:space="preserve"> </w:t>
      </w:r>
      <w:proofErr w:type="spellStart"/>
      <w:r w:rsidR="00F7053E">
        <w:rPr>
          <w:lang w:val="en-US"/>
        </w:rPr>
        <w:t>mengetahui</w:t>
      </w:r>
      <w:proofErr w:type="spellEnd"/>
      <w:r w:rsidR="00F7053E">
        <w:rPr>
          <w:lang w:val="en-US"/>
        </w:rPr>
        <w:t xml:space="preserve"> </w:t>
      </w:r>
      <w:proofErr w:type="spellStart"/>
      <w:r w:rsidR="00F7053E">
        <w:rPr>
          <w:lang w:val="en-US"/>
        </w:rPr>
        <w:t>nilai</w:t>
      </w:r>
      <w:proofErr w:type="spellEnd"/>
      <w:r w:rsidR="00F7053E">
        <w:rPr>
          <w:lang w:val="en-US"/>
        </w:rPr>
        <w:t xml:space="preserve"> </w:t>
      </w:r>
      <w:proofErr w:type="spellStart"/>
      <w:r w:rsidR="00F7053E">
        <w:rPr>
          <w:lang w:val="en-US"/>
        </w:rPr>
        <w:t>kinerja</w:t>
      </w:r>
      <w:proofErr w:type="spellEnd"/>
      <w:r w:rsidR="00F7053E">
        <w:rPr>
          <w:lang w:val="en-US"/>
        </w:rPr>
        <w:t xml:space="preserve"> </w:t>
      </w:r>
      <w:proofErr w:type="spellStart"/>
      <w:r w:rsidR="00F7053E">
        <w:rPr>
          <w:lang w:val="en-US"/>
        </w:rPr>
        <w:t>dari</w:t>
      </w:r>
      <w:proofErr w:type="spellEnd"/>
      <w:r w:rsidR="00F7053E">
        <w:rPr>
          <w:lang w:val="en-US"/>
        </w:rPr>
        <w:t xml:space="preserve"> masing-masing </w:t>
      </w:r>
      <w:r w:rsidR="00BC6FAF" w:rsidRPr="00BC6FAF">
        <w:rPr>
          <w:i/>
          <w:lang w:val="en-US"/>
        </w:rPr>
        <w:t>sales</w:t>
      </w:r>
      <w:r>
        <w:t>.</w:t>
      </w:r>
    </w:p>
    <w:p w14:paraId="3E74FF4E" w14:textId="77777777" w:rsidR="001358B8" w:rsidRDefault="001358B8" w:rsidP="00A94300">
      <w:pPr>
        <w:pStyle w:val="Judul2"/>
        <w:numPr>
          <w:ilvl w:val="1"/>
          <w:numId w:val="17"/>
        </w:numPr>
        <w:spacing w:line="480" w:lineRule="auto"/>
        <w:ind w:left="567" w:hanging="567"/>
        <w:rPr>
          <w:rFonts w:ascii="Times New Roman" w:hAnsi="Times New Roman" w:cs="Times New Roman"/>
          <w:b/>
          <w:color w:val="auto"/>
          <w:sz w:val="24"/>
        </w:rPr>
      </w:pPr>
      <w:bookmarkStart w:id="2" w:name="_Toc37622263"/>
      <w:r>
        <w:rPr>
          <w:rFonts w:ascii="Times New Roman" w:hAnsi="Times New Roman" w:cs="Times New Roman"/>
          <w:b/>
          <w:color w:val="auto"/>
          <w:sz w:val="24"/>
        </w:rPr>
        <w:t>Rumusan Masala</w:t>
      </w:r>
      <w:bookmarkEnd w:id="2"/>
      <w:r w:rsidR="009865E2">
        <w:rPr>
          <w:rFonts w:ascii="Times New Roman" w:hAnsi="Times New Roman" w:cs="Times New Roman"/>
          <w:b/>
          <w:color w:val="auto"/>
          <w:sz w:val="24"/>
          <w:lang w:val="en-US"/>
        </w:rPr>
        <w:t>h</w:t>
      </w:r>
    </w:p>
    <w:p w14:paraId="29732337" w14:textId="77777777" w:rsidR="00886EDD" w:rsidRPr="00886EDD" w:rsidRDefault="001D7777" w:rsidP="001D7777">
      <w:pPr>
        <w:spacing w:before="40" w:line="480" w:lineRule="auto"/>
        <w:ind w:firstLine="567"/>
        <w:jc w:val="both"/>
      </w:pPr>
      <w:r>
        <w:t xml:space="preserve">Berdasarkan latar belakang </w:t>
      </w:r>
      <w:proofErr w:type="spellStart"/>
      <w:r>
        <w:rPr>
          <w:lang w:val="en-US"/>
        </w:rPr>
        <w:t>sebelumnya</w:t>
      </w:r>
      <w:proofErr w:type="spellEnd"/>
      <w:r w:rsidRPr="001D7777">
        <w:t>, ada beberapa masalah yang dapat digunakan untuk merumuskan masalah dan akan dibahas dal</w:t>
      </w:r>
      <w:r>
        <w:t>am tugas akhir ini, antara lain</w:t>
      </w:r>
      <w:r w:rsidR="00886EDD">
        <w:t>:</w:t>
      </w:r>
    </w:p>
    <w:p w14:paraId="411AB139" w14:textId="77777777" w:rsidR="001E439E" w:rsidRDefault="001E439E" w:rsidP="00DE2DB5">
      <w:pPr>
        <w:pStyle w:val="DaftarParagraf"/>
        <w:numPr>
          <w:ilvl w:val="0"/>
          <w:numId w:val="1"/>
        </w:numPr>
        <w:spacing w:before="40" w:line="480" w:lineRule="auto"/>
        <w:jc w:val="both"/>
      </w:pPr>
      <w:r>
        <w:t xml:space="preserve">Bagaimana cara membangun Aplikasi sistem </w:t>
      </w:r>
      <w:r w:rsidR="00D32E77">
        <w:t>GPS</w:t>
      </w:r>
      <w:r w:rsidRPr="001E439E">
        <w:t xml:space="preserve"> </w:t>
      </w:r>
      <w:proofErr w:type="spellStart"/>
      <w:r w:rsidRPr="00F7053E">
        <w:rPr>
          <w:i/>
        </w:rPr>
        <w:t>tracking</w:t>
      </w:r>
      <w:proofErr w:type="spellEnd"/>
      <w:r w:rsidRPr="001E439E">
        <w:t xml:space="preserve"> kinerja </w:t>
      </w:r>
      <w:proofErr w:type="spellStart"/>
      <w:r w:rsidR="00BC6FAF" w:rsidRPr="00BC6FAF">
        <w:rPr>
          <w:i/>
        </w:rPr>
        <w:t>sales</w:t>
      </w:r>
      <w:proofErr w:type="spellEnd"/>
      <w:r w:rsidRPr="001E439E">
        <w:t xml:space="preserve"> pada perusahaan surya jawara </w:t>
      </w:r>
      <w:r w:rsidR="00A37FCD">
        <w:rPr>
          <w:lang w:val="en-US"/>
        </w:rPr>
        <w:t>eco</w:t>
      </w:r>
      <w:r>
        <w:t>?</w:t>
      </w:r>
    </w:p>
    <w:p w14:paraId="380DB30C" w14:textId="77777777" w:rsidR="00531A46" w:rsidRPr="001358B8" w:rsidRDefault="001E439E" w:rsidP="00DE2DB5">
      <w:pPr>
        <w:pStyle w:val="DaftarParagraf"/>
        <w:numPr>
          <w:ilvl w:val="0"/>
          <w:numId w:val="1"/>
        </w:numPr>
        <w:spacing w:before="40" w:line="480" w:lineRule="auto"/>
        <w:jc w:val="both"/>
      </w:pPr>
      <w:r>
        <w:t xml:space="preserve">Bagaimana cara membangun Aplikasi yang dapat membantu pekerjaan </w:t>
      </w:r>
      <w:r w:rsidR="00531A46" w:rsidRPr="00531A46">
        <w:rPr>
          <w:i/>
        </w:rPr>
        <w:t>supervisor</w:t>
      </w:r>
      <w:r>
        <w:t xml:space="preserve"> yang bertugas untuk memonitor kinerja dari setiap </w:t>
      </w:r>
      <w:proofErr w:type="spellStart"/>
      <w:r w:rsidR="00BC6FAF" w:rsidRPr="00BC6FAF">
        <w:rPr>
          <w:i/>
        </w:rPr>
        <w:t>sales</w:t>
      </w:r>
      <w:proofErr w:type="spellEnd"/>
      <w:r>
        <w:t xml:space="preserve"> pada saat </w:t>
      </w:r>
      <w:r w:rsidR="00F7053E">
        <w:rPr>
          <w:lang w:val="en-US"/>
        </w:rPr>
        <w:t>be</w:t>
      </w:r>
      <w:r>
        <w:t>kerja?</w:t>
      </w:r>
    </w:p>
    <w:p w14:paraId="009A96F3" w14:textId="77777777" w:rsidR="001358B8" w:rsidRDefault="001358B8" w:rsidP="00A94300">
      <w:pPr>
        <w:pStyle w:val="Judul2"/>
        <w:numPr>
          <w:ilvl w:val="1"/>
          <w:numId w:val="17"/>
        </w:numPr>
        <w:spacing w:line="480" w:lineRule="auto"/>
        <w:ind w:left="567" w:hanging="567"/>
        <w:rPr>
          <w:rFonts w:ascii="Times New Roman" w:hAnsi="Times New Roman" w:cs="Times New Roman"/>
          <w:b/>
          <w:color w:val="auto"/>
          <w:sz w:val="24"/>
        </w:rPr>
      </w:pPr>
      <w:bookmarkStart w:id="3" w:name="_Toc37622264"/>
      <w:r>
        <w:rPr>
          <w:rFonts w:ascii="Times New Roman" w:hAnsi="Times New Roman" w:cs="Times New Roman"/>
          <w:b/>
          <w:color w:val="auto"/>
          <w:sz w:val="24"/>
        </w:rPr>
        <w:t>Batasan Masalah</w:t>
      </w:r>
      <w:bookmarkEnd w:id="3"/>
    </w:p>
    <w:p w14:paraId="459D959C" w14:textId="77777777" w:rsidR="00B416A7" w:rsidRPr="00B416A7" w:rsidRDefault="001D7777" w:rsidP="00443F4A">
      <w:pPr>
        <w:spacing w:before="40" w:line="480" w:lineRule="auto"/>
        <w:ind w:firstLine="567"/>
        <w:jc w:val="both"/>
      </w:pPr>
      <w:r>
        <w:rPr>
          <w:lang w:val="en-US"/>
        </w:rPr>
        <w:t>B</w:t>
      </w:r>
      <w:r w:rsidR="001438C1">
        <w:t xml:space="preserve">atasan masalah </w:t>
      </w:r>
      <w:r w:rsidR="00676C8F">
        <w:rPr>
          <w:lang w:val="en-US"/>
        </w:rPr>
        <w:t xml:space="preserve">yang </w:t>
      </w:r>
      <w:proofErr w:type="spellStart"/>
      <w:r w:rsidR="00676C8F">
        <w:rPr>
          <w:lang w:val="en-US"/>
        </w:rPr>
        <w:t>terjadi</w:t>
      </w:r>
      <w:proofErr w:type="spellEnd"/>
      <w:r w:rsidR="00676C8F">
        <w:rPr>
          <w:lang w:val="en-US"/>
        </w:rPr>
        <w:t xml:space="preserve"> </w:t>
      </w:r>
      <w:r w:rsidR="001438C1">
        <w:t xml:space="preserve">dalam </w:t>
      </w:r>
      <w:r w:rsidR="001438C1">
        <w:rPr>
          <w:lang w:val="en-US"/>
        </w:rPr>
        <w:t>t</w:t>
      </w:r>
      <w:proofErr w:type="spellStart"/>
      <w:r w:rsidR="001438C1">
        <w:t>ugas</w:t>
      </w:r>
      <w:proofErr w:type="spellEnd"/>
      <w:r w:rsidR="001438C1">
        <w:t xml:space="preserve"> a</w:t>
      </w:r>
      <w:r w:rsidR="00B416A7">
        <w:t xml:space="preserve">khir </w:t>
      </w:r>
      <w:proofErr w:type="spellStart"/>
      <w:r>
        <w:rPr>
          <w:lang w:val="en-US"/>
        </w:rPr>
        <w:t>nanti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 w:rsidR="001438C1">
        <w:rPr>
          <w:lang w:val="en-US"/>
        </w:rPr>
        <w:t>meliputi</w:t>
      </w:r>
      <w:proofErr w:type="spellEnd"/>
      <w:r w:rsidR="001438C1">
        <w:rPr>
          <w:lang w:val="en-US"/>
        </w:rPr>
        <w:t xml:space="preserve"> </w:t>
      </w:r>
      <w:proofErr w:type="spellStart"/>
      <w:r w:rsidR="001438C1">
        <w:rPr>
          <w:lang w:val="en-US"/>
        </w:rPr>
        <w:t>batasan</w:t>
      </w:r>
      <w:proofErr w:type="spellEnd"/>
      <w:r w:rsidR="001438C1">
        <w:rPr>
          <w:lang w:val="en-US"/>
        </w:rPr>
        <w:t xml:space="preserve"> </w:t>
      </w:r>
      <w:proofErr w:type="spellStart"/>
      <w:r w:rsidR="001438C1">
        <w:rPr>
          <w:lang w:val="en-US"/>
        </w:rPr>
        <w:t>pengolahan</w:t>
      </w:r>
      <w:proofErr w:type="spellEnd"/>
      <w:r w:rsidR="001438C1">
        <w:rPr>
          <w:lang w:val="en-US"/>
        </w:rPr>
        <w:t xml:space="preserve"> </w:t>
      </w:r>
      <w:proofErr w:type="spellStart"/>
      <w:r w:rsidR="001438C1">
        <w:rPr>
          <w:lang w:val="en-US"/>
        </w:rPr>
        <w:t>sistem</w:t>
      </w:r>
      <w:proofErr w:type="spellEnd"/>
      <w:r w:rsidR="001438C1">
        <w:rPr>
          <w:lang w:val="en-US"/>
        </w:rPr>
        <w:t xml:space="preserve">, </w:t>
      </w:r>
      <w:proofErr w:type="spellStart"/>
      <w:r w:rsidR="001438C1">
        <w:rPr>
          <w:lang w:val="en-US"/>
        </w:rPr>
        <w:t>bahasa</w:t>
      </w:r>
      <w:proofErr w:type="spellEnd"/>
      <w:r w:rsidR="001438C1">
        <w:rPr>
          <w:lang w:val="en-US"/>
        </w:rPr>
        <w:t xml:space="preserve"> </w:t>
      </w:r>
      <w:proofErr w:type="spellStart"/>
      <w:r w:rsidR="001438C1">
        <w:rPr>
          <w:lang w:val="en-US"/>
        </w:rPr>
        <w:t>pemrograman</w:t>
      </w:r>
      <w:proofErr w:type="spellEnd"/>
      <w:r w:rsidR="001438C1">
        <w:rPr>
          <w:lang w:val="en-US"/>
        </w:rPr>
        <w:t xml:space="preserve"> dan </w:t>
      </w:r>
      <w:proofErr w:type="spellStart"/>
      <w:r w:rsidR="008620B8">
        <w:rPr>
          <w:lang w:val="en-US"/>
        </w:rPr>
        <w:t>perang</w:t>
      </w:r>
      <w:r w:rsidR="00A37FCD">
        <w:rPr>
          <w:lang w:val="en-US"/>
        </w:rPr>
        <w:t>kat</w:t>
      </w:r>
      <w:proofErr w:type="spellEnd"/>
      <w:r w:rsidR="00A37FCD">
        <w:rPr>
          <w:lang w:val="en-US"/>
        </w:rPr>
        <w:t xml:space="preserve"> </w:t>
      </w:r>
      <w:r w:rsidR="001438C1">
        <w:rPr>
          <w:lang w:val="en-US"/>
        </w:rPr>
        <w:t xml:space="preserve">yang </w:t>
      </w:r>
      <w:proofErr w:type="spellStart"/>
      <w:r w:rsidR="001438C1">
        <w:rPr>
          <w:lang w:val="en-US"/>
        </w:rPr>
        <w:t>digunakan</w:t>
      </w:r>
      <w:proofErr w:type="spellEnd"/>
      <w:r w:rsidR="001438C1">
        <w:rPr>
          <w:lang w:val="en-US"/>
        </w:rPr>
        <w:t xml:space="preserve"> </w:t>
      </w:r>
      <w:proofErr w:type="spellStart"/>
      <w:r w:rsidR="001438C1">
        <w:rPr>
          <w:lang w:val="en-US"/>
        </w:rPr>
        <w:t>akan</w:t>
      </w:r>
      <w:proofErr w:type="spellEnd"/>
      <w:r w:rsidR="001438C1">
        <w:rPr>
          <w:lang w:val="en-US"/>
        </w:rPr>
        <w:t xml:space="preserve"> </w:t>
      </w:r>
      <w:proofErr w:type="spellStart"/>
      <w:r w:rsidR="001438C1">
        <w:rPr>
          <w:lang w:val="en-US"/>
        </w:rPr>
        <w:t>dijelaskan</w:t>
      </w:r>
      <w:proofErr w:type="spellEnd"/>
      <w:r w:rsidR="001438C1">
        <w:rPr>
          <w:lang w:val="en-US"/>
        </w:rPr>
        <w:t xml:space="preserve"> </w:t>
      </w:r>
      <w:proofErr w:type="spellStart"/>
      <w:r w:rsidR="001438C1">
        <w:rPr>
          <w:lang w:val="en-US"/>
        </w:rPr>
        <w:t>secara</w:t>
      </w:r>
      <w:proofErr w:type="spellEnd"/>
      <w:r w:rsidR="001438C1">
        <w:rPr>
          <w:lang w:val="en-US"/>
        </w:rPr>
        <w:t xml:space="preserve"> detail </w:t>
      </w:r>
      <w:proofErr w:type="spellStart"/>
      <w:r w:rsidR="001438C1">
        <w:rPr>
          <w:lang w:val="en-US"/>
        </w:rPr>
        <w:t>sebagai</w:t>
      </w:r>
      <w:proofErr w:type="spellEnd"/>
      <w:r w:rsidR="001438C1">
        <w:rPr>
          <w:lang w:val="en-US"/>
        </w:rPr>
        <w:t xml:space="preserve"> </w:t>
      </w:r>
      <w:proofErr w:type="spellStart"/>
      <w:r w:rsidR="001438C1">
        <w:rPr>
          <w:lang w:val="en-US"/>
        </w:rPr>
        <w:t>berikut</w:t>
      </w:r>
      <w:proofErr w:type="spellEnd"/>
      <w:r w:rsidR="00B416A7">
        <w:t>:</w:t>
      </w:r>
    </w:p>
    <w:p w14:paraId="49815764" w14:textId="77777777" w:rsidR="00B23816" w:rsidRDefault="00B23816" w:rsidP="00DE2DB5">
      <w:pPr>
        <w:pStyle w:val="DaftarParagraf"/>
        <w:numPr>
          <w:ilvl w:val="0"/>
          <w:numId w:val="2"/>
        </w:numPr>
        <w:spacing w:before="40" w:line="480" w:lineRule="auto"/>
        <w:ind w:left="714" w:hanging="357"/>
        <w:jc w:val="both"/>
      </w:pPr>
      <w:r>
        <w:t xml:space="preserve">Aplikasi </w:t>
      </w:r>
      <w:proofErr w:type="spellStart"/>
      <w:r w:rsidR="00BF5382">
        <w:rPr>
          <w:lang w:val="en-US"/>
        </w:rPr>
        <w:t>dapat</w:t>
      </w:r>
      <w:proofErr w:type="spellEnd"/>
      <w:r w:rsidR="00BF5382">
        <w:rPr>
          <w:lang w:val="en-US"/>
        </w:rPr>
        <w:t xml:space="preserve"> </w:t>
      </w:r>
      <w:proofErr w:type="spellStart"/>
      <w:r w:rsidR="00BF5382">
        <w:rPr>
          <w:lang w:val="en-US"/>
        </w:rPr>
        <w:t>digunakan</w:t>
      </w:r>
      <w:proofErr w:type="spellEnd"/>
      <w:r>
        <w:t xml:space="preserve"> pada</w:t>
      </w:r>
      <w:r w:rsidR="00676C8F">
        <w:rPr>
          <w:lang w:val="en-US"/>
        </w:rPr>
        <w:t xml:space="preserve"> </w:t>
      </w:r>
      <w:proofErr w:type="spellStart"/>
      <w:r w:rsidR="00676C8F">
        <w:rPr>
          <w:lang w:val="en-US"/>
        </w:rPr>
        <w:t>sebuah</w:t>
      </w:r>
      <w:proofErr w:type="spellEnd"/>
      <w:r>
        <w:t xml:space="preserve"> perangkat Android yang </w:t>
      </w:r>
      <w:proofErr w:type="spellStart"/>
      <w:r w:rsidR="00676C8F">
        <w:rPr>
          <w:lang w:val="en-US"/>
        </w:rPr>
        <w:t>dilengkapi</w:t>
      </w:r>
      <w:proofErr w:type="spellEnd"/>
      <w:r>
        <w:t xml:space="preserve"> sensor </w:t>
      </w:r>
      <w:r w:rsidR="00D32E77">
        <w:t>GPS</w:t>
      </w:r>
      <w:r>
        <w:t xml:space="preserve"> dan </w:t>
      </w:r>
      <w:proofErr w:type="spellStart"/>
      <w:r w:rsidR="008A33A7">
        <w:rPr>
          <w:lang w:val="en-US"/>
        </w:rPr>
        <w:t>dapat</w:t>
      </w:r>
      <w:proofErr w:type="spellEnd"/>
      <w:r w:rsidR="008A33A7">
        <w:rPr>
          <w:lang w:val="en-US"/>
        </w:rPr>
        <w:t xml:space="preserve"> </w:t>
      </w:r>
      <w:proofErr w:type="spellStart"/>
      <w:r w:rsidR="008A33A7">
        <w:rPr>
          <w:lang w:val="en-US"/>
        </w:rPr>
        <w:t>terhubung</w:t>
      </w:r>
      <w:proofErr w:type="spellEnd"/>
      <w:r>
        <w:t xml:space="preserve"> ke </w:t>
      </w:r>
      <w:proofErr w:type="spellStart"/>
      <w:r w:rsidR="00FD4B03">
        <w:rPr>
          <w:lang w:val="en-US"/>
        </w:rPr>
        <w:t>jaringan</w:t>
      </w:r>
      <w:proofErr w:type="spellEnd"/>
      <w:r w:rsidR="00FD4B03">
        <w:rPr>
          <w:lang w:val="en-US"/>
        </w:rPr>
        <w:t xml:space="preserve"> </w:t>
      </w:r>
      <w:r>
        <w:t>internet</w:t>
      </w:r>
      <w:r w:rsidR="002C5245">
        <w:rPr>
          <w:lang w:val="en-US"/>
        </w:rPr>
        <w:t>.</w:t>
      </w:r>
    </w:p>
    <w:p w14:paraId="020274D8" w14:textId="77777777" w:rsidR="002B0787" w:rsidRDefault="00B23816" w:rsidP="00DE2DB5">
      <w:pPr>
        <w:pStyle w:val="DaftarParagraf"/>
        <w:numPr>
          <w:ilvl w:val="0"/>
          <w:numId w:val="2"/>
        </w:numPr>
        <w:spacing w:before="40" w:line="480" w:lineRule="auto"/>
        <w:jc w:val="both"/>
      </w:pPr>
      <w:r>
        <w:t xml:space="preserve">Implementasi Aplikasi </w:t>
      </w:r>
      <w:r w:rsidRPr="00B23816">
        <w:t xml:space="preserve">sistem </w:t>
      </w:r>
      <w:r w:rsidR="00D32E77">
        <w:t>GPS</w:t>
      </w:r>
      <w:r w:rsidRPr="00B23816">
        <w:t xml:space="preserve"> </w:t>
      </w:r>
      <w:proofErr w:type="spellStart"/>
      <w:r w:rsidRPr="00263A8B">
        <w:rPr>
          <w:i/>
        </w:rPr>
        <w:t>tracking</w:t>
      </w:r>
      <w:proofErr w:type="spellEnd"/>
      <w:r w:rsidRPr="00B23816">
        <w:t xml:space="preserve"> kinerja </w:t>
      </w:r>
      <w:proofErr w:type="spellStart"/>
      <w:r w:rsidR="00BC6FAF" w:rsidRPr="00BC6FAF">
        <w:rPr>
          <w:i/>
        </w:rPr>
        <w:t>sales</w:t>
      </w:r>
      <w:proofErr w:type="spellEnd"/>
      <w:r>
        <w:t xml:space="preserve"> menggunakan </w:t>
      </w:r>
      <w:r w:rsidRPr="00B23816">
        <w:rPr>
          <w:i/>
        </w:rPr>
        <w:t>platform</w:t>
      </w:r>
      <w:r>
        <w:t xml:space="preserve"> </w:t>
      </w:r>
      <w:r w:rsidR="002B0787">
        <w:t>Android versi 5.0 (</w:t>
      </w:r>
      <w:proofErr w:type="spellStart"/>
      <w:r w:rsidR="002B0787">
        <w:t>Lollipop</w:t>
      </w:r>
      <w:proofErr w:type="spellEnd"/>
      <w:r w:rsidR="002B0787">
        <w:t>) ke atas.</w:t>
      </w:r>
    </w:p>
    <w:p w14:paraId="334929F5" w14:textId="77777777" w:rsidR="00B23816" w:rsidRPr="00B23816" w:rsidRDefault="00B23816" w:rsidP="00DE2DB5">
      <w:pPr>
        <w:pStyle w:val="DaftarParagraf"/>
        <w:numPr>
          <w:ilvl w:val="0"/>
          <w:numId w:val="2"/>
        </w:numPr>
        <w:spacing w:before="40" w:line="480" w:lineRule="auto"/>
        <w:jc w:val="both"/>
      </w:pPr>
      <w:r>
        <w:lastRenderedPageBreak/>
        <w:t xml:space="preserve">Data yang digunakan untuk menentukan lokasi pengguna terdiri dari </w:t>
      </w:r>
      <w:proofErr w:type="spellStart"/>
      <w:r w:rsidRPr="00B23816">
        <w:rPr>
          <w:i/>
        </w:rPr>
        <w:t>latitude</w:t>
      </w:r>
      <w:proofErr w:type="spellEnd"/>
      <w:r>
        <w:t xml:space="preserve"> dan </w:t>
      </w:r>
      <w:proofErr w:type="spellStart"/>
      <w:r w:rsidRPr="00B23816">
        <w:rPr>
          <w:i/>
        </w:rPr>
        <w:t>longitude</w:t>
      </w:r>
      <w:proofErr w:type="spellEnd"/>
      <w:r>
        <w:rPr>
          <w:i/>
        </w:rPr>
        <w:t>.</w:t>
      </w:r>
    </w:p>
    <w:p w14:paraId="18DB6B48" w14:textId="77777777" w:rsidR="00B23816" w:rsidRDefault="009E4EF4" w:rsidP="00DE2DB5">
      <w:pPr>
        <w:pStyle w:val="DaftarParagraf"/>
        <w:numPr>
          <w:ilvl w:val="0"/>
          <w:numId w:val="2"/>
        </w:numPr>
        <w:spacing w:before="40" w:line="480" w:lineRule="auto"/>
        <w:jc w:val="both"/>
      </w:pPr>
      <w:r>
        <w:t xml:space="preserve">Untuk perhitungan kinerja karyawan dihitung berdasarkan </w:t>
      </w:r>
      <w:proofErr w:type="spellStart"/>
      <w:r w:rsidR="00F7053E">
        <w:rPr>
          <w:lang w:val="en-US"/>
        </w:rPr>
        <w:t>kriteria</w:t>
      </w:r>
      <w:proofErr w:type="spellEnd"/>
      <w:r w:rsidR="00F7053E">
        <w:rPr>
          <w:lang w:val="en-US"/>
        </w:rPr>
        <w:t xml:space="preserve"> </w:t>
      </w:r>
      <w:r>
        <w:t xml:space="preserve">kecocokan </w:t>
      </w:r>
      <w:r w:rsidR="00D32E77">
        <w:t>GPS</w:t>
      </w:r>
      <w:r>
        <w:t>, absensi</w:t>
      </w:r>
      <w:r w:rsidR="0079345B">
        <w:rPr>
          <w:lang w:val="en-US"/>
        </w:rPr>
        <w:t xml:space="preserve"> </w:t>
      </w:r>
      <w:proofErr w:type="spellStart"/>
      <w:r w:rsidR="0079345B">
        <w:rPr>
          <w:lang w:val="en-US"/>
        </w:rPr>
        <w:t>pagi</w:t>
      </w:r>
      <w:proofErr w:type="spellEnd"/>
      <w:r>
        <w:t xml:space="preserve"> dan target dari perusahaan</w:t>
      </w:r>
      <w:r w:rsidR="00806E79">
        <w:rPr>
          <w:lang w:val="en-US"/>
        </w:rPr>
        <w:t xml:space="preserve"> (</w:t>
      </w:r>
      <w:proofErr w:type="spellStart"/>
      <w:r w:rsidR="00806E79">
        <w:rPr>
          <w:lang w:val="en-US"/>
        </w:rPr>
        <w:t>Kunjungan</w:t>
      </w:r>
      <w:proofErr w:type="spellEnd"/>
      <w:r w:rsidR="00806E79">
        <w:rPr>
          <w:lang w:val="en-US"/>
        </w:rPr>
        <w:t xml:space="preserve"> dan </w:t>
      </w:r>
      <w:proofErr w:type="spellStart"/>
      <w:r w:rsidR="00806E79">
        <w:rPr>
          <w:lang w:val="en-US"/>
        </w:rPr>
        <w:t>Penjualan</w:t>
      </w:r>
      <w:proofErr w:type="spellEnd"/>
      <w:r w:rsidR="00806E79">
        <w:rPr>
          <w:lang w:val="en-US"/>
        </w:rPr>
        <w:t>)</w:t>
      </w:r>
      <w:r>
        <w:t>.</w:t>
      </w:r>
    </w:p>
    <w:p w14:paraId="34AF7A61" w14:textId="77777777" w:rsidR="002B0787" w:rsidRPr="001438C1" w:rsidRDefault="00805A86" w:rsidP="00DE2DB5">
      <w:pPr>
        <w:pStyle w:val="DaftarParagraf"/>
        <w:numPr>
          <w:ilvl w:val="0"/>
          <w:numId w:val="2"/>
        </w:numPr>
        <w:spacing w:before="40" w:line="480" w:lineRule="auto"/>
        <w:ind w:left="714" w:hanging="357"/>
        <w:jc w:val="both"/>
      </w:pPr>
      <w:r>
        <w:t xml:space="preserve">Aplikasi tidak menentukan </w:t>
      </w:r>
      <w:r w:rsidRPr="00263A8B">
        <w:t>rute</w:t>
      </w:r>
      <w:r>
        <w:t xml:space="preserve"> </w:t>
      </w:r>
      <w:r w:rsidR="00B23816">
        <w:t xml:space="preserve">dari setiap tujuan yang dimiliki oleh </w:t>
      </w:r>
      <w:r w:rsidR="009E4EF4">
        <w:t>karyawan</w:t>
      </w:r>
      <w:r w:rsidR="001438C1">
        <w:rPr>
          <w:lang w:val="en-US"/>
        </w:rPr>
        <w:t>.</w:t>
      </w:r>
    </w:p>
    <w:p w14:paraId="4AF6B12E" w14:textId="77777777" w:rsidR="001358B8" w:rsidRDefault="001358B8" w:rsidP="00A94300">
      <w:pPr>
        <w:pStyle w:val="Judul2"/>
        <w:numPr>
          <w:ilvl w:val="1"/>
          <w:numId w:val="17"/>
        </w:numPr>
        <w:spacing w:before="0" w:line="480" w:lineRule="auto"/>
        <w:ind w:left="567" w:hanging="567"/>
        <w:rPr>
          <w:rFonts w:ascii="Times New Roman" w:hAnsi="Times New Roman" w:cs="Times New Roman"/>
          <w:b/>
          <w:color w:val="auto"/>
          <w:sz w:val="24"/>
        </w:rPr>
      </w:pPr>
      <w:bookmarkStart w:id="4" w:name="_Toc37622265"/>
      <w:r>
        <w:rPr>
          <w:rFonts w:ascii="Times New Roman" w:hAnsi="Times New Roman" w:cs="Times New Roman"/>
          <w:b/>
          <w:color w:val="auto"/>
          <w:sz w:val="24"/>
        </w:rPr>
        <w:t>Tujuan</w:t>
      </w:r>
      <w:bookmarkEnd w:id="4"/>
    </w:p>
    <w:p w14:paraId="74F818A9" w14:textId="77777777" w:rsidR="002C5245" w:rsidRPr="002C5245" w:rsidRDefault="00C402C9" w:rsidP="00443F4A">
      <w:pPr>
        <w:spacing w:line="480" w:lineRule="auto"/>
        <w:ind w:firstLine="567"/>
        <w:jc w:val="both"/>
        <w:rPr>
          <w:lang w:val="en-US"/>
        </w:rPr>
      </w:pP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 w:rsidR="002C5245">
        <w:rPr>
          <w:lang w:val="en-US"/>
        </w:rPr>
        <w:t>beberapa</w:t>
      </w:r>
      <w:proofErr w:type="spellEnd"/>
      <w:r w:rsidR="002C5245">
        <w:rPr>
          <w:lang w:val="en-US"/>
        </w:rPr>
        <w:t xml:space="preserve"> </w:t>
      </w:r>
      <w:proofErr w:type="spellStart"/>
      <w:r w:rsidR="002C5245">
        <w:rPr>
          <w:lang w:val="en-US"/>
        </w:rPr>
        <w:t>tujuan</w:t>
      </w:r>
      <w:proofErr w:type="spellEnd"/>
      <w:r w:rsidR="002C5245">
        <w:rPr>
          <w:lang w:val="en-US"/>
        </w:rPr>
        <w:t xml:space="preserve"> </w:t>
      </w:r>
      <w:proofErr w:type="spellStart"/>
      <w:r w:rsidR="003555F1">
        <w:rPr>
          <w:lang w:val="en-US"/>
        </w:rPr>
        <w:t>dari</w:t>
      </w:r>
      <w:proofErr w:type="spellEnd"/>
      <w:r w:rsidR="003555F1">
        <w:rPr>
          <w:lang w:val="en-US"/>
        </w:rPr>
        <w:t xml:space="preserve"> </w:t>
      </w:r>
      <w:proofErr w:type="spellStart"/>
      <w:r w:rsidR="001D7777">
        <w:rPr>
          <w:lang w:val="en-US"/>
        </w:rPr>
        <w:t>pembuatan</w:t>
      </w:r>
      <w:proofErr w:type="spellEnd"/>
      <w:r w:rsidR="003555F1">
        <w:rPr>
          <w:lang w:val="en-US"/>
        </w:rPr>
        <w:t xml:space="preserve"> </w:t>
      </w:r>
      <w:proofErr w:type="spellStart"/>
      <w:r w:rsidR="003555F1">
        <w:rPr>
          <w:lang w:val="en-US"/>
        </w:rPr>
        <w:t>tugas</w:t>
      </w:r>
      <w:proofErr w:type="spellEnd"/>
      <w:r w:rsidR="003555F1">
        <w:rPr>
          <w:lang w:val="en-US"/>
        </w:rPr>
        <w:t xml:space="preserve"> </w:t>
      </w:r>
      <w:proofErr w:type="spellStart"/>
      <w:r w:rsidR="003555F1">
        <w:rPr>
          <w:lang w:val="en-US"/>
        </w:rPr>
        <w:t>akhir</w:t>
      </w:r>
      <w:proofErr w:type="spellEnd"/>
      <w:r w:rsidR="003555F1">
        <w:rPr>
          <w:lang w:val="en-US"/>
        </w:rPr>
        <w:t xml:space="preserve"> </w:t>
      </w:r>
      <w:proofErr w:type="spellStart"/>
      <w:r w:rsidR="003555F1">
        <w:rPr>
          <w:lang w:val="en-US"/>
        </w:rPr>
        <w:t>ini</w:t>
      </w:r>
      <w:proofErr w:type="spellEnd"/>
      <w:r w:rsidR="003555F1">
        <w:rPr>
          <w:lang w:val="en-US"/>
        </w:rPr>
        <w:t xml:space="preserve"> </w:t>
      </w:r>
      <w:r w:rsidR="00072FCC">
        <w:rPr>
          <w:lang w:val="en-US"/>
        </w:rPr>
        <w:t xml:space="preserve">yang </w:t>
      </w:r>
      <w:proofErr w:type="spellStart"/>
      <w:r w:rsidR="00072FCC">
        <w:rPr>
          <w:lang w:val="en-US"/>
        </w:rPr>
        <w:t>diharap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manfaat</w:t>
      </w:r>
      <w:proofErr w:type="spellEnd"/>
      <w:r w:rsidR="008A33A7">
        <w:rPr>
          <w:lang w:val="en-US"/>
        </w:rPr>
        <w:t>,</w:t>
      </w:r>
      <w:r w:rsidR="002C5245">
        <w:rPr>
          <w:lang w:val="en-US"/>
        </w:rPr>
        <w:t xml:space="preserve"> yang </w:t>
      </w:r>
      <w:proofErr w:type="spellStart"/>
      <w:r w:rsidR="002C5245">
        <w:rPr>
          <w:lang w:val="en-US"/>
        </w:rPr>
        <w:t>akan</w:t>
      </w:r>
      <w:proofErr w:type="spellEnd"/>
      <w:r w:rsidR="002C5245">
        <w:rPr>
          <w:lang w:val="en-US"/>
        </w:rPr>
        <w:t xml:space="preserve"> </w:t>
      </w:r>
      <w:proofErr w:type="spellStart"/>
      <w:r w:rsidR="002C5245">
        <w:rPr>
          <w:lang w:val="en-US"/>
        </w:rPr>
        <w:t>dijelaskan</w:t>
      </w:r>
      <w:proofErr w:type="spellEnd"/>
      <w:r w:rsidR="002C5245">
        <w:rPr>
          <w:lang w:val="en-US"/>
        </w:rPr>
        <w:t xml:space="preserve"> </w:t>
      </w:r>
      <w:r>
        <w:rPr>
          <w:lang w:val="en-US"/>
        </w:rPr>
        <w:t>di</w:t>
      </w:r>
      <w:r w:rsidR="0025524C">
        <w:rPr>
          <w:lang w:val="en-US"/>
        </w:rPr>
        <w:t xml:space="preserve"> </w:t>
      </w:r>
      <w:proofErr w:type="spellStart"/>
      <w:r>
        <w:rPr>
          <w:lang w:val="en-US"/>
        </w:rPr>
        <w:t>baw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 w:rsidR="002C5245">
        <w:rPr>
          <w:lang w:val="en-US"/>
        </w:rPr>
        <w:t>:</w:t>
      </w:r>
    </w:p>
    <w:p w14:paraId="6CD6FB43" w14:textId="77777777" w:rsidR="00CD5108" w:rsidRDefault="00CD5108" w:rsidP="00DE2DB5">
      <w:pPr>
        <w:pStyle w:val="DaftarParagraf"/>
        <w:numPr>
          <w:ilvl w:val="0"/>
          <w:numId w:val="3"/>
        </w:numPr>
        <w:spacing w:line="480" w:lineRule="auto"/>
        <w:jc w:val="both"/>
      </w:pPr>
      <w:r>
        <w:t xml:space="preserve">Membangun Aplikasi sistem </w:t>
      </w:r>
      <w:r w:rsidR="00D32E77">
        <w:t>GPS</w:t>
      </w:r>
      <w:r w:rsidRPr="001E439E">
        <w:t xml:space="preserve"> </w:t>
      </w:r>
      <w:proofErr w:type="spellStart"/>
      <w:r w:rsidRPr="00305841">
        <w:rPr>
          <w:i/>
        </w:rPr>
        <w:t>tracking</w:t>
      </w:r>
      <w:proofErr w:type="spellEnd"/>
      <w:r w:rsidRPr="001E439E">
        <w:t xml:space="preserve"> kinerja </w:t>
      </w:r>
      <w:proofErr w:type="spellStart"/>
      <w:r w:rsidR="00BC6FAF" w:rsidRPr="00BC6FAF">
        <w:rPr>
          <w:i/>
        </w:rPr>
        <w:t>sales</w:t>
      </w:r>
      <w:proofErr w:type="spellEnd"/>
      <w:r w:rsidRPr="001E439E">
        <w:t xml:space="preserve"> pada perusahaan surya jawara eco</w:t>
      </w:r>
      <w:r w:rsidR="00F7053E">
        <w:rPr>
          <w:lang w:val="en-US"/>
        </w:rPr>
        <w:t>.</w:t>
      </w:r>
    </w:p>
    <w:p w14:paraId="0E721A86" w14:textId="77777777" w:rsidR="009136F1" w:rsidRPr="002B0787" w:rsidRDefault="002B0787" w:rsidP="00DE2DB5">
      <w:pPr>
        <w:pStyle w:val="DaftarParagraf"/>
        <w:numPr>
          <w:ilvl w:val="0"/>
          <w:numId w:val="3"/>
        </w:numPr>
        <w:spacing w:before="40" w:line="480" w:lineRule="auto"/>
        <w:jc w:val="both"/>
      </w:pPr>
      <w:r>
        <w:t>Untuk m</w:t>
      </w:r>
      <w:r w:rsidR="00ED0EE1">
        <w:t>empermudah</w:t>
      </w:r>
      <w:r>
        <w:t xml:space="preserve"> </w:t>
      </w:r>
      <w:r w:rsidR="00531A46" w:rsidRPr="00531A46">
        <w:rPr>
          <w:i/>
        </w:rPr>
        <w:t>supervisor</w:t>
      </w:r>
      <w:r>
        <w:t xml:space="preserve"> </w:t>
      </w:r>
      <w:r w:rsidR="00ED0EE1">
        <w:t>memonitor dan me</w:t>
      </w:r>
      <w:r>
        <w:t>nilai masing</w:t>
      </w:r>
      <w:r w:rsidR="00F7053E">
        <w:t>-</w:t>
      </w:r>
      <w:r>
        <w:t xml:space="preserve">masing </w:t>
      </w:r>
      <w:proofErr w:type="spellStart"/>
      <w:r w:rsidR="00BC6FAF" w:rsidRPr="00BC6FAF">
        <w:rPr>
          <w:i/>
        </w:rPr>
        <w:t>sales</w:t>
      </w:r>
      <w:proofErr w:type="spellEnd"/>
      <w:r>
        <w:t xml:space="preserve"> berdasarka</w:t>
      </w:r>
      <w:r w:rsidR="008620B8">
        <w:t>n aspek penilaian yang sudah di</w:t>
      </w:r>
      <w:r>
        <w:t>tentukan s</w:t>
      </w:r>
      <w:r w:rsidR="008620B8">
        <w:t>ehingga mudah untuk melihat kine</w:t>
      </w:r>
      <w:r>
        <w:t xml:space="preserve">rja dari </w:t>
      </w:r>
      <w:proofErr w:type="spellStart"/>
      <w:r w:rsidR="00BC6FAF" w:rsidRPr="00BC6FAF">
        <w:rPr>
          <w:i/>
        </w:rPr>
        <w:t>sales</w:t>
      </w:r>
      <w:proofErr w:type="spellEnd"/>
      <w:r>
        <w:t>.</w:t>
      </w:r>
    </w:p>
    <w:p w14:paraId="4A7050C9" w14:textId="77777777" w:rsidR="001358B8" w:rsidRDefault="001358B8" w:rsidP="00A94300">
      <w:pPr>
        <w:pStyle w:val="Judul2"/>
        <w:numPr>
          <w:ilvl w:val="1"/>
          <w:numId w:val="17"/>
        </w:numPr>
        <w:spacing w:line="480" w:lineRule="auto"/>
        <w:ind w:left="567" w:hanging="567"/>
        <w:rPr>
          <w:rFonts w:ascii="Times New Roman" w:hAnsi="Times New Roman" w:cs="Times New Roman"/>
          <w:b/>
          <w:color w:val="auto"/>
          <w:sz w:val="24"/>
        </w:rPr>
      </w:pPr>
      <w:bookmarkStart w:id="5" w:name="_Toc37622266"/>
      <w:r>
        <w:rPr>
          <w:rFonts w:ascii="Times New Roman" w:hAnsi="Times New Roman" w:cs="Times New Roman"/>
          <w:b/>
          <w:color w:val="auto"/>
          <w:sz w:val="24"/>
        </w:rPr>
        <w:t>Manfaat</w:t>
      </w:r>
      <w:r w:rsidR="009A5395">
        <w:rPr>
          <w:rFonts w:ascii="Times New Roman" w:hAnsi="Times New Roman" w:cs="Times New Roman"/>
          <w:b/>
          <w:color w:val="auto"/>
          <w:sz w:val="24"/>
        </w:rPr>
        <w:t xml:space="preserve"> Penelitian</w:t>
      </w:r>
      <w:bookmarkEnd w:id="5"/>
    </w:p>
    <w:p w14:paraId="51D7FB25" w14:textId="77777777" w:rsidR="00B416A7" w:rsidRDefault="002C5245" w:rsidP="00443F4A">
      <w:pPr>
        <w:spacing w:before="40" w:line="480" w:lineRule="auto"/>
        <w:ind w:firstLine="567"/>
        <w:jc w:val="both"/>
      </w:pPr>
      <w:r>
        <w:t xml:space="preserve">Dengan </w:t>
      </w:r>
      <w:proofErr w:type="spellStart"/>
      <w:r w:rsidR="001D7777">
        <w:rPr>
          <w:lang w:val="en-US"/>
        </w:rPr>
        <w:t>dibuatnya</w:t>
      </w:r>
      <w:proofErr w:type="spellEnd"/>
      <w:r>
        <w:t xml:space="preserve"> tugas a</w:t>
      </w:r>
      <w:r w:rsidR="00B416A7">
        <w:t>khir ini</w:t>
      </w:r>
      <w:r w:rsidR="00BF5382">
        <w:rPr>
          <w:lang w:val="en-US"/>
        </w:rPr>
        <w:t>,</w:t>
      </w:r>
      <w:r w:rsidR="00B416A7">
        <w:t xml:space="preserve"> diharapkan </w:t>
      </w:r>
      <w:proofErr w:type="spellStart"/>
      <w:r w:rsidR="00072FCC">
        <w:rPr>
          <w:lang w:val="en-US"/>
        </w:rPr>
        <w:t>bisa</w:t>
      </w:r>
      <w:proofErr w:type="spellEnd"/>
      <w:r w:rsidR="008A33A7">
        <w:t xml:space="preserve"> memberikan</w:t>
      </w:r>
      <w:r w:rsidR="00072FCC">
        <w:rPr>
          <w:lang w:val="en-US"/>
        </w:rPr>
        <w:t xml:space="preserve"> </w:t>
      </w:r>
      <w:proofErr w:type="spellStart"/>
      <w:r w:rsidR="00072FCC">
        <w:rPr>
          <w:lang w:val="en-US"/>
        </w:rPr>
        <w:t>dampak</w:t>
      </w:r>
      <w:proofErr w:type="spellEnd"/>
      <w:r w:rsidR="00072FCC">
        <w:rPr>
          <w:lang w:val="en-US"/>
        </w:rPr>
        <w:t xml:space="preserve"> yang</w:t>
      </w:r>
      <w:r w:rsidR="008A33A7">
        <w:t xml:space="preserve"> </w:t>
      </w:r>
      <w:proofErr w:type="spellStart"/>
      <w:r w:rsidR="00072FCC">
        <w:rPr>
          <w:lang w:val="en-US"/>
        </w:rPr>
        <w:t>ber</w:t>
      </w:r>
      <w:proofErr w:type="spellEnd"/>
      <w:r w:rsidR="008A33A7">
        <w:t>manfaat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ba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ihak</w:t>
      </w:r>
      <w:proofErr w:type="spellEnd"/>
      <w:r w:rsidR="00B416A7">
        <w:t>, yaitu:</w:t>
      </w:r>
    </w:p>
    <w:p w14:paraId="65CAA942" w14:textId="77777777" w:rsidR="001124ED" w:rsidRDefault="002B0787" w:rsidP="00DE2DB5">
      <w:pPr>
        <w:pStyle w:val="DaftarParagraf"/>
        <w:numPr>
          <w:ilvl w:val="0"/>
          <w:numId w:val="4"/>
        </w:numPr>
        <w:spacing w:before="40" w:line="480" w:lineRule="auto"/>
        <w:jc w:val="both"/>
      </w:pPr>
      <w:r>
        <w:t>Dapat memba</w:t>
      </w:r>
      <w:r w:rsidR="00500E19">
        <w:t xml:space="preserve">ntu pemilik perusahaan untuk </w:t>
      </w:r>
      <w:proofErr w:type="spellStart"/>
      <w:r w:rsidRPr="00500E19">
        <w:rPr>
          <w:i/>
        </w:rPr>
        <w:t>tracking</w:t>
      </w:r>
      <w:proofErr w:type="spellEnd"/>
      <w:r>
        <w:t xml:space="preserve"> kinerja </w:t>
      </w:r>
      <w:r w:rsidR="00BC6FAF" w:rsidRPr="00BC6FAF">
        <w:rPr>
          <w:i/>
          <w:lang w:val="en-US"/>
        </w:rPr>
        <w:t>sales</w:t>
      </w:r>
      <w:r w:rsidR="00F7053E">
        <w:t xml:space="preserve"> </w:t>
      </w:r>
      <w:r w:rsidR="001124ED">
        <w:t xml:space="preserve">secara </w:t>
      </w:r>
      <w:r w:rsidR="00C1442C" w:rsidRPr="00C1442C">
        <w:t>waktu nyata/langsung</w:t>
      </w:r>
      <w:r w:rsidR="001124ED">
        <w:t xml:space="preserve"> </w:t>
      </w:r>
      <w:r>
        <w:t xml:space="preserve">pada saat </w:t>
      </w:r>
      <w:r w:rsidR="00F7053E">
        <w:rPr>
          <w:lang w:val="en-US"/>
        </w:rPr>
        <w:t>be</w:t>
      </w:r>
      <w:r>
        <w:t>kerja</w:t>
      </w:r>
      <w:r w:rsidR="001124ED">
        <w:t xml:space="preserve"> selama </w:t>
      </w:r>
      <w:proofErr w:type="spellStart"/>
      <w:r w:rsidR="001124ED" w:rsidRPr="001124ED">
        <w:rPr>
          <w:i/>
        </w:rPr>
        <w:t>smartphone</w:t>
      </w:r>
      <w:proofErr w:type="spellEnd"/>
      <w:r w:rsidR="008A33A7">
        <w:t xml:space="preserve"> aktif dan terkoneksi dengan</w:t>
      </w:r>
      <w:r w:rsidR="001124ED">
        <w:t xml:space="preserve"> internet</w:t>
      </w:r>
      <w:r w:rsidR="00F7053E">
        <w:rPr>
          <w:lang w:val="en-US"/>
        </w:rPr>
        <w:t>.</w:t>
      </w:r>
    </w:p>
    <w:p w14:paraId="2ACC3B9E" w14:textId="77777777" w:rsidR="002B0787" w:rsidRDefault="001124ED" w:rsidP="00DE2DB5">
      <w:pPr>
        <w:pStyle w:val="DaftarParagraf"/>
        <w:numPr>
          <w:ilvl w:val="0"/>
          <w:numId w:val="4"/>
        </w:numPr>
        <w:spacing w:before="40" w:line="480" w:lineRule="auto"/>
        <w:jc w:val="both"/>
      </w:pPr>
      <w:r>
        <w:t>Pemilik perusahaan dapat m</w:t>
      </w:r>
      <w:r w:rsidR="002B0787">
        <w:t xml:space="preserve">enentukan kinerja </w:t>
      </w:r>
      <w:r w:rsidR="00FE206F">
        <w:t xml:space="preserve">setiap </w:t>
      </w:r>
      <w:r w:rsidR="00BC6FAF" w:rsidRPr="00BC6FAF">
        <w:rPr>
          <w:i/>
          <w:lang w:val="en-US"/>
        </w:rPr>
        <w:t>sales</w:t>
      </w:r>
      <w:r w:rsidR="002B0787">
        <w:t xml:space="preserve"> berdasarkan </w:t>
      </w:r>
      <w:r w:rsidR="002E08AE">
        <w:t xml:space="preserve">kecocokan </w:t>
      </w:r>
      <w:r w:rsidR="00D32E77">
        <w:t>GPS</w:t>
      </w:r>
      <w:r w:rsidR="002E08AE">
        <w:t>, absensi dan target dari perusahaan.</w:t>
      </w:r>
      <w:r w:rsidR="002B0787">
        <w:t xml:space="preserve"> </w:t>
      </w:r>
    </w:p>
    <w:p w14:paraId="7817F2CA" w14:textId="77777777" w:rsidR="002E08AE" w:rsidRPr="002B0787" w:rsidRDefault="002E08AE" w:rsidP="00DE2DB5">
      <w:pPr>
        <w:pStyle w:val="DaftarParagraf"/>
        <w:numPr>
          <w:ilvl w:val="0"/>
          <w:numId w:val="4"/>
        </w:numPr>
        <w:spacing w:before="40" w:line="480" w:lineRule="auto"/>
        <w:jc w:val="both"/>
      </w:pPr>
      <w:r>
        <w:lastRenderedPageBreak/>
        <w:t xml:space="preserve">Dapat membantu </w:t>
      </w:r>
      <w:r w:rsidR="00BC6FAF" w:rsidRPr="00BC6FAF">
        <w:rPr>
          <w:i/>
          <w:lang w:val="en-US"/>
        </w:rPr>
        <w:t>sales</w:t>
      </w:r>
      <w:r>
        <w:t xml:space="preserve"> untuk mempermudah melakukan proses </w:t>
      </w:r>
      <w:r w:rsidRPr="00500E19">
        <w:rPr>
          <w:i/>
        </w:rPr>
        <w:t>order</w:t>
      </w:r>
      <w:r>
        <w:t xml:space="preserve"> dengan menggunakan aplikasi yang nantinya akan </w:t>
      </w:r>
      <w:r w:rsidR="00BA5B67">
        <w:t>digunakan</w:t>
      </w:r>
      <w:r>
        <w:t xml:space="preserve"> saat membuat laporan.</w:t>
      </w:r>
    </w:p>
    <w:p w14:paraId="49CA19C8" w14:textId="77777777" w:rsidR="001358B8" w:rsidRDefault="001358B8" w:rsidP="00A94300">
      <w:pPr>
        <w:pStyle w:val="Judul2"/>
        <w:numPr>
          <w:ilvl w:val="1"/>
          <w:numId w:val="17"/>
        </w:numPr>
        <w:spacing w:line="480" w:lineRule="auto"/>
        <w:ind w:left="567" w:hanging="567"/>
        <w:rPr>
          <w:rFonts w:ascii="Times New Roman" w:hAnsi="Times New Roman" w:cs="Times New Roman"/>
          <w:b/>
          <w:color w:val="auto"/>
          <w:sz w:val="24"/>
        </w:rPr>
      </w:pPr>
      <w:bookmarkStart w:id="6" w:name="_Toc37622267"/>
      <w:r w:rsidRPr="00FE1D11">
        <w:rPr>
          <w:rFonts w:ascii="Times New Roman" w:hAnsi="Times New Roman" w:cs="Times New Roman"/>
          <w:b/>
          <w:color w:val="auto"/>
          <w:sz w:val="24"/>
        </w:rPr>
        <w:t>Metode Penelitian</w:t>
      </w:r>
      <w:bookmarkEnd w:id="6"/>
    </w:p>
    <w:p w14:paraId="694BE4CC" w14:textId="77777777" w:rsidR="009136F1" w:rsidRPr="00526278" w:rsidRDefault="00C402C9" w:rsidP="00526278">
      <w:pPr>
        <w:spacing w:before="40" w:line="480" w:lineRule="auto"/>
        <w:ind w:firstLine="567"/>
        <w:jc w:val="both"/>
        <w:rPr>
          <w:lang w:val="en-US"/>
        </w:rPr>
      </w:pPr>
      <w:r>
        <w:rPr>
          <w:lang w:val="en-US"/>
        </w:rPr>
        <w:t>M</w:t>
      </w:r>
      <w:r w:rsidRPr="00C402C9">
        <w:rPr>
          <w:lang w:val="en-US"/>
        </w:rPr>
        <w:t xml:space="preserve">etode </w:t>
      </w:r>
      <w:proofErr w:type="spellStart"/>
      <w:r w:rsidRPr="00C402C9">
        <w:rPr>
          <w:lang w:val="en-US"/>
        </w:rPr>
        <w:t>penelitian</w:t>
      </w:r>
      <w:proofErr w:type="spellEnd"/>
      <w:r w:rsidRPr="00C402C9"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</w:t>
      </w:r>
      <w:r w:rsidRPr="00C402C9">
        <w:rPr>
          <w:lang w:val="en-US"/>
        </w:rPr>
        <w:t>endekatan</w:t>
      </w:r>
      <w:proofErr w:type="spellEnd"/>
      <w:r w:rsidRPr="00C402C9">
        <w:rPr>
          <w:lang w:val="en-US"/>
        </w:rPr>
        <w:t xml:space="preserve"> </w:t>
      </w:r>
      <w:proofErr w:type="spellStart"/>
      <w:r w:rsidRPr="00C402C9">
        <w:rPr>
          <w:lang w:val="en-US"/>
        </w:rPr>
        <w:t>ilmiah</w:t>
      </w:r>
      <w:proofErr w:type="spellEnd"/>
      <w:r w:rsidRPr="00C402C9">
        <w:rPr>
          <w:lang w:val="en-US"/>
        </w:rPr>
        <w:t xml:space="preserve"> yang </w:t>
      </w:r>
      <w:proofErr w:type="spellStart"/>
      <w:r w:rsidRPr="00C402C9">
        <w:rPr>
          <w:lang w:val="en-US"/>
        </w:rPr>
        <w:t>sering</w:t>
      </w:r>
      <w:proofErr w:type="spellEnd"/>
      <w:r w:rsidRPr="00C402C9">
        <w:rPr>
          <w:lang w:val="en-US"/>
        </w:rPr>
        <w:t xml:space="preserve"> </w:t>
      </w:r>
      <w:proofErr w:type="spellStart"/>
      <w:r w:rsidRPr="00C402C9">
        <w:rPr>
          <w:lang w:val="en-US"/>
        </w:rPr>
        <w:t>digunakan</w:t>
      </w:r>
      <w:proofErr w:type="spellEnd"/>
      <w:r w:rsidRPr="00C402C9">
        <w:rPr>
          <w:lang w:val="en-US"/>
        </w:rPr>
        <w:t xml:space="preserve"> </w:t>
      </w:r>
      <w:proofErr w:type="spellStart"/>
      <w:r w:rsidRPr="00C402C9">
        <w:rPr>
          <w:lang w:val="en-US"/>
        </w:rPr>
        <w:t>untuk</w:t>
      </w:r>
      <w:proofErr w:type="spellEnd"/>
      <w:r w:rsidRPr="00C402C9">
        <w:rPr>
          <w:lang w:val="en-US"/>
        </w:rPr>
        <w:t xml:space="preserve"> </w:t>
      </w:r>
      <w:proofErr w:type="spellStart"/>
      <w:r w:rsidRPr="00C402C9">
        <w:rPr>
          <w:lang w:val="en-US"/>
        </w:rPr>
        <w:t>mengumpul</w:t>
      </w:r>
      <w:r>
        <w:rPr>
          <w:lang w:val="en-US"/>
        </w:rPr>
        <w:t>kan</w:t>
      </w:r>
      <w:proofErr w:type="spellEnd"/>
      <w:r>
        <w:rPr>
          <w:lang w:val="en-US"/>
        </w:rPr>
        <w:t xml:space="preserve"> data </w:t>
      </w:r>
      <w:proofErr w:type="spellStart"/>
      <w:r>
        <w:rPr>
          <w:lang w:val="en-US"/>
        </w:rPr>
        <w:t>sebag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y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proofErr w:type="spellEnd"/>
      <w:r w:rsidRPr="00C402C9">
        <w:rPr>
          <w:lang w:val="en-US"/>
        </w:rPr>
        <w:t xml:space="preserve">. </w:t>
      </w:r>
      <w:proofErr w:type="spellStart"/>
      <w:r w:rsidRPr="00C402C9">
        <w:rPr>
          <w:lang w:val="en-US"/>
        </w:rPr>
        <w:t>Berikut</w:t>
      </w:r>
      <w:proofErr w:type="spellEnd"/>
      <w:r w:rsidRPr="00C402C9">
        <w:rPr>
          <w:lang w:val="en-US"/>
        </w:rPr>
        <w:t xml:space="preserve"> </w:t>
      </w:r>
      <w:proofErr w:type="spellStart"/>
      <w:r w:rsidRPr="00C402C9">
        <w:rPr>
          <w:lang w:val="en-US"/>
        </w:rPr>
        <w:t>adalah</w:t>
      </w:r>
      <w:proofErr w:type="spellEnd"/>
      <w:r w:rsidRPr="00C402C9">
        <w:rPr>
          <w:lang w:val="en-US"/>
        </w:rPr>
        <w:t xml:space="preserve"> </w:t>
      </w:r>
      <w:proofErr w:type="spellStart"/>
      <w:r w:rsidRPr="00C402C9">
        <w:rPr>
          <w:lang w:val="en-US"/>
        </w:rPr>
        <w:t>penggunaan</w:t>
      </w:r>
      <w:proofErr w:type="spellEnd"/>
      <w:r w:rsidRPr="00C402C9">
        <w:rPr>
          <w:lang w:val="en-US"/>
        </w:rPr>
        <w:t xml:space="preserve"> </w:t>
      </w:r>
      <w:proofErr w:type="spellStart"/>
      <w:r w:rsidRPr="00C402C9">
        <w:rPr>
          <w:lang w:val="en-US"/>
        </w:rPr>
        <w:t>metode</w:t>
      </w:r>
      <w:proofErr w:type="spellEnd"/>
      <w:r w:rsidRPr="00C402C9">
        <w:rPr>
          <w:lang w:val="en-US"/>
        </w:rPr>
        <w:t xml:space="preserve"> </w:t>
      </w:r>
      <w:proofErr w:type="spellStart"/>
      <w:r w:rsidRPr="00C402C9">
        <w:rPr>
          <w:lang w:val="en-US"/>
        </w:rPr>
        <w:t>penelitian</w:t>
      </w:r>
      <w:proofErr w:type="spellEnd"/>
      <w:r w:rsidRPr="00C402C9">
        <w:rPr>
          <w:lang w:val="en-US"/>
        </w:rPr>
        <w:t xml:space="preserve"> </w:t>
      </w:r>
      <w:proofErr w:type="spellStart"/>
      <w:r w:rsidRPr="00C402C9">
        <w:rPr>
          <w:lang w:val="en-US"/>
        </w:rPr>
        <w:t>dalam</w:t>
      </w:r>
      <w:proofErr w:type="spellEnd"/>
      <w:r w:rsidRPr="00C402C9">
        <w:rPr>
          <w:lang w:val="en-US"/>
        </w:rPr>
        <w:t xml:space="preserve"> </w:t>
      </w:r>
      <w:proofErr w:type="spellStart"/>
      <w:r w:rsidRPr="00C402C9">
        <w:rPr>
          <w:lang w:val="en-US"/>
        </w:rPr>
        <w:t>penyusunan</w:t>
      </w:r>
      <w:proofErr w:type="spellEnd"/>
      <w:r w:rsidRPr="00C402C9">
        <w:rPr>
          <w:lang w:val="en-US"/>
        </w:rPr>
        <w:t xml:space="preserve"> </w:t>
      </w:r>
      <w:proofErr w:type="spellStart"/>
      <w:r w:rsidRPr="00C402C9">
        <w:rPr>
          <w:lang w:val="en-US"/>
        </w:rPr>
        <w:t>tugas</w:t>
      </w:r>
      <w:proofErr w:type="spellEnd"/>
      <w:r w:rsidRPr="00C402C9">
        <w:rPr>
          <w:lang w:val="en-US"/>
        </w:rPr>
        <w:t xml:space="preserve"> </w:t>
      </w:r>
      <w:proofErr w:type="spellStart"/>
      <w:r w:rsidRPr="00C402C9">
        <w:rPr>
          <w:lang w:val="en-US"/>
        </w:rPr>
        <w:t>akhir</w:t>
      </w:r>
      <w:proofErr w:type="spellEnd"/>
      <w:r w:rsidRPr="00C402C9">
        <w:rPr>
          <w:lang w:val="en-US"/>
        </w:rPr>
        <w:t xml:space="preserve"> </w:t>
      </w:r>
      <w:proofErr w:type="spellStart"/>
      <w:r w:rsidRPr="00C402C9">
        <w:rPr>
          <w:lang w:val="en-US"/>
        </w:rPr>
        <w:t>ini</w:t>
      </w:r>
      <w:proofErr w:type="spellEnd"/>
      <w:r w:rsidR="00526278" w:rsidRPr="00526278">
        <w:rPr>
          <w:lang w:val="en-US"/>
        </w:rPr>
        <w:t xml:space="preserve"> </w:t>
      </w:r>
      <w:r w:rsidR="00526278">
        <w:rPr>
          <w:lang w:val="en-US"/>
        </w:rPr>
        <w:t xml:space="preserve">yang </w:t>
      </w:r>
      <w:proofErr w:type="spellStart"/>
      <w:r w:rsidR="00526278">
        <w:rPr>
          <w:lang w:val="en-US"/>
        </w:rPr>
        <w:t>d</w:t>
      </w:r>
      <w:r w:rsidR="0025524C">
        <w:rPr>
          <w:lang w:val="en-US"/>
        </w:rPr>
        <w:t>i</w:t>
      </w:r>
      <w:r w:rsidR="00526278">
        <w:rPr>
          <w:lang w:val="en-US"/>
        </w:rPr>
        <w:t>uraikan</w:t>
      </w:r>
      <w:proofErr w:type="spellEnd"/>
      <w:r w:rsidR="00526278">
        <w:rPr>
          <w:lang w:val="en-US"/>
        </w:rPr>
        <w:t xml:space="preserve"> </w:t>
      </w:r>
      <w:proofErr w:type="spellStart"/>
      <w:r w:rsidR="001D7777">
        <w:rPr>
          <w:lang w:val="en-US"/>
        </w:rPr>
        <w:t>berikut</w:t>
      </w:r>
      <w:proofErr w:type="spellEnd"/>
      <w:r w:rsidR="001D7777">
        <w:rPr>
          <w:lang w:val="en-US"/>
        </w:rPr>
        <w:t xml:space="preserve"> </w:t>
      </w:r>
      <w:proofErr w:type="spellStart"/>
      <w:r w:rsidR="001D7777">
        <w:rPr>
          <w:lang w:val="en-US"/>
        </w:rPr>
        <w:t>ini</w:t>
      </w:r>
      <w:proofErr w:type="spellEnd"/>
      <w:r w:rsidR="009136F1">
        <w:t>:</w:t>
      </w:r>
    </w:p>
    <w:p w14:paraId="1F954977" w14:textId="77777777" w:rsidR="0062350B" w:rsidRDefault="0062350B" w:rsidP="00A94300">
      <w:pPr>
        <w:pStyle w:val="Judul3"/>
        <w:numPr>
          <w:ilvl w:val="2"/>
          <w:numId w:val="17"/>
        </w:numPr>
        <w:spacing w:line="480" w:lineRule="auto"/>
        <w:ind w:left="567" w:hanging="567"/>
        <w:rPr>
          <w:rFonts w:ascii="Times New Roman" w:hAnsi="Times New Roman" w:cs="Times New Roman"/>
          <w:b/>
          <w:color w:val="auto"/>
        </w:rPr>
      </w:pPr>
      <w:bookmarkStart w:id="7" w:name="_Toc37622268"/>
      <w:r w:rsidRPr="00FE1D11">
        <w:rPr>
          <w:rFonts w:ascii="Times New Roman" w:hAnsi="Times New Roman" w:cs="Times New Roman"/>
          <w:b/>
          <w:color w:val="auto"/>
        </w:rPr>
        <w:t>Prosedur Peneliti</w:t>
      </w:r>
      <w:r w:rsidR="00B416A7">
        <w:rPr>
          <w:rFonts w:ascii="Times New Roman" w:hAnsi="Times New Roman" w:cs="Times New Roman"/>
          <w:b/>
          <w:color w:val="auto"/>
        </w:rPr>
        <w:t>an</w:t>
      </w:r>
      <w:bookmarkEnd w:id="7"/>
    </w:p>
    <w:p w14:paraId="3D302E86" w14:textId="77777777" w:rsidR="00FD6289" w:rsidRPr="00FD6289" w:rsidRDefault="00C356D2" w:rsidP="007B19BC">
      <w:pPr>
        <w:spacing w:before="40" w:line="480" w:lineRule="auto"/>
        <w:ind w:firstLine="567"/>
        <w:jc w:val="both"/>
        <w:rPr>
          <w:lang w:val="en-US"/>
        </w:rPr>
      </w:pP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amb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m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sed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yang </w:t>
      </w:r>
      <w:proofErr w:type="spellStart"/>
      <w:r w:rsidR="007B19BC" w:rsidRPr="007B19BC">
        <w:rPr>
          <w:lang w:val="en-US"/>
        </w:rPr>
        <w:t>ditunjukkan</w:t>
      </w:r>
      <w:proofErr w:type="spellEnd"/>
      <w:r>
        <w:rPr>
          <w:lang w:val="en-US"/>
        </w:rPr>
        <w:t xml:space="preserve"> pada </w:t>
      </w:r>
      <w:r>
        <w:rPr>
          <w:i/>
          <w:lang w:val="en-US"/>
        </w:rPr>
        <w:t xml:space="preserve">flowchart </w:t>
      </w:r>
      <w:proofErr w:type="spellStart"/>
      <w:r>
        <w:rPr>
          <w:lang w:val="en-US"/>
        </w:rPr>
        <w:t>dibaw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>:</w:t>
      </w:r>
    </w:p>
    <w:p w14:paraId="7C75B1C7" w14:textId="77777777" w:rsidR="00B945D3" w:rsidRPr="00B945D3" w:rsidRDefault="00960795" w:rsidP="00F7053E">
      <w:pPr>
        <w:spacing w:line="480" w:lineRule="auto"/>
        <w:jc w:val="center"/>
      </w:pPr>
      <w:r>
        <w:pict w14:anchorId="6704D8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8pt;height:324.5pt">
            <v:imagedata r:id="rId8" o:title="flowchart penelitian"/>
          </v:shape>
        </w:pict>
      </w:r>
    </w:p>
    <w:p w14:paraId="4A321D19" w14:textId="77777777" w:rsidR="009136F1" w:rsidRPr="002F5413" w:rsidRDefault="009136F1" w:rsidP="002C5245">
      <w:pPr>
        <w:spacing w:line="480" w:lineRule="auto"/>
        <w:jc w:val="center"/>
        <w:rPr>
          <w:sz w:val="22"/>
          <w:lang w:val="en-US"/>
        </w:rPr>
      </w:pPr>
      <w:r w:rsidRPr="00305841">
        <w:rPr>
          <w:b/>
          <w:sz w:val="22"/>
        </w:rPr>
        <w:t xml:space="preserve">Gambar 1.1 </w:t>
      </w:r>
      <w:r w:rsidR="000D5046" w:rsidRPr="00305841">
        <w:rPr>
          <w:sz w:val="22"/>
        </w:rPr>
        <w:t xml:space="preserve">Diagram Alir </w:t>
      </w:r>
      <w:proofErr w:type="spellStart"/>
      <w:r w:rsidR="006265CE">
        <w:rPr>
          <w:sz w:val="22"/>
          <w:lang w:val="en-US"/>
        </w:rPr>
        <w:t>dalam</w:t>
      </w:r>
      <w:proofErr w:type="spellEnd"/>
      <w:r w:rsidR="006265CE">
        <w:rPr>
          <w:sz w:val="22"/>
          <w:lang w:val="en-US"/>
        </w:rPr>
        <w:t xml:space="preserve"> </w:t>
      </w:r>
      <w:proofErr w:type="spellStart"/>
      <w:r w:rsidR="006265CE">
        <w:rPr>
          <w:sz w:val="22"/>
          <w:lang w:val="en-US"/>
        </w:rPr>
        <w:t>Prosedur</w:t>
      </w:r>
      <w:proofErr w:type="spellEnd"/>
      <w:r w:rsidR="006265CE">
        <w:rPr>
          <w:sz w:val="22"/>
          <w:lang w:val="en-US"/>
        </w:rPr>
        <w:t xml:space="preserve"> </w:t>
      </w:r>
      <w:r w:rsidR="000D5046" w:rsidRPr="00305841">
        <w:rPr>
          <w:sz w:val="22"/>
        </w:rPr>
        <w:t>Pene</w:t>
      </w:r>
      <w:r w:rsidRPr="00305841">
        <w:rPr>
          <w:sz w:val="22"/>
        </w:rPr>
        <w:t>litian</w:t>
      </w:r>
    </w:p>
    <w:p w14:paraId="7F932105" w14:textId="77777777" w:rsidR="00872DED" w:rsidRDefault="00872DED" w:rsidP="00DE2DB5">
      <w:pPr>
        <w:pStyle w:val="DaftarParagraf"/>
        <w:numPr>
          <w:ilvl w:val="0"/>
          <w:numId w:val="7"/>
        </w:numPr>
        <w:spacing w:line="480" w:lineRule="auto"/>
        <w:ind w:left="709"/>
      </w:pPr>
      <w:r>
        <w:lastRenderedPageBreak/>
        <w:t>Pengumpulan Data</w:t>
      </w:r>
    </w:p>
    <w:p w14:paraId="4A66ADF5" w14:textId="77777777" w:rsidR="00872DED" w:rsidRDefault="00872DED" w:rsidP="00D32E77">
      <w:pPr>
        <w:spacing w:before="40" w:line="480" w:lineRule="auto"/>
        <w:ind w:left="709"/>
        <w:jc w:val="both"/>
      </w:pPr>
      <w:r w:rsidRPr="00872DED">
        <w:t>Tahap pengumpulan data adalah tahap yang dilakukan untuk mengumpulkan data atau informasi yang di</w:t>
      </w:r>
      <w:r>
        <w:t>dapat</w:t>
      </w:r>
      <w:r w:rsidR="00557A7B">
        <w:t xml:space="preserve"> dari hasil wawancara </w:t>
      </w:r>
      <w:r w:rsidRPr="00872DED">
        <w:t xml:space="preserve">maupun observasi pada </w:t>
      </w:r>
      <w:r>
        <w:t>Perusahaan Surya Jawara Eco</w:t>
      </w:r>
      <w:r w:rsidR="00557A7B">
        <w:t>.</w:t>
      </w:r>
    </w:p>
    <w:p w14:paraId="602C74A2" w14:textId="77777777" w:rsidR="00872DED" w:rsidRDefault="00872DED" w:rsidP="00DE2DB5">
      <w:pPr>
        <w:pStyle w:val="DaftarParagraf"/>
        <w:numPr>
          <w:ilvl w:val="0"/>
          <w:numId w:val="7"/>
        </w:numPr>
        <w:spacing w:before="40" w:line="480" w:lineRule="auto"/>
        <w:ind w:left="709"/>
      </w:pPr>
      <w:r>
        <w:t>Analisa Data</w:t>
      </w:r>
    </w:p>
    <w:p w14:paraId="24834285" w14:textId="77777777" w:rsidR="00872DED" w:rsidRDefault="00872DED" w:rsidP="00D32E77">
      <w:pPr>
        <w:spacing w:before="40" w:line="480" w:lineRule="auto"/>
        <w:ind w:left="709"/>
        <w:jc w:val="both"/>
      </w:pPr>
      <w:r w:rsidRPr="00872DED">
        <w:t xml:space="preserve">Pada proses analisa data dilakukan </w:t>
      </w:r>
      <w:proofErr w:type="spellStart"/>
      <w:r w:rsidRPr="00872DED">
        <w:t>penganalisaan</w:t>
      </w:r>
      <w:proofErr w:type="spellEnd"/>
      <w:r w:rsidRPr="00872DED">
        <w:t xml:space="preserve"> data </w:t>
      </w:r>
      <w:r>
        <w:t>terhadap apa</w:t>
      </w:r>
      <w:r w:rsidRPr="00872DED">
        <w:t xml:space="preserve"> sudah didapat dari tahap sebelumnya, kemudian dipilah dan dipilih data yang sesuai dengan permasalahan </w:t>
      </w:r>
      <w:r w:rsidR="00305841">
        <w:t xml:space="preserve">tugas akhir </w:t>
      </w:r>
      <w:r w:rsidR="00557A7B">
        <w:t>untuk dirancang pada tahap selanjutnya.</w:t>
      </w:r>
    </w:p>
    <w:p w14:paraId="5A9BAFB9" w14:textId="77777777" w:rsidR="00872DED" w:rsidRDefault="00872DED" w:rsidP="00DE2DB5">
      <w:pPr>
        <w:pStyle w:val="DaftarParagraf"/>
        <w:numPr>
          <w:ilvl w:val="0"/>
          <w:numId w:val="7"/>
        </w:numPr>
        <w:spacing w:before="40" w:line="480" w:lineRule="auto"/>
        <w:ind w:left="709"/>
      </w:pPr>
      <w:r>
        <w:t>Perancangan Aplikasi</w:t>
      </w:r>
    </w:p>
    <w:p w14:paraId="21B12A05" w14:textId="77777777" w:rsidR="00557A7B" w:rsidRPr="00F7053E" w:rsidRDefault="00557A7B" w:rsidP="00D32E77">
      <w:pPr>
        <w:spacing w:before="40" w:line="480" w:lineRule="auto"/>
        <w:ind w:left="709"/>
        <w:jc w:val="both"/>
        <w:rPr>
          <w:lang w:val="en-US"/>
        </w:rPr>
      </w:pPr>
      <w:r w:rsidRPr="00557A7B">
        <w:t>Perancangan aplikasi</w:t>
      </w:r>
      <w:r>
        <w:t xml:space="preserve"> dimulai dari desain antarmuka meliputi </w:t>
      </w:r>
      <w:r w:rsidRPr="00557A7B">
        <w:t xml:space="preserve">tampilan sistem </w:t>
      </w:r>
      <w:r>
        <w:t>se</w:t>
      </w:r>
      <w:r w:rsidRPr="00557A7B">
        <w:t xml:space="preserve">tiap </w:t>
      </w:r>
      <w:proofErr w:type="spellStart"/>
      <w:r w:rsidRPr="00305841">
        <w:rPr>
          <w:i/>
        </w:rPr>
        <w:t>user</w:t>
      </w:r>
      <w:proofErr w:type="spellEnd"/>
      <w:r w:rsidRPr="00557A7B">
        <w:t xml:space="preserve"> </w:t>
      </w:r>
      <w:r>
        <w:t xml:space="preserve">dan </w:t>
      </w:r>
      <w:r w:rsidRPr="00557A7B">
        <w:t xml:space="preserve">alur dari </w:t>
      </w:r>
      <w:r>
        <w:t>setiap sistem</w:t>
      </w:r>
      <w:r w:rsidRPr="00557A7B">
        <w:t xml:space="preserve"> yang akan</w:t>
      </w:r>
      <w:r>
        <w:t xml:space="preserve"> dibuat sesuai dengan data-data</w:t>
      </w:r>
      <w:r w:rsidRPr="00557A7B">
        <w:t xml:space="preserve"> dari proses sebelumnya</w:t>
      </w:r>
      <w:r>
        <w:t xml:space="preserve">. </w:t>
      </w:r>
      <w:r w:rsidRPr="00557A7B">
        <w:t xml:space="preserve">Selain desain antarmuka, desain basis data juga dirancang pada tahap ini, hasil </w:t>
      </w:r>
      <w:proofErr w:type="spellStart"/>
      <w:r w:rsidRPr="00305841">
        <w:rPr>
          <w:i/>
        </w:rPr>
        <w:t>output</w:t>
      </w:r>
      <w:proofErr w:type="spellEnd"/>
      <w:r w:rsidRPr="00557A7B">
        <w:t xml:space="preserve"> dari desain basis data berupa </w:t>
      </w:r>
      <w:proofErr w:type="spellStart"/>
      <w:r w:rsidRPr="00305841">
        <w:rPr>
          <w:i/>
        </w:rPr>
        <w:t>database</w:t>
      </w:r>
      <w:proofErr w:type="spellEnd"/>
      <w:r w:rsidRPr="00557A7B">
        <w:t xml:space="preserve"> yang dapat mendukung kebutuhan sistem</w:t>
      </w:r>
      <w:r w:rsidR="00F7053E">
        <w:rPr>
          <w:lang w:val="en-US"/>
        </w:rPr>
        <w:t>.</w:t>
      </w:r>
    </w:p>
    <w:p w14:paraId="24A5C52E" w14:textId="77777777" w:rsidR="00872DED" w:rsidRDefault="00872DED" w:rsidP="00DE2DB5">
      <w:pPr>
        <w:pStyle w:val="DaftarParagraf"/>
        <w:numPr>
          <w:ilvl w:val="0"/>
          <w:numId w:val="7"/>
        </w:numPr>
        <w:spacing w:before="40" w:line="480" w:lineRule="auto"/>
        <w:ind w:left="709"/>
      </w:pPr>
      <w:r>
        <w:t>Implementasi</w:t>
      </w:r>
    </w:p>
    <w:p w14:paraId="068A3481" w14:textId="77777777" w:rsidR="00557A7B" w:rsidRDefault="00557A7B" w:rsidP="00D32E77">
      <w:pPr>
        <w:spacing w:before="40" w:line="480" w:lineRule="auto"/>
        <w:ind w:left="709"/>
        <w:jc w:val="both"/>
      </w:pPr>
      <w:r w:rsidRPr="00557A7B">
        <w:t xml:space="preserve">Tahap implementasi </w:t>
      </w:r>
      <w:r>
        <w:t xml:space="preserve">yaitu </w:t>
      </w:r>
      <w:r w:rsidRPr="00557A7B">
        <w:t>dimulainya pembuatan aplikasi</w:t>
      </w:r>
      <w:r w:rsidR="00BB0E41">
        <w:t xml:space="preserve"> </w:t>
      </w:r>
      <w:r w:rsidR="00BB0E41" w:rsidRPr="00BB0E41">
        <w:t>berdasarkan dari kebutuhan sistem, desain antarmuka dan desain basis data</w:t>
      </w:r>
      <w:r w:rsidRPr="00557A7B">
        <w:t xml:space="preserve"> sesuai dengan rancangan yang sudah dibuat diproses sebelumnya</w:t>
      </w:r>
      <w:r w:rsidR="00BB0E41">
        <w:t>.</w:t>
      </w:r>
    </w:p>
    <w:p w14:paraId="7F0CF494" w14:textId="77777777" w:rsidR="00872DED" w:rsidRDefault="00872DED" w:rsidP="00DE2DB5">
      <w:pPr>
        <w:pStyle w:val="DaftarParagraf"/>
        <w:numPr>
          <w:ilvl w:val="0"/>
          <w:numId w:val="7"/>
        </w:numPr>
        <w:spacing w:before="40" w:line="480" w:lineRule="auto"/>
        <w:ind w:left="709"/>
      </w:pPr>
      <w:r>
        <w:t>Pengujian</w:t>
      </w:r>
    </w:p>
    <w:p w14:paraId="2F0FC90E" w14:textId="77777777" w:rsidR="00BB0E41" w:rsidRDefault="006265CE" w:rsidP="00D32E77">
      <w:pPr>
        <w:spacing w:before="40" w:line="480" w:lineRule="auto"/>
        <w:ind w:left="709"/>
        <w:jc w:val="both"/>
      </w:pPr>
      <w:r>
        <w:rPr>
          <w:lang w:val="en-US"/>
        </w:rPr>
        <w:t>P</w:t>
      </w:r>
      <w:proofErr w:type="spellStart"/>
      <w:r w:rsidR="00BB0E41" w:rsidRPr="00BB0E41">
        <w:t>engujian</w:t>
      </w:r>
      <w:proofErr w:type="spellEnd"/>
      <w:r w:rsidR="00BB0E41">
        <w:t xml:space="preserve"> </w:t>
      </w:r>
      <w:r w:rsidR="00BB0E41" w:rsidRPr="00BB0E41">
        <w:t>merupakan tahap terakhir</w:t>
      </w:r>
      <w:r w:rsidR="00BB0E41">
        <w:t xml:space="preserve"> </w:t>
      </w:r>
      <w:proofErr w:type="spellStart"/>
      <w:r w:rsidR="00190969">
        <w:rPr>
          <w:lang w:val="en-US"/>
        </w:rPr>
        <w:t>dimana</w:t>
      </w:r>
      <w:proofErr w:type="spellEnd"/>
      <w:r w:rsidR="00BB0E41" w:rsidRPr="00BB0E41">
        <w:t xml:space="preserve"> aplikasi yang sedang </w:t>
      </w:r>
      <w:r w:rsidR="00BB0E41">
        <w:t>dibangun</w:t>
      </w:r>
      <w:r w:rsidR="00BB0E41" w:rsidRPr="00BB0E41">
        <w:t xml:space="preserve"> </w:t>
      </w:r>
      <w:proofErr w:type="spellStart"/>
      <w:r w:rsidR="00190969">
        <w:rPr>
          <w:lang w:val="en-US"/>
        </w:rPr>
        <w:t>akan</w:t>
      </w:r>
      <w:proofErr w:type="spellEnd"/>
      <w:r w:rsidR="00190969">
        <w:rPr>
          <w:lang w:val="en-US"/>
        </w:rPr>
        <w:t xml:space="preserve"> </w:t>
      </w:r>
      <w:proofErr w:type="spellStart"/>
      <w:r w:rsidR="00190969">
        <w:rPr>
          <w:lang w:val="en-US"/>
        </w:rPr>
        <w:t>diuji</w:t>
      </w:r>
      <w:proofErr w:type="spellEnd"/>
      <w:r w:rsidR="00190969">
        <w:rPr>
          <w:lang w:val="en-US"/>
        </w:rPr>
        <w:t xml:space="preserve"> </w:t>
      </w:r>
      <w:proofErr w:type="spellStart"/>
      <w:r w:rsidR="00190969">
        <w:rPr>
          <w:lang w:val="en-US"/>
        </w:rPr>
        <w:t>untuk</w:t>
      </w:r>
      <w:proofErr w:type="spellEnd"/>
      <w:r w:rsidR="00190969">
        <w:rPr>
          <w:lang w:val="en-US"/>
        </w:rPr>
        <w:t xml:space="preserve"> </w:t>
      </w:r>
      <w:proofErr w:type="spellStart"/>
      <w:r w:rsidR="00190969">
        <w:rPr>
          <w:lang w:val="en-US"/>
        </w:rPr>
        <w:t>melihat</w:t>
      </w:r>
      <w:proofErr w:type="spellEnd"/>
      <w:r w:rsidR="00190969">
        <w:rPr>
          <w:lang w:val="en-US"/>
        </w:rPr>
        <w:t xml:space="preserve"> </w:t>
      </w:r>
      <w:r w:rsidR="00BB0E41" w:rsidRPr="00BB0E41">
        <w:t>apakah</w:t>
      </w:r>
      <w:r w:rsidR="00BB0E41">
        <w:t xml:space="preserve"> </w:t>
      </w:r>
      <w:r w:rsidR="00BB0E41" w:rsidRPr="00BB0E41">
        <w:t>memenuhi setiap kebutuhan sistem</w:t>
      </w:r>
      <w:r w:rsidR="00BB0E41">
        <w:t>,</w:t>
      </w:r>
      <w:r w:rsidR="00BB0E41" w:rsidRPr="00BB0E41">
        <w:t xml:space="preserve"> jika </w:t>
      </w:r>
      <w:r w:rsidR="00BB0E41" w:rsidRPr="00BB0E41">
        <w:lastRenderedPageBreak/>
        <w:t>tidak maka dilakukan perbaikan dan implementasi dari apa yang telah diperbaiki</w:t>
      </w:r>
      <w:r w:rsidR="00BB0E41">
        <w:t xml:space="preserve"> untuk memenuhi</w:t>
      </w:r>
      <w:r w:rsidR="00BB0E41" w:rsidRPr="00BB0E41">
        <w:t xml:space="preserve"> kekurangan atau tambahan</w:t>
      </w:r>
      <w:r w:rsidR="00BB0E41">
        <w:t xml:space="preserve"> pada sistem.</w:t>
      </w:r>
    </w:p>
    <w:p w14:paraId="0BA0D829" w14:textId="77777777" w:rsidR="00872DED" w:rsidRDefault="00872DED" w:rsidP="00DE2DB5">
      <w:pPr>
        <w:pStyle w:val="DaftarParagraf"/>
        <w:numPr>
          <w:ilvl w:val="0"/>
          <w:numId w:val="7"/>
        </w:numPr>
        <w:spacing w:before="40" w:line="480" w:lineRule="auto"/>
        <w:ind w:left="709"/>
      </w:pPr>
      <w:r>
        <w:t>Penyusunan Laporan</w:t>
      </w:r>
    </w:p>
    <w:p w14:paraId="3491479B" w14:textId="77777777" w:rsidR="00AF6DE6" w:rsidRPr="009136F1" w:rsidRDefault="00BB0E41" w:rsidP="00AF6DE6">
      <w:pPr>
        <w:spacing w:before="40" w:line="480" w:lineRule="auto"/>
        <w:ind w:left="709"/>
        <w:jc w:val="both"/>
      </w:pPr>
      <w:r>
        <w:t>T</w:t>
      </w:r>
      <w:r w:rsidRPr="00BB0E41">
        <w:t xml:space="preserve">ahap terakhir </w:t>
      </w:r>
      <w:proofErr w:type="spellStart"/>
      <w:r w:rsidR="00190969">
        <w:rPr>
          <w:lang w:val="en-US"/>
        </w:rPr>
        <w:t>penulisan</w:t>
      </w:r>
      <w:proofErr w:type="spellEnd"/>
      <w:r w:rsidRPr="00BB0E41">
        <w:t xml:space="preserve"> laporan, pada </w:t>
      </w:r>
      <w:proofErr w:type="spellStart"/>
      <w:r w:rsidR="00190969">
        <w:rPr>
          <w:lang w:val="en-US"/>
        </w:rPr>
        <w:t>bagian</w:t>
      </w:r>
      <w:proofErr w:type="spellEnd"/>
      <w:r w:rsidR="00190969">
        <w:rPr>
          <w:lang w:val="en-US"/>
        </w:rPr>
        <w:t xml:space="preserve"> </w:t>
      </w:r>
      <w:proofErr w:type="spellStart"/>
      <w:r w:rsidR="00190969">
        <w:rPr>
          <w:lang w:val="en-US"/>
        </w:rPr>
        <w:t>ini</w:t>
      </w:r>
      <w:proofErr w:type="spellEnd"/>
      <w:r w:rsidR="00190969">
        <w:rPr>
          <w:lang w:val="en-US"/>
        </w:rPr>
        <w:t xml:space="preserve"> </w:t>
      </w:r>
      <w:proofErr w:type="spellStart"/>
      <w:r w:rsidR="00190969">
        <w:rPr>
          <w:lang w:val="en-US"/>
        </w:rPr>
        <w:t>akan</w:t>
      </w:r>
      <w:proofErr w:type="spellEnd"/>
      <w:r w:rsidRPr="00BB0E41">
        <w:t xml:space="preserve"> dilakukan pembuatan dokumentasi dimulai dari pengumpulan data, analisis data, perancangan, pembuatan hingga pengujian aplikasi sesuai dengan sistematika penulisan laporan</w:t>
      </w:r>
      <w:r>
        <w:t>.</w:t>
      </w:r>
    </w:p>
    <w:p w14:paraId="4474CD51" w14:textId="77777777" w:rsidR="00BC3BC8" w:rsidRDefault="0062350B" w:rsidP="00A94300">
      <w:pPr>
        <w:pStyle w:val="Judul3"/>
        <w:numPr>
          <w:ilvl w:val="2"/>
          <w:numId w:val="17"/>
        </w:numPr>
        <w:spacing w:line="480" w:lineRule="auto"/>
        <w:ind w:left="567" w:hanging="567"/>
        <w:rPr>
          <w:rFonts w:ascii="Times New Roman" w:hAnsi="Times New Roman" w:cs="Times New Roman"/>
          <w:b/>
          <w:color w:val="auto"/>
        </w:rPr>
      </w:pPr>
      <w:bookmarkStart w:id="8" w:name="_Toc37622269"/>
      <w:r w:rsidRPr="00FE1D11">
        <w:rPr>
          <w:rFonts w:ascii="Times New Roman" w:hAnsi="Times New Roman" w:cs="Times New Roman"/>
          <w:b/>
          <w:color w:val="auto"/>
        </w:rPr>
        <w:t xml:space="preserve">Tempat dan Waktu </w:t>
      </w:r>
      <w:proofErr w:type="spellStart"/>
      <w:r w:rsidRPr="00FE1D11">
        <w:rPr>
          <w:rFonts w:ascii="Times New Roman" w:hAnsi="Times New Roman" w:cs="Times New Roman"/>
          <w:b/>
          <w:color w:val="auto"/>
        </w:rPr>
        <w:t>Penelitia</w:t>
      </w:r>
      <w:bookmarkEnd w:id="8"/>
      <w:proofErr w:type="spellEnd"/>
      <w:r w:rsidR="008620B8">
        <w:rPr>
          <w:rFonts w:ascii="Times New Roman" w:hAnsi="Times New Roman" w:cs="Times New Roman"/>
          <w:b/>
          <w:color w:val="auto"/>
          <w:lang w:val="en-US"/>
        </w:rPr>
        <w:t>n</w:t>
      </w:r>
    </w:p>
    <w:p w14:paraId="4FF56541" w14:textId="77777777" w:rsidR="006D3E78" w:rsidRDefault="006D3E78" w:rsidP="00443F4A">
      <w:pPr>
        <w:spacing w:before="40" w:line="480" w:lineRule="auto"/>
        <w:ind w:firstLine="567"/>
        <w:jc w:val="both"/>
        <w:rPr>
          <w:lang w:val="en-US"/>
        </w:rPr>
      </w:pP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am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bj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dan detail </w:t>
      </w:r>
      <w:proofErr w:type="spellStart"/>
      <w:r>
        <w:rPr>
          <w:lang w:val="en-US"/>
        </w:rPr>
        <w:t>wak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erja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h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per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aw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>:</w:t>
      </w:r>
    </w:p>
    <w:p w14:paraId="143A5DBC" w14:textId="77777777" w:rsidR="00BC3BC8" w:rsidRDefault="00BC3BC8" w:rsidP="009136F1">
      <w:pPr>
        <w:spacing w:before="40" w:line="480" w:lineRule="auto"/>
        <w:ind w:firstLine="709"/>
        <w:jc w:val="both"/>
      </w:pPr>
      <w:r w:rsidRPr="00FE1D11">
        <w:t>Tempat</w:t>
      </w:r>
      <w:r w:rsidRPr="00FE1D11">
        <w:tab/>
        <w:t>: Lokasi penelitian adalah Perusahaan Surya Jawara Eco</w:t>
      </w:r>
    </w:p>
    <w:p w14:paraId="1E2AB716" w14:textId="77777777" w:rsidR="00C356D2" w:rsidRDefault="00305841" w:rsidP="00C356D2">
      <w:pPr>
        <w:spacing w:before="40" w:line="480" w:lineRule="auto"/>
        <w:ind w:firstLine="709"/>
        <w:jc w:val="both"/>
        <w:rPr>
          <w:lang w:val="en-US"/>
        </w:rPr>
      </w:pPr>
      <w:r>
        <w:rPr>
          <w:lang w:val="en-US"/>
        </w:rPr>
        <w:t>Alamat</w:t>
      </w:r>
      <w:r>
        <w:rPr>
          <w:lang w:val="en-US"/>
        </w:rPr>
        <w:tab/>
      </w:r>
      <w:r>
        <w:rPr>
          <w:lang w:val="en-US"/>
        </w:rPr>
        <w:tab/>
        <w:t xml:space="preserve">: Jl. Tegal </w:t>
      </w:r>
      <w:proofErr w:type="spellStart"/>
      <w:r>
        <w:rPr>
          <w:lang w:val="en-US"/>
        </w:rPr>
        <w:t>Gondang</w:t>
      </w:r>
      <w:proofErr w:type="spellEnd"/>
      <w:r>
        <w:rPr>
          <w:lang w:val="en-US"/>
        </w:rPr>
        <w:t xml:space="preserve"> No.</w:t>
      </w:r>
      <w:r w:rsidR="00C356D2">
        <w:rPr>
          <w:lang w:val="en-US"/>
        </w:rPr>
        <w:t xml:space="preserve">D39, RT.01/RW.04, </w:t>
      </w:r>
      <w:proofErr w:type="spellStart"/>
      <w:r w:rsidR="00C356D2">
        <w:rPr>
          <w:lang w:val="en-US"/>
        </w:rPr>
        <w:t>Gondang</w:t>
      </w:r>
      <w:proofErr w:type="spellEnd"/>
      <w:r w:rsidR="00C356D2">
        <w:rPr>
          <w:lang w:val="en-US"/>
        </w:rPr>
        <w:t>,</w:t>
      </w:r>
    </w:p>
    <w:p w14:paraId="67BE8CE6" w14:textId="77777777" w:rsidR="00C356D2" w:rsidRDefault="00C356D2" w:rsidP="00C356D2">
      <w:pPr>
        <w:spacing w:before="40" w:line="480" w:lineRule="auto"/>
        <w:ind w:left="1279" w:firstLine="564"/>
        <w:jc w:val="both"/>
        <w:rPr>
          <w:lang w:val="en-US"/>
        </w:rPr>
      </w:pPr>
      <w:proofErr w:type="spellStart"/>
      <w:r>
        <w:rPr>
          <w:lang w:val="en-US"/>
        </w:rPr>
        <w:t>Randuagung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ingosari</w:t>
      </w:r>
      <w:proofErr w:type="spellEnd"/>
      <w:r>
        <w:rPr>
          <w:lang w:val="en-US"/>
        </w:rPr>
        <w:t>, Malang, Jawa Timur 65153</w:t>
      </w:r>
    </w:p>
    <w:p w14:paraId="14303F74" w14:textId="77777777" w:rsidR="00C356D2" w:rsidRDefault="00C356D2" w:rsidP="00C356D2">
      <w:pPr>
        <w:spacing w:before="40" w:line="480" w:lineRule="auto"/>
        <w:ind w:firstLine="709"/>
        <w:rPr>
          <w:lang w:val="en-US"/>
        </w:rPr>
      </w:pPr>
      <w:r>
        <w:rPr>
          <w:lang w:val="en-US"/>
        </w:rPr>
        <w:t>Website</w:t>
      </w:r>
      <w:r>
        <w:rPr>
          <w:lang w:val="en-US"/>
        </w:rPr>
        <w:tab/>
        <w:t xml:space="preserve">: </w:t>
      </w:r>
      <w:hyperlink r:id="rId9" w:history="1">
        <w:r w:rsidRPr="00C6340E">
          <w:rPr>
            <w:rStyle w:val="Hyperlink"/>
            <w:lang w:val="en-US"/>
          </w:rPr>
          <w:t>www.surya-jawara.com</w:t>
        </w:r>
      </w:hyperlink>
    </w:p>
    <w:p w14:paraId="19FF0E33" w14:textId="77777777" w:rsidR="00305841" w:rsidRDefault="00BC3BC8" w:rsidP="006D3E78">
      <w:pPr>
        <w:spacing w:before="40" w:line="480" w:lineRule="auto"/>
        <w:ind w:left="1560" w:hanging="851"/>
        <w:jc w:val="both"/>
        <w:rPr>
          <w:lang w:val="en-US"/>
        </w:rPr>
      </w:pPr>
      <w:r w:rsidRPr="00FE1D11">
        <w:t>Waktu</w:t>
      </w:r>
      <w:r w:rsidRPr="00FE1D11">
        <w:tab/>
      </w:r>
      <w:r w:rsidRPr="00FE1D11">
        <w:tab/>
        <w:t xml:space="preserve">: Waktu penelitian dilakukan </w:t>
      </w:r>
      <w:proofErr w:type="spellStart"/>
      <w:r w:rsidR="00305841">
        <w:rPr>
          <w:lang w:val="en-US"/>
        </w:rPr>
        <w:t>mulai</w:t>
      </w:r>
      <w:proofErr w:type="spellEnd"/>
      <w:r w:rsidR="00305841">
        <w:rPr>
          <w:lang w:val="en-US"/>
        </w:rPr>
        <w:t xml:space="preserve"> </w:t>
      </w:r>
      <w:proofErr w:type="spellStart"/>
      <w:r w:rsidR="00305841">
        <w:rPr>
          <w:lang w:val="en-US"/>
        </w:rPr>
        <w:t>dari</w:t>
      </w:r>
      <w:proofErr w:type="spellEnd"/>
      <w:r w:rsidR="00305841">
        <w:rPr>
          <w:lang w:val="en-US"/>
        </w:rPr>
        <w:t xml:space="preserve">  Maret 2020 </w:t>
      </w:r>
      <w:proofErr w:type="spellStart"/>
      <w:r w:rsidR="00305841">
        <w:rPr>
          <w:lang w:val="en-US"/>
        </w:rPr>
        <w:t>sampai</w:t>
      </w:r>
      <w:proofErr w:type="spellEnd"/>
      <w:r w:rsidR="00305841">
        <w:rPr>
          <w:lang w:val="en-US"/>
        </w:rPr>
        <w:t xml:space="preserve"> </w:t>
      </w:r>
    </w:p>
    <w:p w14:paraId="68D071D2" w14:textId="77777777" w:rsidR="00D81696" w:rsidRPr="00D81696" w:rsidRDefault="00305841" w:rsidP="00AF6DE6">
      <w:pPr>
        <w:spacing w:before="40" w:line="480" w:lineRule="auto"/>
        <w:ind w:left="1560" w:hanging="851"/>
        <w:jc w:val="both"/>
      </w:pPr>
      <w:r>
        <w:rPr>
          <w:lang w:val="en-US"/>
        </w:rPr>
        <w:tab/>
      </w:r>
      <w:r>
        <w:rPr>
          <w:lang w:val="en-US"/>
        </w:rPr>
        <w:tab/>
        <w:t xml:space="preserve">   Januari 2023</w:t>
      </w:r>
    </w:p>
    <w:p w14:paraId="1FAB8771" w14:textId="77777777" w:rsidR="00D81696" w:rsidRDefault="00BC3BC8" w:rsidP="00A94300">
      <w:pPr>
        <w:pStyle w:val="Judul3"/>
        <w:numPr>
          <w:ilvl w:val="2"/>
          <w:numId w:val="17"/>
        </w:numPr>
        <w:spacing w:line="480" w:lineRule="auto"/>
        <w:ind w:left="567" w:hanging="567"/>
        <w:rPr>
          <w:rFonts w:ascii="Times New Roman" w:hAnsi="Times New Roman" w:cs="Times New Roman"/>
          <w:b/>
          <w:color w:val="auto"/>
        </w:rPr>
      </w:pPr>
      <w:bookmarkStart w:id="9" w:name="_Toc37622270"/>
      <w:r>
        <w:rPr>
          <w:rFonts w:ascii="Times New Roman" w:hAnsi="Times New Roman" w:cs="Times New Roman"/>
          <w:b/>
          <w:color w:val="auto"/>
        </w:rPr>
        <w:t xml:space="preserve">Bahan dan Alat </w:t>
      </w:r>
      <w:proofErr w:type="spellStart"/>
      <w:r>
        <w:rPr>
          <w:rFonts w:ascii="Times New Roman" w:hAnsi="Times New Roman" w:cs="Times New Roman"/>
          <w:b/>
          <w:color w:val="auto"/>
        </w:rPr>
        <w:t>Penelitia</w:t>
      </w:r>
      <w:bookmarkEnd w:id="9"/>
      <w:proofErr w:type="spellEnd"/>
      <w:r w:rsidR="008620B8">
        <w:rPr>
          <w:rFonts w:ascii="Times New Roman" w:hAnsi="Times New Roman" w:cs="Times New Roman"/>
          <w:b/>
          <w:color w:val="auto"/>
          <w:lang w:val="en-US"/>
        </w:rPr>
        <w:t>n</w:t>
      </w:r>
    </w:p>
    <w:p w14:paraId="1277C116" w14:textId="77777777" w:rsidR="00061029" w:rsidRPr="006C514B" w:rsidRDefault="00526278" w:rsidP="00526278">
      <w:pPr>
        <w:spacing w:line="480" w:lineRule="auto"/>
        <w:ind w:firstLine="567"/>
        <w:jc w:val="both"/>
        <w:rPr>
          <w:lang w:val="en-US"/>
        </w:rPr>
      </w:pPr>
      <w:proofErr w:type="spellStart"/>
      <w:r w:rsidRPr="00526278">
        <w:rPr>
          <w:lang w:val="en-US"/>
        </w:rPr>
        <w:t>Berikut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adalah</w:t>
      </w:r>
      <w:proofErr w:type="spellEnd"/>
      <w:r w:rsidRPr="00526278">
        <w:rPr>
          <w:lang w:val="en-US"/>
        </w:rPr>
        <w:t xml:space="preserve"> daftar </w:t>
      </w:r>
      <w:proofErr w:type="spellStart"/>
      <w:r w:rsidRPr="00526278">
        <w:rPr>
          <w:lang w:val="en-US"/>
        </w:rPr>
        <w:t>berbagai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perangkat</w:t>
      </w:r>
      <w:proofErr w:type="spellEnd"/>
      <w:r w:rsidRPr="00526278">
        <w:rPr>
          <w:lang w:val="en-US"/>
        </w:rPr>
        <w:t xml:space="preserve"> yang </w:t>
      </w:r>
      <w:proofErr w:type="spellStart"/>
      <w:r w:rsidRPr="00526278">
        <w:rPr>
          <w:lang w:val="en-US"/>
        </w:rPr>
        <w:t>diperlukan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untuk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mendukung</w:t>
      </w:r>
      <w:proofErr w:type="spellEnd"/>
      <w:r w:rsidRPr="00526278">
        <w:rPr>
          <w:lang w:val="en-US"/>
        </w:rPr>
        <w:t xml:space="preserve"> proses </w:t>
      </w:r>
      <w:proofErr w:type="spellStart"/>
      <w:r w:rsidRPr="00526278">
        <w:rPr>
          <w:lang w:val="en-US"/>
        </w:rPr>
        <w:t>penyelesaian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tugas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akhir</w:t>
      </w:r>
      <w:proofErr w:type="spellEnd"/>
      <w:r w:rsidRPr="00526278">
        <w:rPr>
          <w:lang w:val="en-US"/>
        </w:rPr>
        <w:t xml:space="preserve"> </w:t>
      </w:r>
      <w:proofErr w:type="spellStart"/>
      <w:r w:rsidR="001D7777">
        <w:rPr>
          <w:lang w:val="en-US"/>
        </w:rPr>
        <w:t>akan</w:t>
      </w:r>
      <w:proofErr w:type="spellEnd"/>
      <w:r w:rsidR="00190969">
        <w:rPr>
          <w:lang w:val="en-US"/>
        </w:rPr>
        <w:t xml:space="preserve"> </w:t>
      </w:r>
      <w:proofErr w:type="spellStart"/>
      <w:r w:rsidR="00190969">
        <w:rPr>
          <w:lang w:val="en-US"/>
        </w:rPr>
        <w:t>diuraikan</w:t>
      </w:r>
      <w:proofErr w:type="spellEnd"/>
      <w:r w:rsidR="00190969">
        <w:rPr>
          <w:lang w:val="en-US"/>
        </w:rPr>
        <w:t xml:space="preserve"> </w:t>
      </w:r>
      <w:proofErr w:type="spellStart"/>
      <w:r w:rsidR="00190969">
        <w:rPr>
          <w:lang w:val="en-US"/>
        </w:rPr>
        <w:t>sebagai</w:t>
      </w:r>
      <w:proofErr w:type="spellEnd"/>
      <w:r w:rsidR="00190969">
        <w:rPr>
          <w:lang w:val="en-US"/>
        </w:rPr>
        <w:t xml:space="preserve"> </w:t>
      </w:r>
      <w:proofErr w:type="spellStart"/>
      <w:r w:rsidR="00190969">
        <w:rPr>
          <w:lang w:val="en-US"/>
        </w:rPr>
        <w:t>berikut</w:t>
      </w:r>
      <w:proofErr w:type="spellEnd"/>
      <w:r w:rsidR="006C514B">
        <w:rPr>
          <w:lang w:val="en-US"/>
        </w:rPr>
        <w:t>:</w:t>
      </w:r>
    </w:p>
    <w:p w14:paraId="173723F7" w14:textId="77777777" w:rsidR="00D81696" w:rsidRPr="00500E19" w:rsidRDefault="00D81696" w:rsidP="00DE2DB5">
      <w:pPr>
        <w:pStyle w:val="DaftarParagraf"/>
        <w:numPr>
          <w:ilvl w:val="0"/>
          <w:numId w:val="5"/>
        </w:numPr>
        <w:spacing w:before="40" w:line="480" w:lineRule="auto"/>
        <w:rPr>
          <w:i/>
        </w:rPr>
      </w:pPr>
      <w:r>
        <w:t xml:space="preserve"> </w:t>
      </w:r>
      <w:r w:rsidRPr="00500E19">
        <w:rPr>
          <w:i/>
        </w:rPr>
        <w:t>Hardware</w:t>
      </w:r>
    </w:p>
    <w:p w14:paraId="396B6C55" w14:textId="77777777" w:rsidR="00E0587C" w:rsidRPr="001124ED" w:rsidRDefault="00061029" w:rsidP="00DE2DB5">
      <w:pPr>
        <w:pStyle w:val="DaftarParagraf"/>
        <w:numPr>
          <w:ilvl w:val="0"/>
          <w:numId w:val="8"/>
        </w:numPr>
        <w:spacing w:before="40" w:line="480" w:lineRule="auto"/>
      </w:pPr>
      <w:r>
        <w:t xml:space="preserve">1 </w:t>
      </w:r>
      <w:r w:rsidR="00E0587C" w:rsidRPr="001124ED">
        <w:t xml:space="preserve">Buah perangkat Android versi 5.0 </w:t>
      </w:r>
      <w:r w:rsidR="001124ED" w:rsidRPr="001124ED">
        <w:t xml:space="preserve">ke atas </w:t>
      </w:r>
      <w:r w:rsidR="00E0587C" w:rsidRPr="001124ED">
        <w:t xml:space="preserve">yang dilengkapi </w:t>
      </w:r>
      <w:r w:rsidR="00D32E77">
        <w:t>GPS</w:t>
      </w:r>
    </w:p>
    <w:p w14:paraId="6927DC28" w14:textId="77777777" w:rsidR="00D81696" w:rsidRDefault="00D81696" w:rsidP="00DE2DB5">
      <w:pPr>
        <w:pStyle w:val="DaftarParagraf"/>
        <w:numPr>
          <w:ilvl w:val="0"/>
          <w:numId w:val="8"/>
        </w:numPr>
        <w:spacing w:before="40" w:line="480" w:lineRule="auto"/>
      </w:pPr>
      <w:r>
        <w:lastRenderedPageBreak/>
        <w:t>Penelit</w:t>
      </w:r>
      <w:r w:rsidR="00B416A7">
        <w:t>ian ini dikerjakan menggunakan L</w:t>
      </w:r>
      <w:r>
        <w:t xml:space="preserve">aptop ASUS-A407UA dengan spesifikasi lengkap </w:t>
      </w:r>
      <w:proofErr w:type="spellStart"/>
      <w:r w:rsidR="00190969">
        <w:rPr>
          <w:lang w:val="en-US"/>
        </w:rPr>
        <w:t>seperti</w:t>
      </w:r>
      <w:proofErr w:type="spellEnd"/>
      <w:r>
        <w:t xml:space="preserve"> berikut</w:t>
      </w:r>
      <w:r w:rsidR="00190969">
        <w:rPr>
          <w:lang w:val="en-US"/>
        </w:rPr>
        <w:t xml:space="preserve"> </w:t>
      </w:r>
      <w:proofErr w:type="spellStart"/>
      <w:r w:rsidR="00190969">
        <w:rPr>
          <w:lang w:val="en-US"/>
        </w:rPr>
        <w:t>ini</w:t>
      </w:r>
      <w:proofErr w:type="spellEnd"/>
      <w:r>
        <w:t>:</w:t>
      </w:r>
    </w:p>
    <w:p w14:paraId="3935DE39" w14:textId="77777777" w:rsidR="00B256B0" w:rsidRPr="00190969" w:rsidRDefault="00B256B0" w:rsidP="00E0587C">
      <w:pPr>
        <w:pStyle w:val="DaftarParagraf"/>
        <w:spacing w:before="40" w:line="480" w:lineRule="auto"/>
        <w:ind w:firstLine="720"/>
        <w:jc w:val="both"/>
        <w:rPr>
          <w:lang w:val="en-US"/>
        </w:rPr>
      </w:pP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erasi</w:t>
      </w:r>
      <w:proofErr w:type="spellEnd"/>
      <w:r>
        <w:rPr>
          <w:lang w:val="en-US"/>
        </w:rPr>
        <w:tab/>
      </w:r>
      <w:r>
        <w:rPr>
          <w:lang w:val="en-US"/>
        </w:rPr>
        <w:tab/>
        <w:t xml:space="preserve">: </w:t>
      </w:r>
      <w:r w:rsidR="008620B8">
        <w:t xml:space="preserve">Windows 10 </w:t>
      </w:r>
      <w:proofErr w:type="spellStart"/>
      <w:r w:rsidR="008620B8">
        <w:t>Home</w:t>
      </w:r>
      <w:proofErr w:type="spellEnd"/>
      <w:r w:rsidR="008620B8">
        <w:t xml:space="preserve"> </w:t>
      </w:r>
      <w:proofErr w:type="spellStart"/>
      <w:r w:rsidR="008620B8">
        <w:t>Single</w:t>
      </w:r>
      <w:proofErr w:type="spellEnd"/>
      <w:r w:rsidR="008620B8">
        <w:t xml:space="preserve"> </w:t>
      </w:r>
      <w:proofErr w:type="spellStart"/>
      <w:r w:rsidR="008620B8">
        <w:t>Langua</w:t>
      </w:r>
      <w:r>
        <w:t>ge</w:t>
      </w:r>
      <w:proofErr w:type="spellEnd"/>
      <w:r>
        <w:t xml:space="preserve"> 64 bit</w:t>
      </w:r>
    </w:p>
    <w:p w14:paraId="629AF590" w14:textId="77777777" w:rsidR="00D81696" w:rsidRDefault="00B256B0" w:rsidP="00E0587C">
      <w:pPr>
        <w:pStyle w:val="DaftarParagraf"/>
        <w:spacing w:before="40" w:line="480" w:lineRule="auto"/>
        <w:ind w:firstLine="720"/>
        <w:jc w:val="both"/>
      </w:pPr>
      <w:r>
        <w:t>Prosesor</w:t>
      </w:r>
      <w:r>
        <w:tab/>
      </w:r>
      <w:r>
        <w:tab/>
      </w:r>
      <w:r>
        <w:tab/>
      </w:r>
      <w:r>
        <w:tab/>
      </w:r>
      <w:r>
        <w:tab/>
      </w:r>
      <w:r w:rsidR="00D81696">
        <w:t xml:space="preserve">: </w:t>
      </w:r>
      <w:r w:rsidR="00D81696" w:rsidRPr="00DC1320">
        <w:t xml:space="preserve">Intel® </w:t>
      </w:r>
      <w:proofErr w:type="spellStart"/>
      <w:r w:rsidR="00D81696" w:rsidRPr="00DC1320">
        <w:t>Core</w:t>
      </w:r>
      <w:proofErr w:type="spellEnd"/>
      <w:r w:rsidR="00D81696" w:rsidRPr="00DC1320">
        <w:t>™ i3-</w:t>
      </w:r>
      <w:r w:rsidR="00D81696">
        <w:t>7020</w:t>
      </w:r>
      <w:r w:rsidR="00D81696" w:rsidRPr="00DC1320">
        <w:t>U</w:t>
      </w:r>
      <w:r w:rsidR="00B416A7">
        <w:t>,</w:t>
      </w:r>
      <w:r w:rsidR="00D81696">
        <w:t xml:space="preserve"> </w:t>
      </w:r>
      <w:r w:rsidR="00D81696" w:rsidRPr="00DC1320">
        <w:t>2</w:t>
      </w:r>
      <w:r w:rsidR="00D81696">
        <w:t>.30</w:t>
      </w:r>
      <w:r w:rsidR="00D81696" w:rsidRPr="00DC1320">
        <w:t>GHz</w:t>
      </w:r>
    </w:p>
    <w:p w14:paraId="6DCB92BD" w14:textId="77777777" w:rsidR="00D81696" w:rsidRDefault="00D81696" w:rsidP="00E0587C">
      <w:pPr>
        <w:pStyle w:val="DaftarParagraf"/>
        <w:spacing w:before="40" w:line="480" w:lineRule="auto"/>
        <w:ind w:firstLine="720"/>
        <w:jc w:val="both"/>
      </w:pPr>
      <w:r>
        <w:t>Memori</w:t>
      </w:r>
      <w:r>
        <w:tab/>
      </w:r>
      <w:r>
        <w:tab/>
      </w:r>
      <w:r w:rsidR="00B256B0">
        <w:tab/>
      </w:r>
      <w:r w:rsidR="00B256B0">
        <w:tab/>
      </w:r>
      <w:r w:rsidR="00B256B0">
        <w:tab/>
      </w:r>
      <w:r>
        <w:t xml:space="preserve">: </w:t>
      </w:r>
      <w:r w:rsidRPr="00DC1320">
        <w:t>RAM 4GB DDR4 2133MHz</w:t>
      </w:r>
    </w:p>
    <w:p w14:paraId="35C95F69" w14:textId="77777777" w:rsidR="00D81696" w:rsidRDefault="00D81696" w:rsidP="00E0587C">
      <w:pPr>
        <w:pStyle w:val="DaftarParagraf"/>
        <w:spacing w:before="40" w:line="480" w:lineRule="auto"/>
        <w:ind w:firstLine="720"/>
        <w:jc w:val="both"/>
      </w:pPr>
      <w:proofErr w:type="spellStart"/>
      <w:r>
        <w:t>Harddisk</w:t>
      </w:r>
      <w:proofErr w:type="spellEnd"/>
      <w:r>
        <w:tab/>
      </w:r>
      <w:r>
        <w:tab/>
      </w:r>
      <w:r w:rsidR="00B256B0">
        <w:tab/>
      </w:r>
      <w:r w:rsidR="00B256B0">
        <w:tab/>
      </w:r>
      <w:r>
        <w:t xml:space="preserve">: </w:t>
      </w:r>
      <w:r w:rsidRPr="00DC1320">
        <w:t>1</w:t>
      </w:r>
      <w:r w:rsidR="00B416A7">
        <w:t xml:space="preserve"> </w:t>
      </w:r>
      <w:r w:rsidRPr="00DC1320">
        <w:t>TB</w:t>
      </w:r>
    </w:p>
    <w:p w14:paraId="095E17A3" w14:textId="77777777" w:rsidR="006D3E78" w:rsidRDefault="00D81696" w:rsidP="00061029">
      <w:pPr>
        <w:pStyle w:val="DaftarParagraf"/>
        <w:spacing w:before="40" w:line="480" w:lineRule="auto"/>
        <w:ind w:firstLine="720"/>
        <w:jc w:val="both"/>
      </w:pPr>
      <w:r>
        <w:t>Kartu Grafis</w:t>
      </w:r>
      <w:r>
        <w:tab/>
      </w:r>
      <w:r>
        <w:tab/>
      </w:r>
      <w:r w:rsidR="00B256B0">
        <w:tab/>
      </w:r>
      <w:r>
        <w:t xml:space="preserve">: Grafis Intel HD </w:t>
      </w:r>
      <w:proofErr w:type="spellStart"/>
      <w:r>
        <w:t>Graphics</w:t>
      </w:r>
      <w:proofErr w:type="spellEnd"/>
      <w:r>
        <w:t xml:space="preserve"> 6</w:t>
      </w:r>
      <w:r w:rsidRPr="00DC1320">
        <w:t>20</w:t>
      </w:r>
    </w:p>
    <w:p w14:paraId="79BD8F8B" w14:textId="77777777" w:rsidR="00D81696" w:rsidRPr="00500E19" w:rsidRDefault="00D81696" w:rsidP="00DE2DB5">
      <w:pPr>
        <w:pStyle w:val="DaftarParagraf"/>
        <w:numPr>
          <w:ilvl w:val="0"/>
          <w:numId w:val="5"/>
        </w:numPr>
        <w:spacing w:before="40" w:line="480" w:lineRule="auto"/>
        <w:rPr>
          <w:i/>
        </w:rPr>
      </w:pPr>
      <w:proofErr w:type="spellStart"/>
      <w:r w:rsidRPr="00500E19">
        <w:rPr>
          <w:i/>
        </w:rPr>
        <w:t>Software</w:t>
      </w:r>
      <w:proofErr w:type="spellEnd"/>
    </w:p>
    <w:p w14:paraId="7838C4B3" w14:textId="77777777" w:rsidR="00D32E77" w:rsidRDefault="00D81696" w:rsidP="00D32E77">
      <w:pPr>
        <w:spacing w:before="40" w:line="480" w:lineRule="auto"/>
        <w:ind w:firstLine="720"/>
      </w:pPr>
      <w:r>
        <w:t>Penelitian ini menggunakan p</w:t>
      </w:r>
      <w:r w:rsidR="00D32E77">
        <w:t>erangkat lunak sebagai berikut:</w:t>
      </w:r>
    </w:p>
    <w:p w14:paraId="34DEF4F3" w14:textId="77777777" w:rsidR="00D32E77" w:rsidRDefault="00D81696" w:rsidP="00D32E77">
      <w:pPr>
        <w:spacing w:before="40" w:line="480" w:lineRule="auto"/>
        <w:ind w:firstLine="720"/>
      </w:pPr>
      <w:r w:rsidRPr="009372A9">
        <w:rPr>
          <w:i/>
        </w:rPr>
        <w:t>Teks Editor</w:t>
      </w:r>
      <w:r>
        <w:tab/>
      </w:r>
      <w:r>
        <w:tab/>
      </w:r>
      <w:r w:rsidR="006D3E78">
        <w:tab/>
      </w:r>
      <w:r w:rsidR="006D3E78">
        <w:tab/>
      </w:r>
      <w:r w:rsidR="006D3E78">
        <w:tab/>
      </w:r>
      <w:r>
        <w:t xml:space="preserve">: </w:t>
      </w:r>
      <w:proofErr w:type="spellStart"/>
      <w:r>
        <w:t>PhpStorm</w:t>
      </w:r>
      <w:proofErr w:type="spellEnd"/>
      <w:r>
        <w:t>, Vis</w:t>
      </w:r>
      <w:r w:rsidR="00D32E77">
        <w:t>ual Studio Code, Android Studio</w:t>
      </w:r>
    </w:p>
    <w:p w14:paraId="6867D3BC" w14:textId="77777777" w:rsidR="00D32E77" w:rsidRPr="00806E79" w:rsidRDefault="00B416A7" w:rsidP="00D32E77">
      <w:pPr>
        <w:spacing w:before="40" w:line="480" w:lineRule="auto"/>
        <w:ind w:firstLine="720"/>
        <w:rPr>
          <w:lang w:val="en-US"/>
        </w:rPr>
      </w:pPr>
      <w:r>
        <w:t>Perancangan Desain</w:t>
      </w:r>
      <w:r w:rsidR="00D81696">
        <w:tab/>
      </w:r>
      <w:r w:rsidR="006D3E78">
        <w:tab/>
      </w:r>
      <w:r w:rsidR="00D81696">
        <w:t xml:space="preserve">: </w:t>
      </w:r>
      <w:proofErr w:type="spellStart"/>
      <w:r w:rsidR="00D32E77">
        <w:t>Navicat</w:t>
      </w:r>
      <w:proofErr w:type="spellEnd"/>
      <w:r w:rsidR="00D32E77">
        <w:t xml:space="preserve">, Draw.io, </w:t>
      </w:r>
      <w:proofErr w:type="spellStart"/>
      <w:r w:rsidR="00D32E77">
        <w:t>PowerDesigner</w:t>
      </w:r>
      <w:proofErr w:type="spellEnd"/>
      <w:r w:rsidR="00806E79">
        <w:rPr>
          <w:lang w:val="en-US"/>
        </w:rPr>
        <w:t>, Photoshop</w:t>
      </w:r>
    </w:p>
    <w:p w14:paraId="7232BBBF" w14:textId="77777777" w:rsidR="00D32E77" w:rsidRDefault="00B416A7" w:rsidP="00D32E77">
      <w:pPr>
        <w:spacing w:before="40" w:line="480" w:lineRule="auto"/>
        <w:ind w:firstLine="720"/>
      </w:pPr>
      <w:r>
        <w:t>Penjelajah Situs</w:t>
      </w:r>
      <w:r w:rsidR="00D32E77">
        <w:tab/>
      </w:r>
      <w:r w:rsidR="006D3E78">
        <w:tab/>
      </w:r>
      <w:r w:rsidR="006D3E78">
        <w:tab/>
      </w:r>
      <w:r w:rsidR="006D3E78">
        <w:tab/>
      </w:r>
      <w:r w:rsidR="00D32E77">
        <w:t xml:space="preserve">: Google </w:t>
      </w:r>
      <w:proofErr w:type="spellStart"/>
      <w:r w:rsidR="00D32E77">
        <w:t>Chrome</w:t>
      </w:r>
      <w:proofErr w:type="spellEnd"/>
    </w:p>
    <w:p w14:paraId="1F59702C" w14:textId="77777777" w:rsidR="00D81696" w:rsidRPr="00806E79" w:rsidRDefault="00D81696" w:rsidP="00FD6289">
      <w:pPr>
        <w:spacing w:before="40" w:line="480" w:lineRule="auto"/>
        <w:ind w:firstLine="720"/>
        <w:rPr>
          <w:lang w:val="en-US"/>
        </w:rPr>
      </w:pPr>
      <w:r>
        <w:t>Bahasa</w:t>
      </w:r>
      <w:r w:rsidR="00FD6289">
        <w:t xml:space="preserve"> Pemrograman</w:t>
      </w:r>
      <w:r w:rsidR="00FD6289">
        <w:tab/>
      </w:r>
      <w:r w:rsidR="006D3E78">
        <w:tab/>
      </w:r>
      <w:r w:rsidR="00FD6289">
        <w:t xml:space="preserve">: Java, PHP, </w:t>
      </w:r>
      <w:proofErr w:type="spellStart"/>
      <w:r w:rsidR="00FD6289">
        <w:t>MySQL</w:t>
      </w:r>
      <w:proofErr w:type="spellEnd"/>
      <w:r w:rsidR="00806E79">
        <w:rPr>
          <w:lang w:val="en-US"/>
        </w:rPr>
        <w:t>, Dart</w:t>
      </w:r>
    </w:p>
    <w:p w14:paraId="4530FD1C" w14:textId="77777777" w:rsidR="00D81696" w:rsidRPr="00D81696" w:rsidRDefault="00D81696" w:rsidP="00A94300">
      <w:pPr>
        <w:pStyle w:val="Judul3"/>
        <w:numPr>
          <w:ilvl w:val="2"/>
          <w:numId w:val="17"/>
        </w:numPr>
        <w:spacing w:line="480" w:lineRule="auto"/>
        <w:ind w:left="567" w:hanging="567"/>
        <w:rPr>
          <w:rFonts w:ascii="Times New Roman" w:hAnsi="Times New Roman" w:cs="Times New Roman"/>
          <w:b/>
          <w:color w:val="auto"/>
        </w:rPr>
      </w:pPr>
      <w:bookmarkStart w:id="10" w:name="_Toc37622271"/>
      <w:r>
        <w:rPr>
          <w:rFonts w:ascii="Times New Roman" w:hAnsi="Times New Roman" w:cs="Times New Roman"/>
          <w:b/>
          <w:color w:val="auto"/>
        </w:rPr>
        <w:t>Pengumpulan Data dan Informasi</w:t>
      </w:r>
      <w:bookmarkEnd w:id="10"/>
    </w:p>
    <w:p w14:paraId="036AECB3" w14:textId="77777777" w:rsidR="00FD6289" w:rsidRDefault="008D0B95" w:rsidP="00443F4A">
      <w:pPr>
        <w:spacing w:before="40" w:line="480" w:lineRule="auto"/>
        <w:ind w:firstLine="567"/>
        <w:jc w:val="both"/>
      </w:pPr>
      <w:r w:rsidRPr="008D0B95">
        <w:t>Teknik</w:t>
      </w:r>
      <w:r w:rsidR="00190969" w:rsidRPr="00190969">
        <w:t xml:space="preserve"> </w:t>
      </w:r>
      <w:r w:rsidR="00190969" w:rsidRPr="008D0B95">
        <w:t>yang digunakan</w:t>
      </w:r>
      <w:r w:rsidRPr="008D0B95">
        <w:t xml:space="preserve"> </w:t>
      </w:r>
      <w:proofErr w:type="spellStart"/>
      <w:r w:rsidR="00190969">
        <w:rPr>
          <w:lang w:val="en-US"/>
        </w:rPr>
        <w:t>sebagai</w:t>
      </w:r>
      <w:proofErr w:type="spellEnd"/>
      <w:r w:rsidR="00190969">
        <w:rPr>
          <w:lang w:val="en-US"/>
        </w:rPr>
        <w:t xml:space="preserve"> </w:t>
      </w:r>
      <w:proofErr w:type="spellStart"/>
      <w:r w:rsidR="00190969">
        <w:rPr>
          <w:lang w:val="en-US"/>
        </w:rPr>
        <w:t>acuan</w:t>
      </w:r>
      <w:proofErr w:type="spellEnd"/>
      <w:r w:rsidR="00190969">
        <w:rPr>
          <w:lang w:val="en-US"/>
        </w:rPr>
        <w:t xml:space="preserve"> </w:t>
      </w:r>
      <w:proofErr w:type="spellStart"/>
      <w:r w:rsidR="00190969">
        <w:rPr>
          <w:lang w:val="en-US"/>
        </w:rPr>
        <w:t>untuk</w:t>
      </w:r>
      <w:proofErr w:type="spellEnd"/>
      <w:r w:rsidR="00190969">
        <w:rPr>
          <w:lang w:val="en-US"/>
        </w:rPr>
        <w:t xml:space="preserve"> </w:t>
      </w:r>
      <w:r w:rsidRPr="008D0B95">
        <w:t xml:space="preserve">pengumpulan data </w:t>
      </w:r>
      <w:r w:rsidR="00184DC3">
        <w:rPr>
          <w:lang w:val="en-US"/>
        </w:rPr>
        <w:t>dan</w:t>
      </w:r>
      <w:r w:rsidRPr="008D0B95">
        <w:t xml:space="preserve"> menyelesaikan </w:t>
      </w:r>
      <w:proofErr w:type="spellStart"/>
      <w:r>
        <w:rPr>
          <w:lang w:val="en-US"/>
        </w:rPr>
        <w:t>pengerja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hir</w:t>
      </w:r>
      <w:proofErr w:type="spellEnd"/>
      <w:r>
        <w:rPr>
          <w:lang w:val="en-US"/>
        </w:rPr>
        <w:t xml:space="preserve"> </w:t>
      </w:r>
      <w:r w:rsidRPr="008D0B95">
        <w:t xml:space="preserve">ini </w:t>
      </w:r>
      <w:proofErr w:type="spellStart"/>
      <w:r w:rsidR="00184DC3">
        <w:rPr>
          <w:lang w:val="en-US"/>
        </w:rPr>
        <w:t>dapat</w:t>
      </w:r>
      <w:proofErr w:type="spellEnd"/>
      <w:r w:rsidR="00184DC3">
        <w:rPr>
          <w:lang w:val="en-US"/>
        </w:rPr>
        <w:t xml:space="preserve"> </w:t>
      </w:r>
      <w:proofErr w:type="spellStart"/>
      <w:r w:rsidR="00184DC3">
        <w:rPr>
          <w:lang w:val="en-US"/>
        </w:rPr>
        <w:t>dijabarkan</w:t>
      </w:r>
      <w:proofErr w:type="spellEnd"/>
      <w:r w:rsidRPr="008D0B95">
        <w:t xml:space="preserve"> berikut</w:t>
      </w:r>
      <w:r w:rsidR="00D81696">
        <w:t>:</w:t>
      </w:r>
    </w:p>
    <w:p w14:paraId="3807341E" w14:textId="77777777" w:rsidR="00255318" w:rsidRDefault="00255318" w:rsidP="00DE2DB5">
      <w:pPr>
        <w:pStyle w:val="DaftarParagraf"/>
        <w:numPr>
          <w:ilvl w:val="0"/>
          <w:numId w:val="6"/>
        </w:numPr>
        <w:spacing w:before="40" w:line="480" w:lineRule="auto"/>
      </w:pPr>
      <w:r>
        <w:t>Observasi</w:t>
      </w:r>
    </w:p>
    <w:p w14:paraId="0767395F" w14:textId="77777777" w:rsidR="00D81696" w:rsidRDefault="008D0B95" w:rsidP="00D32E77">
      <w:pPr>
        <w:spacing w:before="40" w:line="480" w:lineRule="auto"/>
        <w:ind w:left="720"/>
        <w:jc w:val="both"/>
      </w:pPr>
      <w:r w:rsidRPr="008D0B95">
        <w:t>Pada tahap ini dilakukan observasi pada lokasi penelitian</w:t>
      </w:r>
      <w:r>
        <w:rPr>
          <w:lang w:val="en-US"/>
        </w:rPr>
        <w:t xml:space="preserve"> </w:t>
      </w:r>
      <w:r w:rsidR="00255318">
        <w:t xml:space="preserve">untuk mendapatkan tata cara atau prosedur </w:t>
      </w:r>
      <w:r w:rsidR="00184DC3">
        <w:t xml:space="preserve">pengolahan data yang dilakukan </w:t>
      </w:r>
      <w:r w:rsidR="00255318">
        <w:t xml:space="preserve">sehingga bisa menjadi acuan </w:t>
      </w:r>
      <w:proofErr w:type="spellStart"/>
      <w:r w:rsidR="00184DC3">
        <w:rPr>
          <w:lang w:val="en-US"/>
        </w:rPr>
        <w:t>dalam</w:t>
      </w:r>
      <w:proofErr w:type="spellEnd"/>
      <w:r w:rsidR="00184DC3">
        <w:rPr>
          <w:lang w:val="en-US"/>
        </w:rPr>
        <w:t xml:space="preserve"> </w:t>
      </w:r>
      <w:proofErr w:type="spellStart"/>
      <w:r w:rsidR="00184DC3">
        <w:rPr>
          <w:lang w:val="en-US"/>
        </w:rPr>
        <w:t>pembangunan</w:t>
      </w:r>
      <w:proofErr w:type="spellEnd"/>
      <w:r w:rsidR="00184DC3">
        <w:rPr>
          <w:lang w:val="en-US"/>
        </w:rPr>
        <w:t xml:space="preserve"> </w:t>
      </w:r>
      <w:r w:rsidR="00255318">
        <w:t xml:space="preserve">sistem </w:t>
      </w:r>
      <w:proofErr w:type="spellStart"/>
      <w:r w:rsidR="00184DC3">
        <w:rPr>
          <w:lang w:val="en-US"/>
        </w:rPr>
        <w:t>saat</w:t>
      </w:r>
      <w:proofErr w:type="spellEnd"/>
      <w:r w:rsidR="00184DC3">
        <w:rPr>
          <w:lang w:val="en-US"/>
        </w:rPr>
        <w:t xml:space="preserve"> </w:t>
      </w:r>
      <w:proofErr w:type="spellStart"/>
      <w:r w:rsidR="00184DC3">
        <w:rPr>
          <w:lang w:val="en-US"/>
        </w:rPr>
        <w:t>ini</w:t>
      </w:r>
      <w:proofErr w:type="spellEnd"/>
      <w:r w:rsidR="00255318">
        <w:t>.</w:t>
      </w:r>
    </w:p>
    <w:p w14:paraId="1E109627" w14:textId="77777777" w:rsidR="00061029" w:rsidRDefault="00061029" w:rsidP="00D32E77">
      <w:pPr>
        <w:spacing w:before="40" w:line="480" w:lineRule="auto"/>
        <w:ind w:left="720"/>
        <w:jc w:val="both"/>
      </w:pPr>
    </w:p>
    <w:p w14:paraId="7D5D292F" w14:textId="77777777" w:rsidR="00061029" w:rsidRDefault="00061029" w:rsidP="00D32E77">
      <w:pPr>
        <w:spacing w:before="40" w:line="480" w:lineRule="auto"/>
        <w:ind w:left="720"/>
        <w:jc w:val="both"/>
      </w:pPr>
    </w:p>
    <w:p w14:paraId="7A01FA2A" w14:textId="77777777" w:rsidR="006628E2" w:rsidRDefault="006628E2" w:rsidP="00DE2DB5">
      <w:pPr>
        <w:pStyle w:val="DaftarParagraf"/>
        <w:numPr>
          <w:ilvl w:val="0"/>
          <w:numId w:val="6"/>
        </w:numPr>
        <w:spacing w:before="40" w:line="480" w:lineRule="auto"/>
        <w:jc w:val="both"/>
      </w:pPr>
      <w:r>
        <w:lastRenderedPageBreak/>
        <w:t>Wawancara</w:t>
      </w:r>
    </w:p>
    <w:p w14:paraId="38E71478" w14:textId="77777777" w:rsidR="006628E2" w:rsidRDefault="006628E2" w:rsidP="00D32E77">
      <w:pPr>
        <w:spacing w:before="40" w:line="480" w:lineRule="auto"/>
        <w:ind w:left="720"/>
        <w:jc w:val="both"/>
      </w:pPr>
      <w:r w:rsidRPr="006628E2">
        <w:t xml:space="preserve">Pada proses ini dilakukan </w:t>
      </w:r>
      <w:proofErr w:type="spellStart"/>
      <w:r w:rsidR="008D0B95">
        <w:rPr>
          <w:lang w:val="en-US"/>
        </w:rPr>
        <w:t>melalui</w:t>
      </w:r>
      <w:proofErr w:type="spellEnd"/>
      <w:r w:rsidR="008D0B95">
        <w:rPr>
          <w:lang w:val="en-US"/>
        </w:rPr>
        <w:t xml:space="preserve"> ta</w:t>
      </w:r>
      <w:proofErr w:type="spellStart"/>
      <w:r w:rsidRPr="006628E2">
        <w:t>nya</w:t>
      </w:r>
      <w:proofErr w:type="spellEnd"/>
      <w:r w:rsidRPr="006628E2">
        <w:t xml:space="preserve"> jawab (wawancara) dengan pihak unit kerja </w:t>
      </w:r>
      <w:r>
        <w:t>Perusahaan Surya Jawara E</w:t>
      </w:r>
      <w:r w:rsidRPr="00B47DD9">
        <w:t>co</w:t>
      </w:r>
      <w:r w:rsidRPr="006628E2">
        <w:t xml:space="preserve"> baik dari kepala </w:t>
      </w:r>
      <w:r>
        <w:t>Perusahaan Surya Jawara E</w:t>
      </w:r>
      <w:r w:rsidRPr="00B47DD9">
        <w:t>co</w:t>
      </w:r>
      <w:r>
        <w:t>.</w:t>
      </w:r>
    </w:p>
    <w:p w14:paraId="14091923" w14:textId="77777777" w:rsidR="006628E2" w:rsidRDefault="006628E2" w:rsidP="00DE2DB5">
      <w:pPr>
        <w:pStyle w:val="DaftarParagraf"/>
        <w:numPr>
          <w:ilvl w:val="0"/>
          <w:numId w:val="6"/>
        </w:numPr>
        <w:spacing w:before="40" w:line="480" w:lineRule="auto"/>
        <w:jc w:val="both"/>
      </w:pPr>
      <w:r>
        <w:t>Metode Literatur</w:t>
      </w:r>
    </w:p>
    <w:p w14:paraId="3C160984" w14:textId="77777777" w:rsidR="006628E2" w:rsidRDefault="008D0B95" w:rsidP="00D32E77">
      <w:pPr>
        <w:spacing w:before="40" w:line="480" w:lineRule="auto"/>
        <w:ind w:left="720"/>
        <w:jc w:val="both"/>
      </w:pPr>
      <w:r>
        <w:t xml:space="preserve">Metode </w:t>
      </w:r>
      <w:proofErr w:type="spellStart"/>
      <w:r w:rsidR="002A2954">
        <w:rPr>
          <w:lang w:val="en-US"/>
        </w:rPr>
        <w:t>ini</w:t>
      </w:r>
      <w:proofErr w:type="spellEnd"/>
      <w:r w:rsidR="002A2954">
        <w:rPr>
          <w:lang w:val="en-US"/>
        </w:rPr>
        <w:t xml:space="preserve"> </w:t>
      </w:r>
      <w:proofErr w:type="spellStart"/>
      <w:r w:rsidR="002A2954">
        <w:rPr>
          <w:lang w:val="en-US"/>
        </w:rPr>
        <w:t>merupakan</w:t>
      </w:r>
      <w:proofErr w:type="spellEnd"/>
      <w:r w:rsidR="002A2954">
        <w:rPr>
          <w:lang w:val="en-US"/>
        </w:rPr>
        <w:t xml:space="preserve"> </w:t>
      </w:r>
      <w:proofErr w:type="spellStart"/>
      <w:r w:rsidR="002A2954">
        <w:rPr>
          <w:lang w:val="en-US"/>
        </w:rPr>
        <w:t>serangkaian</w:t>
      </w:r>
      <w:proofErr w:type="spellEnd"/>
      <w:r w:rsidR="002A2954">
        <w:rPr>
          <w:lang w:val="en-US"/>
        </w:rPr>
        <w:t xml:space="preserve"> </w:t>
      </w:r>
      <w:proofErr w:type="spellStart"/>
      <w:r w:rsidR="002A2954">
        <w:rPr>
          <w:lang w:val="en-US"/>
        </w:rPr>
        <w:t>kegiatan</w:t>
      </w:r>
      <w:proofErr w:type="spellEnd"/>
      <w:r w:rsidR="002A2954">
        <w:rPr>
          <w:lang w:val="en-US"/>
        </w:rPr>
        <w:t xml:space="preserve"> </w:t>
      </w:r>
      <w:proofErr w:type="spellStart"/>
      <w:r w:rsidR="002A2954">
        <w:rPr>
          <w:lang w:val="en-US"/>
        </w:rPr>
        <w:t>pengumpulan</w:t>
      </w:r>
      <w:proofErr w:type="spellEnd"/>
      <w:r w:rsidR="002A2954">
        <w:rPr>
          <w:lang w:val="en-US"/>
        </w:rPr>
        <w:t xml:space="preserve"> data </w:t>
      </w:r>
      <w:proofErr w:type="spellStart"/>
      <w:r w:rsidR="002A2954">
        <w:rPr>
          <w:lang w:val="en-US"/>
        </w:rPr>
        <w:t>dari</w:t>
      </w:r>
      <w:proofErr w:type="spellEnd"/>
      <w:r w:rsidR="006628E2">
        <w:t xml:space="preserve"> beberapa liter</w:t>
      </w:r>
      <w:r>
        <w:t>atur yang</w:t>
      </w:r>
      <w:r w:rsidR="00526278">
        <w:rPr>
          <w:lang w:val="en-US"/>
        </w:rPr>
        <w:t xml:space="preserve"> </w:t>
      </w:r>
      <w:proofErr w:type="spellStart"/>
      <w:r w:rsidR="00526278">
        <w:rPr>
          <w:lang w:val="en-US"/>
        </w:rPr>
        <w:t>ada</w:t>
      </w:r>
      <w:proofErr w:type="spellEnd"/>
      <w:r w:rsidR="00526278">
        <w:rPr>
          <w:lang w:val="en-US"/>
        </w:rPr>
        <w:t xml:space="preserve"> dan</w:t>
      </w:r>
      <w:r>
        <w:t xml:space="preserve"> </w:t>
      </w:r>
      <w:proofErr w:type="spellStart"/>
      <w:r w:rsidR="002A2954">
        <w:rPr>
          <w:lang w:val="en-US"/>
        </w:rPr>
        <w:t>berkaitan</w:t>
      </w:r>
      <w:proofErr w:type="spellEnd"/>
      <w:r>
        <w:t xml:space="preserve"> dengan masalah</w:t>
      </w:r>
      <w:r w:rsidR="006628E2">
        <w:t xml:space="preserve"> </w:t>
      </w:r>
      <w:r w:rsidR="002A2954">
        <w:rPr>
          <w:lang w:val="en-US"/>
        </w:rPr>
        <w:t>yang</w:t>
      </w:r>
      <w:r w:rsidR="006628E2">
        <w:t xml:space="preserve"> </w:t>
      </w:r>
      <w:proofErr w:type="spellStart"/>
      <w:r w:rsidR="002A2954">
        <w:rPr>
          <w:lang w:val="en-US"/>
        </w:rPr>
        <w:t>terjadi</w:t>
      </w:r>
      <w:proofErr w:type="spellEnd"/>
      <w:r w:rsidR="006628E2">
        <w:t>. Pengambilan literatur</w:t>
      </w:r>
      <w:r w:rsidR="002A2954">
        <w:rPr>
          <w:lang w:val="en-US"/>
        </w:rPr>
        <w:t xml:space="preserve"> </w:t>
      </w:r>
      <w:proofErr w:type="spellStart"/>
      <w:r w:rsidR="002A2954">
        <w:rPr>
          <w:lang w:val="en-US"/>
        </w:rPr>
        <w:t>dapat</w:t>
      </w:r>
      <w:proofErr w:type="spellEnd"/>
      <w:r w:rsidR="006628E2">
        <w:t xml:space="preserve"> dilakukan dengan mengambil</w:t>
      </w:r>
      <w:r w:rsidR="002A2954">
        <w:rPr>
          <w:lang w:val="en-US"/>
        </w:rPr>
        <w:t xml:space="preserve"> </w:t>
      </w:r>
      <w:proofErr w:type="spellStart"/>
      <w:r w:rsidR="002A2954">
        <w:rPr>
          <w:lang w:val="en-US"/>
        </w:rPr>
        <w:t>referensi</w:t>
      </w:r>
      <w:proofErr w:type="spellEnd"/>
      <w:r w:rsidR="006628E2">
        <w:t xml:space="preserve"> dari </w:t>
      </w:r>
      <w:r w:rsidR="0025524C">
        <w:rPr>
          <w:lang w:val="en-US"/>
        </w:rPr>
        <w:t xml:space="preserve">data </w:t>
      </w:r>
      <w:proofErr w:type="spellStart"/>
      <w:r w:rsidR="0025524C">
        <w:rPr>
          <w:lang w:val="en-US"/>
        </w:rPr>
        <w:t>pustaka</w:t>
      </w:r>
      <w:proofErr w:type="spellEnd"/>
      <w:r w:rsidR="002A2954">
        <w:rPr>
          <w:lang w:val="en-US"/>
        </w:rPr>
        <w:t xml:space="preserve">, </w:t>
      </w:r>
      <w:r w:rsidRPr="008D0B95">
        <w:t xml:space="preserve">buku atau sumber yang </w:t>
      </w:r>
      <w:proofErr w:type="spellStart"/>
      <w:r w:rsidR="002A2954">
        <w:rPr>
          <w:lang w:val="en-US"/>
        </w:rPr>
        <w:t>berkaitan</w:t>
      </w:r>
      <w:proofErr w:type="spellEnd"/>
      <w:r w:rsidR="006628E2">
        <w:t xml:space="preserve"> dengan pembahasan masalah</w:t>
      </w:r>
      <w:r w:rsidR="00B8559C">
        <w:rPr>
          <w:lang w:val="en-US"/>
        </w:rPr>
        <w:t xml:space="preserve"> yang </w:t>
      </w:r>
      <w:proofErr w:type="spellStart"/>
      <w:r w:rsidR="00B8559C">
        <w:rPr>
          <w:lang w:val="en-US"/>
        </w:rPr>
        <w:t>terjadi</w:t>
      </w:r>
      <w:proofErr w:type="spellEnd"/>
      <w:r w:rsidR="00B8559C">
        <w:rPr>
          <w:lang w:val="en-US"/>
        </w:rPr>
        <w:t xml:space="preserve"> </w:t>
      </w:r>
      <w:proofErr w:type="spellStart"/>
      <w:r w:rsidR="00B8559C">
        <w:rPr>
          <w:lang w:val="en-US"/>
        </w:rPr>
        <w:t>saat</w:t>
      </w:r>
      <w:proofErr w:type="spellEnd"/>
      <w:r w:rsidR="00B8559C">
        <w:rPr>
          <w:lang w:val="en-US"/>
        </w:rPr>
        <w:t xml:space="preserve"> </w:t>
      </w:r>
      <w:proofErr w:type="spellStart"/>
      <w:r w:rsidR="00B8559C">
        <w:rPr>
          <w:lang w:val="en-US"/>
        </w:rPr>
        <w:t>ini</w:t>
      </w:r>
      <w:proofErr w:type="spellEnd"/>
      <w:r w:rsidR="006628E2">
        <w:t>.</w:t>
      </w:r>
    </w:p>
    <w:p w14:paraId="3477D077" w14:textId="77777777" w:rsidR="009A5395" w:rsidRPr="009A5395" w:rsidRDefault="001358B8" w:rsidP="00A94300">
      <w:pPr>
        <w:pStyle w:val="Judul2"/>
        <w:numPr>
          <w:ilvl w:val="1"/>
          <w:numId w:val="17"/>
        </w:numPr>
        <w:spacing w:line="480" w:lineRule="auto"/>
        <w:ind w:left="567" w:hanging="567"/>
        <w:rPr>
          <w:rFonts w:ascii="Times New Roman" w:hAnsi="Times New Roman" w:cs="Times New Roman"/>
          <w:b/>
          <w:color w:val="auto"/>
          <w:sz w:val="24"/>
        </w:rPr>
      </w:pPr>
      <w:bookmarkStart w:id="11" w:name="_Toc37622272"/>
      <w:r>
        <w:rPr>
          <w:rFonts w:ascii="Times New Roman" w:hAnsi="Times New Roman" w:cs="Times New Roman"/>
          <w:b/>
          <w:color w:val="auto"/>
          <w:sz w:val="24"/>
        </w:rPr>
        <w:t>Sistematika Penulisan Laporan</w:t>
      </w:r>
      <w:bookmarkEnd w:id="11"/>
    </w:p>
    <w:p w14:paraId="738531F4" w14:textId="77777777" w:rsidR="009A5395" w:rsidRDefault="009A5395" w:rsidP="00A60ECA">
      <w:pPr>
        <w:spacing w:before="40" w:line="480" w:lineRule="auto"/>
        <w:ind w:firstLine="567"/>
        <w:jc w:val="both"/>
      </w:pPr>
      <w:r>
        <w:t xml:space="preserve">Penulisan </w:t>
      </w:r>
      <w:r w:rsidR="001D7777">
        <w:rPr>
          <w:lang w:val="en-US"/>
        </w:rPr>
        <w:t xml:space="preserve">pada </w:t>
      </w:r>
      <w:r w:rsidR="00061029">
        <w:t xml:space="preserve">tugas akhir </w:t>
      </w:r>
      <w:r>
        <w:t>ini juga dibuat naskah laporan untuk mempermudah memahami</w:t>
      </w:r>
      <w:r w:rsidR="00526278">
        <w:rPr>
          <w:lang w:val="en-US"/>
        </w:rPr>
        <w:t>,</w:t>
      </w:r>
      <w:r>
        <w:t xml:space="preserve"> dengan sistematika penulisan </w:t>
      </w:r>
      <w:proofErr w:type="spellStart"/>
      <w:r w:rsidR="00526278">
        <w:rPr>
          <w:lang w:val="en-US"/>
        </w:rPr>
        <w:t>laporan</w:t>
      </w:r>
      <w:proofErr w:type="spellEnd"/>
      <w:r w:rsidR="00526278">
        <w:rPr>
          <w:lang w:val="en-US"/>
        </w:rPr>
        <w:t xml:space="preserve"> </w:t>
      </w:r>
      <w:r>
        <w:t xml:space="preserve">yang </w:t>
      </w:r>
      <w:proofErr w:type="spellStart"/>
      <w:r w:rsidR="00526278">
        <w:rPr>
          <w:lang w:val="en-US"/>
        </w:rPr>
        <w:t>disusun</w:t>
      </w:r>
      <w:proofErr w:type="spellEnd"/>
      <w:r w:rsidR="00526278">
        <w:t xml:space="preserve"> dan di</w:t>
      </w:r>
      <w:proofErr w:type="spellStart"/>
      <w:r w:rsidR="00526278">
        <w:rPr>
          <w:lang w:val="en-US"/>
        </w:rPr>
        <w:t>atur</w:t>
      </w:r>
      <w:proofErr w:type="spellEnd"/>
      <w:r>
        <w:t xml:space="preserve"> </w:t>
      </w:r>
      <w:proofErr w:type="spellStart"/>
      <w:r>
        <w:t>se</w:t>
      </w:r>
      <w:r w:rsidR="001D7777">
        <w:rPr>
          <w:lang w:val="en-US"/>
        </w:rPr>
        <w:t>perti</w:t>
      </w:r>
      <w:proofErr w:type="spellEnd"/>
      <w:r w:rsidR="001D7777">
        <w:rPr>
          <w:lang w:val="en-US"/>
        </w:rPr>
        <w:t xml:space="preserve"> </w:t>
      </w:r>
      <w:r>
        <w:t>berikut:</w:t>
      </w:r>
    </w:p>
    <w:p w14:paraId="57DA5DD8" w14:textId="77777777" w:rsidR="009A5395" w:rsidRPr="00D32E77" w:rsidRDefault="00CA6D68" w:rsidP="00CA6D68">
      <w:pPr>
        <w:spacing w:before="40" w:line="480" w:lineRule="auto"/>
        <w:jc w:val="both"/>
        <w:rPr>
          <w:b/>
        </w:rPr>
      </w:pPr>
      <w:r>
        <w:rPr>
          <w:b/>
        </w:rPr>
        <w:t>BAB I</w:t>
      </w:r>
      <w:r>
        <w:rPr>
          <w:b/>
        </w:rPr>
        <w:tab/>
      </w:r>
      <w:r>
        <w:rPr>
          <w:b/>
        </w:rPr>
        <w:tab/>
      </w:r>
      <w:r w:rsidR="009A5395" w:rsidRPr="00D32E77">
        <w:rPr>
          <w:b/>
        </w:rPr>
        <w:t>PENDAHULUAN</w:t>
      </w:r>
    </w:p>
    <w:p w14:paraId="6F4EF937" w14:textId="77777777" w:rsidR="00FD6289" w:rsidRDefault="004A5AD7" w:rsidP="00CA6D68">
      <w:pPr>
        <w:spacing w:before="40" w:line="480" w:lineRule="auto"/>
        <w:ind w:left="1136"/>
        <w:jc w:val="both"/>
      </w:pPr>
      <w:r>
        <w:rPr>
          <w:lang w:val="en-US"/>
        </w:rPr>
        <w:t>B</w:t>
      </w:r>
      <w:proofErr w:type="spellStart"/>
      <w:r w:rsidR="009A5395">
        <w:t>ab</w:t>
      </w:r>
      <w:proofErr w:type="spellEnd"/>
      <w:r w:rsidR="009A5395">
        <w:t xml:space="preserve"> ini akan membahas </w:t>
      </w:r>
      <w:proofErr w:type="spellStart"/>
      <w:r>
        <w:rPr>
          <w:lang w:val="en-US"/>
        </w:rPr>
        <w:t>beb</w:t>
      </w:r>
      <w:r w:rsidR="0025524C">
        <w:rPr>
          <w:lang w:val="en-US"/>
        </w:rPr>
        <w:t>e</w:t>
      </w:r>
      <w:r>
        <w:rPr>
          <w:lang w:val="en-US"/>
        </w:rPr>
        <w:t>r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incian</w:t>
      </w:r>
      <w:proofErr w:type="spellEnd"/>
      <w:r>
        <w:rPr>
          <w:lang w:val="en-US"/>
        </w:rPr>
        <w:t xml:space="preserve"> </w:t>
      </w:r>
      <w:r>
        <w:t xml:space="preserve">Tugas Akhir </w:t>
      </w:r>
      <w:proofErr w:type="spellStart"/>
      <w:r>
        <w:rPr>
          <w:lang w:val="en-US"/>
        </w:rPr>
        <w:t>berdasarkan</w:t>
      </w:r>
      <w:proofErr w:type="spellEnd"/>
      <w:r w:rsidR="009A5395">
        <w:t xml:space="preserve"> Latar Belakang, Rumusan Masalah, </w:t>
      </w:r>
      <w:proofErr w:type="spellStart"/>
      <w:r w:rsidR="009A5395">
        <w:t>Bat</w:t>
      </w:r>
      <w:proofErr w:type="spellEnd"/>
      <w:r w:rsidR="008620B8">
        <w:rPr>
          <w:lang w:val="en-US"/>
        </w:rPr>
        <w:t>a</w:t>
      </w:r>
      <w:proofErr w:type="spellStart"/>
      <w:r w:rsidR="009A5395">
        <w:t>san</w:t>
      </w:r>
      <w:proofErr w:type="spellEnd"/>
      <w:r w:rsidR="009A5395">
        <w:t xml:space="preserve"> Masalah, Tujuan dan Manfaat, Metodologi Peneli</w:t>
      </w:r>
      <w:r w:rsidR="00CA6D68">
        <w:t>tian dan Sistematika Penulisan.</w:t>
      </w:r>
    </w:p>
    <w:p w14:paraId="43BB9357" w14:textId="77777777" w:rsidR="009A5395" w:rsidRPr="00D32E77" w:rsidRDefault="009A5395" w:rsidP="00CA6D68">
      <w:pPr>
        <w:spacing w:before="40" w:line="480" w:lineRule="auto"/>
        <w:jc w:val="both"/>
        <w:rPr>
          <w:b/>
        </w:rPr>
      </w:pPr>
      <w:r w:rsidRPr="00D32E77">
        <w:rPr>
          <w:b/>
        </w:rPr>
        <w:t>BAB II</w:t>
      </w:r>
      <w:r w:rsidR="00CA6D68">
        <w:rPr>
          <w:b/>
        </w:rPr>
        <w:tab/>
      </w:r>
      <w:r w:rsidR="00CA6D68">
        <w:rPr>
          <w:b/>
        </w:rPr>
        <w:tab/>
      </w:r>
      <w:r w:rsidRPr="00D32E77">
        <w:rPr>
          <w:b/>
        </w:rPr>
        <w:t>KAJIAN PUSTAKA</w:t>
      </w:r>
    </w:p>
    <w:p w14:paraId="0E103ADD" w14:textId="77777777" w:rsidR="00061029" w:rsidRDefault="00BA05D5" w:rsidP="00DD2B21">
      <w:pPr>
        <w:spacing w:before="40" w:line="480" w:lineRule="auto"/>
        <w:ind w:left="1136"/>
        <w:jc w:val="both"/>
      </w:pPr>
      <w:r>
        <w:t>Pada bab ini berisi penelitian</w:t>
      </w:r>
      <w:r w:rsidR="004A5AD7">
        <w:rPr>
          <w:lang w:val="en-US"/>
        </w:rPr>
        <w:t xml:space="preserve"> </w:t>
      </w:r>
      <w:proofErr w:type="spellStart"/>
      <w:r w:rsidR="004A5AD7">
        <w:rPr>
          <w:lang w:val="en-US"/>
        </w:rPr>
        <w:t>Tugas</w:t>
      </w:r>
      <w:proofErr w:type="spellEnd"/>
      <w:r w:rsidR="004A5AD7">
        <w:rPr>
          <w:lang w:val="en-US"/>
        </w:rPr>
        <w:t xml:space="preserve"> Akhir</w:t>
      </w:r>
      <w:r>
        <w:t xml:space="preserve"> yang pernah dilakukan</w:t>
      </w:r>
      <w:r w:rsidR="008620B8">
        <w:t xml:space="preserve"> dan teori-teori </w:t>
      </w:r>
      <w:proofErr w:type="spellStart"/>
      <w:r w:rsidR="004A5AD7">
        <w:rPr>
          <w:lang w:val="en-US"/>
        </w:rPr>
        <w:t>dalam</w:t>
      </w:r>
      <w:proofErr w:type="spellEnd"/>
      <w:r w:rsidR="008620B8">
        <w:t xml:space="preserve"> literatur</w:t>
      </w:r>
      <w:r>
        <w:t xml:space="preserve"> yang sesuai dengan permasalahan </w:t>
      </w:r>
      <w:r w:rsidR="001D5300">
        <w:t xml:space="preserve">serta teknologi yang dapat </w:t>
      </w:r>
      <w:r>
        <w:t xml:space="preserve">mendukung materi pokok bahasan pada </w:t>
      </w:r>
      <w:r w:rsidR="00061029">
        <w:t xml:space="preserve">tugas akhir </w:t>
      </w:r>
      <w:r>
        <w:t>ini</w:t>
      </w:r>
      <w:r w:rsidR="006A61A6">
        <w:t>.</w:t>
      </w:r>
    </w:p>
    <w:p w14:paraId="1FAEE3FD" w14:textId="77777777" w:rsidR="006A61A6" w:rsidRPr="00D32E77" w:rsidRDefault="00CA6D68" w:rsidP="00CA6D68">
      <w:pPr>
        <w:spacing w:before="40" w:line="480" w:lineRule="auto"/>
        <w:jc w:val="both"/>
        <w:rPr>
          <w:b/>
        </w:rPr>
      </w:pPr>
      <w:r>
        <w:rPr>
          <w:b/>
        </w:rPr>
        <w:lastRenderedPageBreak/>
        <w:t>BAB III</w:t>
      </w:r>
      <w:r>
        <w:rPr>
          <w:b/>
        </w:rPr>
        <w:tab/>
      </w:r>
      <w:r>
        <w:rPr>
          <w:b/>
        </w:rPr>
        <w:tab/>
      </w:r>
      <w:r w:rsidR="006A61A6" w:rsidRPr="00D32E77">
        <w:rPr>
          <w:b/>
        </w:rPr>
        <w:t>ANALISA DAN PERANCANGAN</w:t>
      </w:r>
    </w:p>
    <w:p w14:paraId="136D2120" w14:textId="77777777" w:rsidR="001265AC" w:rsidRPr="00526278" w:rsidRDefault="00526278" w:rsidP="00526278">
      <w:pPr>
        <w:spacing w:before="40" w:line="480" w:lineRule="auto"/>
        <w:ind w:left="1136"/>
        <w:jc w:val="both"/>
        <w:rPr>
          <w:lang w:val="en-US"/>
        </w:rPr>
      </w:pPr>
      <w:r w:rsidRPr="00526278">
        <w:rPr>
          <w:lang w:val="en-US"/>
        </w:rPr>
        <w:t xml:space="preserve">Bab </w:t>
      </w:r>
      <w:proofErr w:type="spellStart"/>
      <w:r w:rsidRPr="00526278">
        <w:rPr>
          <w:lang w:val="en-US"/>
        </w:rPr>
        <w:t>ini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menjelaskan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kebutuhan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untuk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pengembangan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sistem</w:t>
      </w:r>
      <w:proofErr w:type="spellEnd"/>
      <w:r w:rsidRPr="00526278">
        <w:rPr>
          <w:lang w:val="en-US"/>
        </w:rPr>
        <w:t xml:space="preserve">, </w:t>
      </w:r>
      <w:proofErr w:type="spellStart"/>
      <w:r w:rsidRPr="00526278">
        <w:rPr>
          <w:lang w:val="en-US"/>
        </w:rPr>
        <w:t>analisis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masalah</w:t>
      </w:r>
      <w:proofErr w:type="spellEnd"/>
      <w:r w:rsidRPr="00526278">
        <w:rPr>
          <w:lang w:val="en-US"/>
        </w:rPr>
        <w:t xml:space="preserve">, </w:t>
      </w:r>
      <w:proofErr w:type="spellStart"/>
      <w:r w:rsidRPr="00526278">
        <w:rPr>
          <w:lang w:val="en-US"/>
        </w:rPr>
        <w:t>pemecahan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masalah</w:t>
      </w:r>
      <w:proofErr w:type="spellEnd"/>
      <w:r w:rsidRPr="00526278">
        <w:rPr>
          <w:lang w:val="en-US"/>
        </w:rPr>
        <w:t xml:space="preserve">, dan proses </w:t>
      </w:r>
      <w:proofErr w:type="spellStart"/>
      <w:r w:rsidRPr="00526278">
        <w:rPr>
          <w:lang w:val="en-US"/>
        </w:rPr>
        <w:t>desain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sistem</w:t>
      </w:r>
      <w:proofErr w:type="spellEnd"/>
      <w:r w:rsidRPr="00526278">
        <w:rPr>
          <w:lang w:val="en-US"/>
        </w:rPr>
        <w:t xml:space="preserve"> yang </w:t>
      </w:r>
      <w:proofErr w:type="spellStart"/>
      <w:r>
        <w:rPr>
          <w:lang w:val="en-US"/>
        </w:rPr>
        <w:t>di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h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 w:rsidR="00721BC5" w:rsidRPr="00721BC5">
        <w:t>.</w:t>
      </w:r>
    </w:p>
    <w:p w14:paraId="5C9C95A6" w14:textId="77777777" w:rsidR="00792669" w:rsidRPr="00D32E77" w:rsidRDefault="00CA6D68" w:rsidP="00CA6D68">
      <w:pPr>
        <w:spacing w:before="40" w:line="480" w:lineRule="auto"/>
        <w:jc w:val="both"/>
        <w:rPr>
          <w:b/>
        </w:rPr>
      </w:pPr>
      <w:r>
        <w:rPr>
          <w:b/>
        </w:rPr>
        <w:t>BAB IV</w:t>
      </w:r>
      <w:r>
        <w:rPr>
          <w:b/>
        </w:rPr>
        <w:tab/>
      </w:r>
      <w:r>
        <w:rPr>
          <w:b/>
        </w:rPr>
        <w:tab/>
      </w:r>
      <w:r w:rsidR="00792669" w:rsidRPr="00D32E77">
        <w:rPr>
          <w:b/>
        </w:rPr>
        <w:t>IMPLEMENTASI DAN PEMBAHASAN</w:t>
      </w:r>
    </w:p>
    <w:p w14:paraId="7E25F703" w14:textId="77777777" w:rsidR="006D3E78" w:rsidRPr="009A7959" w:rsidRDefault="00526278" w:rsidP="009A7959">
      <w:pPr>
        <w:spacing w:before="40" w:line="480" w:lineRule="auto"/>
        <w:ind w:left="1136"/>
        <w:jc w:val="both"/>
        <w:rPr>
          <w:lang w:val="en-US"/>
        </w:rPr>
      </w:pPr>
      <w:r w:rsidRPr="00526278">
        <w:rPr>
          <w:lang w:val="en-US"/>
        </w:rPr>
        <w:t xml:space="preserve">Bab </w:t>
      </w:r>
      <w:proofErr w:type="spellStart"/>
      <w:r w:rsidRPr="00526278">
        <w:rPr>
          <w:lang w:val="en-US"/>
        </w:rPr>
        <w:t>ini</w:t>
      </w:r>
      <w:proofErr w:type="spellEnd"/>
      <w:r w:rsidR="001D7777">
        <w:rPr>
          <w:lang w:val="en-US"/>
        </w:rPr>
        <w:t xml:space="preserve"> </w:t>
      </w:r>
      <w:proofErr w:type="spellStart"/>
      <w:r w:rsidR="001D7777">
        <w:rPr>
          <w:lang w:val="en-US"/>
        </w:rPr>
        <w:t>akan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membahas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tentang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sistem</w:t>
      </w:r>
      <w:proofErr w:type="spellEnd"/>
      <w:r w:rsidRPr="00526278">
        <w:rPr>
          <w:lang w:val="en-US"/>
        </w:rPr>
        <w:t xml:space="preserve"> yang </w:t>
      </w:r>
      <w:proofErr w:type="spellStart"/>
      <w:r w:rsidRPr="00526278">
        <w:rPr>
          <w:lang w:val="en-US"/>
        </w:rPr>
        <w:t>dibuat</w:t>
      </w:r>
      <w:proofErr w:type="spellEnd"/>
      <w:r w:rsidRPr="00526278">
        <w:rPr>
          <w:lang w:val="en-US"/>
        </w:rPr>
        <w:t xml:space="preserve"> dan proses </w:t>
      </w:r>
      <w:proofErr w:type="spellStart"/>
      <w:r w:rsidRPr="00526278">
        <w:rPr>
          <w:lang w:val="en-US"/>
        </w:rPr>
        <w:t>perancangan</w:t>
      </w:r>
      <w:proofErr w:type="spellEnd"/>
      <w:r w:rsidRPr="00526278">
        <w:rPr>
          <w:lang w:val="en-US"/>
        </w:rPr>
        <w:t xml:space="preserve"> yang </w:t>
      </w:r>
      <w:proofErr w:type="spellStart"/>
      <w:r w:rsidRPr="00526278">
        <w:rPr>
          <w:lang w:val="en-US"/>
        </w:rPr>
        <w:t>didasarkan</w:t>
      </w:r>
      <w:proofErr w:type="spellEnd"/>
      <w:r w:rsidRPr="00526278">
        <w:rPr>
          <w:lang w:val="en-US"/>
        </w:rPr>
        <w:t xml:space="preserve"> pada </w:t>
      </w:r>
      <w:proofErr w:type="spellStart"/>
      <w:r w:rsidR="009A7959">
        <w:rPr>
          <w:lang w:val="en-US"/>
        </w:rPr>
        <w:t>hasil</w:t>
      </w:r>
      <w:proofErr w:type="spellEnd"/>
      <w:r w:rsidRPr="00526278">
        <w:rPr>
          <w:lang w:val="en-US"/>
        </w:rPr>
        <w:t xml:space="preserve"> </w:t>
      </w:r>
      <w:proofErr w:type="spellStart"/>
      <w:r w:rsidRPr="00526278">
        <w:rPr>
          <w:lang w:val="en-US"/>
        </w:rPr>
        <w:t>an</w:t>
      </w:r>
      <w:r w:rsidR="009A7959">
        <w:rPr>
          <w:lang w:val="en-US"/>
        </w:rPr>
        <w:t>alisis</w:t>
      </w:r>
      <w:proofErr w:type="spellEnd"/>
      <w:r w:rsidR="009A7959">
        <w:rPr>
          <w:lang w:val="en-US"/>
        </w:rPr>
        <w:t xml:space="preserve"> </w:t>
      </w:r>
      <w:proofErr w:type="spellStart"/>
      <w:r w:rsidR="009A7959">
        <w:rPr>
          <w:lang w:val="en-US"/>
        </w:rPr>
        <w:t>dari</w:t>
      </w:r>
      <w:proofErr w:type="spellEnd"/>
      <w:r w:rsidR="009A7959">
        <w:rPr>
          <w:lang w:val="en-US"/>
        </w:rPr>
        <w:t xml:space="preserve"> </w:t>
      </w:r>
      <w:proofErr w:type="spellStart"/>
      <w:r w:rsidR="009A7959">
        <w:rPr>
          <w:lang w:val="en-US"/>
        </w:rPr>
        <w:t>kegiatan</w:t>
      </w:r>
      <w:proofErr w:type="spellEnd"/>
      <w:r w:rsidR="009A7959">
        <w:rPr>
          <w:lang w:val="en-US"/>
        </w:rPr>
        <w:t xml:space="preserve"> </w:t>
      </w:r>
      <w:proofErr w:type="spellStart"/>
      <w:r w:rsidR="009A7959">
        <w:rPr>
          <w:lang w:val="en-US"/>
        </w:rPr>
        <w:t>sebelumnya</w:t>
      </w:r>
      <w:proofErr w:type="spellEnd"/>
      <w:r w:rsidR="00141FF9">
        <w:t>.</w:t>
      </w:r>
    </w:p>
    <w:p w14:paraId="11823C02" w14:textId="77777777" w:rsidR="00D32E77" w:rsidRDefault="00CA6D68" w:rsidP="00CA6D68">
      <w:pPr>
        <w:spacing w:before="40" w:line="480" w:lineRule="auto"/>
        <w:jc w:val="both"/>
        <w:rPr>
          <w:b/>
        </w:rPr>
      </w:pPr>
      <w:r>
        <w:rPr>
          <w:b/>
        </w:rPr>
        <w:t>BAB V</w:t>
      </w:r>
      <w:r>
        <w:rPr>
          <w:b/>
        </w:rPr>
        <w:tab/>
      </w:r>
      <w:r>
        <w:rPr>
          <w:b/>
        </w:rPr>
        <w:tab/>
      </w:r>
      <w:r w:rsidR="00141FF9" w:rsidRPr="00D32E77">
        <w:rPr>
          <w:b/>
        </w:rPr>
        <w:t>PENUTUP</w:t>
      </w:r>
    </w:p>
    <w:p w14:paraId="461B9856" w14:textId="08C3B822" w:rsidR="009333EB" w:rsidRPr="009333EB" w:rsidRDefault="009A7959" w:rsidP="00960795">
      <w:pPr>
        <w:spacing w:before="40" w:line="480" w:lineRule="auto"/>
        <w:ind w:left="1136"/>
        <w:jc w:val="both"/>
        <w:rPr>
          <w:lang w:val="en-US"/>
        </w:rPr>
      </w:pPr>
      <w:r w:rsidRPr="009A7959">
        <w:t>Bab ini</w:t>
      </w:r>
      <w:r w:rsidR="001D7777">
        <w:rPr>
          <w:lang w:val="en-US"/>
        </w:rPr>
        <w:t xml:space="preserve"> </w:t>
      </w:r>
      <w:proofErr w:type="spellStart"/>
      <w:r w:rsidR="001D7777">
        <w:rPr>
          <w:lang w:val="en-US"/>
        </w:rPr>
        <w:t>nantinya</w:t>
      </w:r>
      <w:proofErr w:type="spellEnd"/>
      <w:r w:rsidRPr="009A7959">
        <w:t xml:space="preserve"> </w:t>
      </w:r>
      <w:proofErr w:type="spellStart"/>
      <w:r>
        <w:rPr>
          <w:lang w:val="en-US"/>
        </w:rPr>
        <w:t>berisi</w:t>
      </w:r>
      <w:proofErr w:type="spellEnd"/>
      <w:r w:rsidRPr="009A7959">
        <w:t xml:space="preserve"> </w:t>
      </w:r>
      <w:proofErr w:type="spellStart"/>
      <w:r>
        <w:rPr>
          <w:lang w:val="en-US"/>
        </w:rPr>
        <w:t>kesimpulan</w:t>
      </w:r>
      <w:proofErr w:type="spellEnd"/>
      <w:r w:rsidRPr="009A7959">
        <w:t xml:space="preserve"> mengenai hasil </w:t>
      </w: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hir</w:t>
      </w:r>
      <w:proofErr w:type="spellEnd"/>
      <w:r w:rsidRPr="009A7959">
        <w:t xml:space="preserve"> dan ide-ide untuk pekerjaan di masa depan untuk memperkuat kelengka</w:t>
      </w:r>
      <w:r>
        <w:t>pan sistem yang sedang dibangun</w:t>
      </w:r>
      <w:r w:rsidR="00921435">
        <w:t>.</w:t>
      </w:r>
      <w:r w:rsidR="00960795" w:rsidRPr="009333EB">
        <w:rPr>
          <w:lang w:val="en-US"/>
        </w:rPr>
        <w:t xml:space="preserve"> </w:t>
      </w:r>
    </w:p>
    <w:sectPr w:rsidR="009333EB" w:rsidRPr="009333EB" w:rsidSect="00534DB8">
      <w:footerReference w:type="first" r:id="rId10"/>
      <w:pgSz w:w="11906" w:h="16838" w:code="9"/>
      <w:pgMar w:top="1701" w:right="1701" w:bottom="2268" w:left="2268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92857" w14:textId="77777777" w:rsidR="00534DB8" w:rsidRDefault="00534DB8" w:rsidP="002073E4">
      <w:r>
        <w:separator/>
      </w:r>
    </w:p>
  </w:endnote>
  <w:endnote w:type="continuationSeparator" w:id="0">
    <w:p w14:paraId="05C109A4" w14:textId="77777777" w:rsidR="00534DB8" w:rsidRDefault="00534DB8" w:rsidP="00207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 Devanagari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4B9EB" w14:textId="77777777" w:rsidR="006146E2" w:rsidRDefault="006146E2">
    <w:pPr>
      <w:pStyle w:val="Footer"/>
      <w:jc w:val="center"/>
    </w:pPr>
  </w:p>
  <w:p w14:paraId="6A1D6035" w14:textId="77777777" w:rsidR="006146E2" w:rsidRDefault="006146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DB9FA" w14:textId="77777777" w:rsidR="00534DB8" w:rsidRDefault="00534DB8" w:rsidP="002073E4">
      <w:r>
        <w:separator/>
      </w:r>
    </w:p>
  </w:footnote>
  <w:footnote w:type="continuationSeparator" w:id="0">
    <w:p w14:paraId="661A71FC" w14:textId="77777777" w:rsidR="00534DB8" w:rsidRDefault="00534DB8" w:rsidP="002073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811B6"/>
    <w:multiLevelType w:val="multilevel"/>
    <w:tmpl w:val="45A4F5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70E5D82"/>
    <w:multiLevelType w:val="multilevel"/>
    <w:tmpl w:val="B17A1F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78701E3"/>
    <w:multiLevelType w:val="multilevel"/>
    <w:tmpl w:val="1CE27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11289B"/>
    <w:multiLevelType w:val="hybridMultilevel"/>
    <w:tmpl w:val="BE6E0A90"/>
    <w:lvl w:ilvl="0" w:tplc="34B09BCE"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023853"/>
    <w:multiLevelType w:val="hybridMultilevel"/>
    <w:tmpl w:val="0FEE605A"/>
    <w:lvl w:ilvl="0" w:tplc="0409000F">
      <w:start w:val="1"/>
      <w:numFmt w:val="decimal"/>
      <w:lvlText w:val="%1."/>
      <w:lvlJc w:val="left"/>
      <w:pPr>
        <w:ind w:left="1281" w:hanging="360"/>
      </w:pPr>
    </w:lvl>
    <w:lvl w:ilvl="1" w:tplc="04090019" w:tentative="1">
      <w:start w:val="1"/>
      <w:numFmt w:val="lowerLetter"/>
      <w:lvlText w:val="%2."/>
      <w:lvlJc w:val="left"/>
      <w:pPr>
        <w:ind w:left="2001" w:hanging="360"/>
      </w:pPr>
    </w:lvl>
    <w:lvl w:ilvl="2" w:tplc="0409001B" w:tentative="1">
      <w:start w:val="1"/>
      <w:numFmt w:val="lowerRoman"/>
      <w:lvlText w:val="%3."/>
      <w:lvlJc w:val="right"/>
      <w:pPr>
        <w:ind w:left="2721" w:hanging="180"/>
      </w:pPr>
    </w:lvl>
    <w:lvl w:ilvl="3" w:tplc="0409000F" w:tentative="1">
      <w:start w:val="1"/>
      <w:numFmt w:val="decimal"/>
      <w:lvlText w:val="%4."/>
      <w:lvlJc w:val="left"/>
      <w:pPr>
        <w:ind w:left="3441" w:hanging="360"/>
      </w:pPr>
    </w:lvl>
    <w:lvl w:ilvl="4" w:tplc="04090019" w:tentative="1">
      <w:start w:val="1"/>
      <w:numFmt w:val="lowerLetter"/>
      <w:lvlText w:val="%5."/>
      <w:lvlJc w:val="left"/>
      <w:pPr>
        <w:ind w:left="4161" w:hanging="360"/>
      </w:pPr>
    </w:lvl>
    <w:lvl w:ilvl="5" w:tplc="0409001B" w:tentative="1">
      <w:start w:val="1"/>
      <w:numFmt w:val="lowerRoman"/>
      <w:lvlText w:val="%6."/>
      <w:lvlJc w:val="right"/>
      <w:pPr>
        <w:ind w:left="4881" w:hanging="180"/>
      </w:pPr>
    </w:lvl>
    <w:lvl w:ilvl="6" w:tplc="0409000F" w:tentative="1">
      <w:start w:val="1"/>
      <w:numFmt w:val="decimal"/>
      <w:lvlText w:val="%7."/>
      <w:lvlJc w:val="left"/>
      <w:pPr>
        <w:ind w:left="5601" w:hanging="360"/>
      </w:pPr>
    </w:lvl>
    <w:lvl w:ilvl="7" w:tplc="04090019" w:tentative="1">
      <w:start w:val="1"/>
      <w:numFmt w:val="lowerLetter"/>
      <w:lvlText w:val="%8."/>
      <w:lvlJc w:val="left"/>
      <w:pPr>
        <w:ind w:left="6321" w:hanging="360"/>
      </w:pPr>
    </w:lvl>
    <w:lvl w:ilvl="8" w:tplc="0409001B" w:tentative="1">
      <w:start w:val="1"/>
      <w:numFmt w:val="lowerRoman"/>
      <w:lvlText w:val="%9."/>
      <w:lvlJc w:val="right"/>
      <w:pPr>
        <w:ind w:left="7041" w:hanging="180"/>
      </w:pPr>
    </w:lvl>
  </w:abstractNum>
  <w:abstractNum w:abstractNumId="5" w15:restartNumberingAfterBreak="0">
    <w:nsid w:val="0AE228AF"/>
    <w:multiLevelType w:val="multilevel"/>
    <w:tmpl w:val="7452DEB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0AF51707"/>
    <w:multiLevelType w:val="multilevel"/>
    <w:tmpl w:val="E55E022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0B5D2408"/>
    <w:multiLevelType w:val="hybridMultilevel"/>
    <w:tmpl w:val="22D48B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DBD47EF"/>
    <w:multiLevelType w:val="multilevel"/>
    <w:tmpl w:val="2D0C9CA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92" w:hanging="432"/>
      </w:pPr>
      <w:rPr>
        <w:rFonts w:ascii="Times New Roman" w:hAnsi="Times New Roman" w:cs="Times New Roman" w:hint="default"/>
        <w:b w:val="0"/>
        <w:color w:val="auto"/>
      </w:rPr>
    </w:lvl>
    <w:lvl w:ilvl="2">
      <w:start w:val="1"/>
      <w:numFmt w:val="decimal"/>
      <w:lvlText w:val="3.3.%3"/>
      <w:lvlJc w:val="left"/>
      <w:pPr>
        <w:ind w:left="4474" w:hanging="504"/>
      </w:pPr>
      <w:rPr>
        <w:rFonts w:ascii="Times New Roman" w:hAnsi="Times New Roman" w:cs="Times New Roman" w:hint="default"/>
        <w:b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0E977B6C"/>
    <w:multiLevelType w:val="multilevel"/>
    <w:tmpl w:val="69A8CF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FF73C73"/>
    <w:multiLevelType w:val="multilevel"/>
    <w:tmpl w:val="8E526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05959FC"/>
    <w:multiLevelType w:val="multilevel"/>
    <w:tmpl w:val="BCDA8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3F9589F"/>
    <w:multiLevelType w:val="multilevel"/>
    <w:tmpl w:val="2ACC37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4E432C1"/>
    <w:multiLevelType w:val="hybridMultilevel"/>
    <w:tmpl w:val="8D9C1898"/>
    <w:lvl w:ilvl="0" w:tplc="290C1D1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4048A7"/>
    <w:multiLevelType w:val="hybridMultilevel"/>
    <w:tmpl w:val="546652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BE286E"/>
    <w:multiLevelType w:val="multilevel"/>
    <w:tmpl w:val="6B145E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CB75DBF"/>
    <w:multiLevelType w:val="hybridMultilevel"/>
    <w:tmpl w:val="E8F239CA"/>
    <w:lvl w:ilvl="0" w:tplc="8C4CC74C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4751BF"/>
    <w:multiLevelType w:val="multilevel"/>
    <w:tmpl w:val="8E6AF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8" w15:restartNumberingAfterBreak="0">
    <w:nsid w:val="27192F3D"/>
    <w:multiLevelType w:val="multilevel"/>
    <w:tmpl w:val="C0E6D4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E6A6285"/>
    <w:multiLevelType w:val="multilevel"/>
    <w:tmpl w:val="B1BE3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F54624E"/>
    <w:multiLevelType w:val="hybridMultilevel"/>
    <w:tmpl w:val="CBAC012A"/>
    <w:lvl w:ilvl="0" w:tplc="EBE41D74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FBB4575"/>
    <w:multiLevelType w:val="multilevel"/>
    <w:tmpl w:val="BBC03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49E3E55"/>
    <w:multiLevelType w:val="hybridMultilevel"/>
    <w:tmpl w:val="AFD873AE"/>
    <w:lvl w:ilvl="0" w:tplc="6EF089EA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354421"/>
    <w:multiLevelType w:val="hybridMultilevel"/>
    <w:tmpl w:val="EAF2F392"/>
    <w:lvl w:ilvl="0" w:tplc="11426BB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CC2A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color w:val="auto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52E3000"/>
    <w:multiLevelType w:val="multilevel"/>
    <w:tmpl w:val="4BCE9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5C015A0"/>
    <w:multiLevelType w:val="hybridMultilevel"/>
    <w:tmpl w:val="4EA218F4"/>
    <w:lvl w:ilvl="0" w:tplc="CCBC0012">
      <w:start w:val="1"/>
      <w:numFmt w:val="decimal"/>
      <w:lvlText w:val="%1."/>
      <w:lvlJc w:val="left"/>
      <w:pPr>
        <w:ind w:left="1001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721" w:hanging="360"/>
      </w:pPr>
    </w:lvl>
    <w:lvl w:ilvl="2" w:tplc="0409001B" w:tentative="1">
      <w:start w:val="1"/>
      <w:numFmt w:val="lowerRoman"/>
      <w:lvlText w:val="%3."/>
      <w:lvlJc w:val="right"/>
      <w:pPr>
        <w:ind w:left="2441" w:hanging="180"/>
      </w:pPr>
    </w:lvl>
    <w:lvl w:ilvl="3" w:tplc="0409000F" w:tentative="1">
      <w:start w:val="1"/>
      <w:numFmt w:val="decimal"/>
      <w:lvlText w:val="%4."/>
      <w:lvlJc w:val="left"/>
      <w:pPr>
        <w:ind w:left="3161" w:hanging="360"/>
      </w:pPr>
    </w:lvl>
    <w:lvl w:ilvl="4" w:tplc="04090019" w:tentative="1">
      <w:start w:val="1"/>
      <w:numFmt w:val="lowerLetter"/>
      <w:lvlText w:val="%5."/>
      <w:lvlJc w:val="left"/>
      <w:pPr>
        <w:ind w:left="3881" w:hanging="360"/>
      </w:pPr>
    </w:lvl>
    <w:lvl w:ilvl="5" w:tplc="0409001B" w:tentative="1">
      <w:start w:val="1"/>
      <w:numFmt w:val="lowerRoman"/>
      <w:lvlText w:val="%6."/>
      <w:lvlJc w:val="right"/>
      <w:pPr>
        <w:ind w:left="4601" w:hanging="180"/>
      </w:pPr>
    </w:lvl>
    <w:lvl w:ilvl="6" w:tplc="0409000F" w:tentative="1">
      <w:start w:val="1"/>
      <w:numFmt w:val="decimal"/>
      <w:lvlText w:val="%7."/>
      <w:lvlJc w:val="left"/>
      <w:pPr>
        <w:ind w:left="5321" w:hanging="360"/>
      </w:pPr>
    </w:lvl>
    <w:lvl w:ilvl="7" w:tplc="04090019" w:tentative="1">
      <w:start w:val="1"/>
      <w:numFmt w:val="lowerLetter"/>
      <w:lvlText w:val="%8."/>
      <w:lvlJc w:val="left"/>
      <w:pPr>
        <w:ind w:left="6041" w:hanging="360"/>
      </w:pPr>
    </w:lvl>
    <w:lvl w:ilvl="8" w:tplc="0409001B" w:tentative="1">
      <w:start w:val="1"/>
      <w:numFmt w:val="lowerRoman"/>
      <w:lvlText w:val="%9."/>
      <w:lvlJc w:val="right"/>
      <w:pPr>
        <w:ind w:left="6761" w:hanging="180"/>
      </w:pPr>
    </w:lvl>
  </w:abstractNum>
  <w:abstractNum w:abstractNumId="27" w15:restartNumberingAfterBreak="0">
    <w:nsid w:val="47F551DA"/>
    <w:multiLevelType w:val="hybridMultilevel"/>
    <w:tmpl w:val="86FE57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6019E7"/>
    <w:multiLevelType w:val="hybridMultilevel"/>
    <w:tmpl w:val="C5D4EF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086E42"/>
    <w:multiLevelType w:val="multilevel"/>
    <w:tmpl w:val="57501E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D353450"/>
    <w:multiLevelType w:val="multilevel"/>
    <w:tmpl w:val="5F8613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1" w15:restartNumberingAfterBreak="0">
    <w:nsid w:val="4D40655D"/>
    <w:multiLevelType w:val="hybridMultilevel"/>
    <w:tmpl w:val="A46A2A2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DB558C1"/>
    <w:multiLevelType w:val="multilevel"/>
    <w:tmpl w:val="3DC4DA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FC91D8C"/>
    <w:multiLevelType w:val="multilevel"/>
    <w:tmpl w:val="69C42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0CB3014"/>
    <w:multiLevelType w:val="hybridMultilevel"/>
    <w:tmpl w:val="7110FB18"/>
    <w:lvl w:ilvl="0" w:tplc="61661C48">
      <w:start w:val="1"/>
      <w:numFmt w:val="decimal"/>
      <w:lvlText w:val="%1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11E1FB2"/>
    <w:multiLevelType w:val="multilevel"/>
    <w:tmpl w:val="6A4C6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2500976"/>
    <w:multiLevelType w:val="hybridMultilevel"/>
    <w:tmpl w:val="A1F25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D1509A"/>
    <w:multiLevelType w:val="multilevel"/>
    <w:tmpl w:val="E08E2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44A66C6"/>
    <w:multiLevelType w:val="hybridMultilevel"/>
    <w:tmpl w:val="4C6E90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68F6C28"/>
    <w:multiLevelType w:val="hybridMultilevel"/>
    <w:tmpl w:val="D2CED734"/>
    <w:lvl w:ilvl="0" w:tplc="8328F8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6C622E3"/>
    <w:multiLevelType w:val="multilevel"/>
    <w:tmpl w:val="3FF89C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1" w15:restartNumberingAfterBreak="0">
    <w:nsid w:val="5863188A"/>
    <w:multiLevelType w:val="multilevel"/>
    <w:tmpl w:val="1E9CA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D2D6376"/>
    <w:multiLevelType w:val="multilevel"/>
    <w:tmpl w:val="ECDEA00E"/>
    <w:lvl w:ilvl="0">
      <w:start w:val="4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8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5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8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24" w:hanging="1800"/>
      </w:pPr>
      <w:rPr>
        <w:rFonts w:hint="default"/>
      </w:rPr>
    </w:lvl>
  </w:abstractNum>
  <w:abstractNum w:abstractNumId="43" w15:restartNumberingAfterBreak="0">
    <w:nsid w:val="5E87194F"/>
    <w:multiLevelType w:val="hybridMultilevel"/>
    <w:tmpl w:val="160E5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E92581F"/>
    <w:multiLevelType w:val="multilevel"/>
    <w:tmpl w:val="4E2428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792" w:hanging="432"/>
      </w:pPr>
      <w:rPr>
        <w:rFonts w:ascii="Times New Roman" w:hAnsi="Times New Roman" w:cs="Times New Roman" w:hint="default"/>
        <w:b w:val="0"/>
        <w:bCs/>
        <w:color w:val="auto"/>
        <w:sz w:val="24"/>
        <w:szCs w:val="24"/>
      </w:rPr>
    </w:lvl>
    <w:lvl w:ilvl="2">
      <w:start w:val="1"/>
      <w:numFmt w:val="decimal"/>
      <w:lvlText w:val="4.1.%3 "/>
      <w:lvlJc w:val="left"/>
      <w:pPr>
        <w:ind w:left="1224" w:hanging="504"/>
      </w:pPr>
      <w:rPr>
        <w:rFonts w:hint="default"/>
        <w:b w:val="0"/>
        <w:bCs/>
        <w:color w:val="auto"/>
      </w:rPr>
    </w:lvl>
    <w:lvl w:ilvl="3">
      <w:start w:val="1"/>
      <w:numFmt w:val="decimal"/>
      <w:lvlText w:val="4.2.3.%4"/>
      <w:lvlJc w:val="left"/>
      <w:pPr>
        <w:ind w:left="4193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60335658"/>
    <w:multiLevelType w:val="hybridMultilevel"/>
    <w:tmpl w:val="95FA1F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0EE5242"/>
    <w:multiLevelType w:val="multilevel"/>
    <w:tmpl w:val="FD8453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64C22928"/>
    <w:multiLevelType w:val="multilevel"/>
    <w:tmpl w:val="2CF871AA"/>
    <w:lvl w:ilvl="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8" w15:restartNumberingAfterBreak="0">
    <w:nsid w:val="65E420A8"/>
    <w:multiLevelType w:val="multilevel"/>
    <w:tmpl w:val="E5D84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6B62143"/>
    <w:multiLevelType w:val="hybridMultilevel"/>
    <w:tmpl w:val="18525F22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0" w15:restartNumberingAfterBreak="0">
    <w:nsid w:val="6816521F"/>
    <w:multiLevelType w:val="hybridMultilevel"/>
    <w:tmpl w:val="C3B6D3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8C35DE4"/>
    <w:multiLevelType w:val="multilevel"/>
    <w:tmpl w:val="6B8C4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69831277"/>
    <w:multiLevelType w:val="multilevel"/>
    <w:tmpl w:val="28467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6D2B6CBC"/>
    <w:multiLevelType w:val="multilevel"/>
    <w:tmpl w:val="5D445E84"/>
    <w:lvl w:ilvl="0">
      <w:start w:val="4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30" w:hanging="84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620" w:hanging="84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2010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1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20" w:hanging="1800"/>
      </w:pPr>
      <w:rPr>
        <w:rFonts w:hint="default"/>
      </w:rPr>
    </w:lvl>
  </w:abstractNum>
  <w:abstractNum w:abstractNumId="54" w15:restartNumberingAfterBreak="0">
    <w:nsid w:val="6E6A29B2"/>
    <w:multiLevelType w:val="multilevel"/>
    <w:tmpl w:val="86D28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73820FA7"/>
    <w:multiLevelType w:val="multilevel"/>
    <w:tmpl w:val="352AE230"/>
    <w:lvl w:ilvl="0">
      <w:start w:val="4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8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5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8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24" w:hanging="1800"/>
      </w:pPr>
      <w:rPr>
        <w:rFonts w:hint="default"/>
      </w:rPr>
    </w:lvl>
  </w:abstractNum>
  <w:abstractNum w:abstractNumId="56" w15:restartNumberingAfterBreak="0">
    <w:nsid w:val="75F62E57"/>
    <w:multiLevelType w:val="hybridMultilevel"/>
    <w:tmpl w:val="791CA68C"/>
    <w:lvl w:ilvl="0" w:tplc="D19E1EA0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8BB7373"/>
    <w:multiLevelType w:val="hybridMultilevel"/>
    <w:tmpl w:val="D2327422"/>
    <w:lvl w:ilvl="0" w:tplc="C1A8CC0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2B7143"/>
    <w:multiLevelType w:val="multilevel"/>
    <w:tmpl w:val="E8D279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F454101"/>
    <w:multiLevelType w:val="multilevel"/>
    <w:tmpl w:val="9A8C9C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31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 w16cid:durableId="749960795">
    <w:abstractNumId w:val="50"/>
  </w:num>
  <w:num w:numId="2" w16cid:durableId="1620331279">
    <w:abstractNumId w:val="28"/>
  </w:num>
  <w:num w:numId="3" w16cid:durableId="502547100">
    <w:abstractNumId w:val="45"/>
  </w:num>
  <w:num w:numId="4" w16cid:durableId="1799370279">
    <w:abstractNumId w:val="36"/>
  </w:num>
  <w:num w:numId="5" w16cid:durableId="1970285571">
    <w:abstractNumId w:val="47"/>
  </w:num>
  <w:num w:numId="6" w16cid:durableId="805657753">
    <w:abstractNumId w:val="27"/>
  </w:num>
  <w:num w:numId="7" w16cid:durableId="972563882">
    <w:abstractNumId w:val="7"/>
  </w:num>
  <w:num w:numId="8" w16cid:durableId="1964729219">
    <w:abstractNumId w:val="49"/>
  </w:num>
  <w:num w:numId="9" w16cid:durableId="1780491254">
    <w:abstractNumId w:val="13"/>
  </w:num>
  <w:num w:numId="10" w16cid:durableId="638999881">
    <w:abstractNumId w:val="31"/>
  </w:num>
  <w:num w:numId="11" w16cid:durableId="887374133">
    <w:abstractNumId w:val="6"/>
  </w:num>
  <w:num w:numId="12" w16cid:durableId="1665284510">
    <w:abstractNumId w:val="24"/>
  </w:num>
  <w:num w:numId="13" w16cid:durableId="526602773">
    <w:abstractNumId w:val="16"/>
  </w:num>
  <w:num w:numId="14" w16cid:durableId="1413896994">
    <w:abstractNumId w:val="23"/>
  </w:num>
  <w:num w:numId="15" w16cid:durableId="1164781830">
    <w:abstractNumId w:val="14"/>
  </w:num>
  <w:num w:numId="16" w16cid:durableId="1223057374">
    <w:abstractNumId w:val="8"/>
  </w:num>
  <w:num w:numId="17" w16cid:durableId="853570532">
    <w:abstractNumId w:val="0"/>
  </w:num>
  <w:num w:numId="18" w16cid:durableId="1527644332">
    <w:abstractNumId w:val="40"/>
  </w:num>
  <w:num w:numId="19" w16cid:durableId="1260794389">
    <w:abstractNumId w:val="5"/>
  </w:num>
  <w:num w:numId="20" w16cid:durableId="1850830814">
    <w:abstractNumId w:val="59"/>
  </w:num>
  <w:num w:numId="21" w16cid:durableId="800146606">
    <w:abstractNumId w:val="57"/>
  </w:num>
  <w:num w:numId="22" w16cid:durableId="1991474151">
    <w:abstractNumId w:val="38"/>
  </w:num>
  <w:num w:numId="23" w16cid:durableId="1095443093">
    <w:abstractNumId w:val="20"/>
  </w:num>
  <w:num w:numId="24" w16cid:durableId="859201277">
    <w:abstractNumId w:val="39"/>
  </w:num>
  <w:num w:numId="25" w16cid:durableId="864831345">
    <w:abstractNumId w:val="43"/>
  </w:num>
  <w:num w:numId="26" w16cid:durableId="689112193">
    <w:abstractNumId w:val="3"/>
  </w:num>
  <w:num w:numId="27" w16cid:durableId="2047023588">
    <w:abstractNumId w:val="44"/>
  </w:num>
  <w:num w:numId="28" w16cid:durableId="1837841106">
    <w:abstractNumId w:val="56"/>
  </w:num>
  <w:num w:numId="29" w16cid:durableId="1748654198">
    <w:abstractNumId w:val="22"/>
  </w:num>
  <w:num w:numId="30" w16cid:durableId="1589344714">
    <w:abstractNumId w:val="1"/>
  </w:num>
  <w:num w:numId="31" w16cid:durableId="952790939">
    <w:abstractNumId w:val="30"/>
  </w:num>
  <w:num w:numId="32" w16cid:durableId="106390460">
    <w:abstractNumId w:val="17"/>
  </w:num>
  <w:num w:numId="33" w16cid:durableId="478494343">
    <w:abstractNumId w:val="35"/>
  </w:num>
  <w:num w:numId="34" w16cid:durableId="153452025">
    <w:abstractNumId w:val="52"/>
  </w:num>
  <w:num w:numId="35" w16cid:durableId="1467311314">
    <w:abstractNumId w:val="29"/>
  </w:num>
  <w:num w:numId="36" w16cid:durableId="1961842774">
    <w:abstractNumId w:val="48"/>
  </w:num>
  <w:num w:numId="37" w16cid:durableId="821039660">
    <w:abstractNumId w:val="10"/>
  </w:num>
  <w:num w:numId="38" w16cid:durableId="543372465">
    <w:abstractNumId w:val="12"/>
  </w:num>
  <w:num w:numId="39" w16cid:durableId="1119256032">
    <w:abstractNumId w:val="19"/>
  </w:num>
  <w:num w:numId="40" w16cid:durableId="390276835">
    <w:abstractNumId w:val="41"/>
  </w:num>
  <w:num w:numId="41" w16cid:durableId="1856505095">
    <w:abstractNumId w:val="37"/>
  </w:num>
  <w:num w:numId="42" w16cid:durableId="822309787">
    <w:abstractNumId w:val="11"/>
  </w:num>
  <w:num w:numId="43" w16cid:durableId="975067331">
    <w:abstractNumId w:val="25"/>
  </w:num>
  <w:num w:numId="44" w16cid:durableId="307056421">
    <w:abstractNumId w:val="46"/>
  </w:num>
  <w:num w:numId="45" w16cid:durableId="1202940793">
    <w:abstractNumId w:val="51"/>
  </w:num>
  <w:num w:numId="46" w16cid:durableId="1880774387">
    <w:abstractNumId w:val="33"/>
  </w:num>
  <w:num w:numId="47" w16cid:durableId="84500066">
    <w:abstractNumId w:val="54"/>
  </w:num>
  <w:num w:numId="48" w16cid:durableId="280919050">
    <w:abstractNumId w:val="9"/>
  </w:num>
  <w:num w:numId="49" w16cid:durableId="1323243331">
    <w:abstractNumId w:val="15"/>
  </w:num>
  <w:num w:numId="50" w16cid:durableId="906375731">
    <w:abstractNumId w:val="18"/>
  </w:num>
  <w:num w:numId="51" w16cid:durableId="254901632">
    <w:abstractNumId w:val="58"/>
  </w:num>
  <w:num w:numId="52" w16cid:durableId="1110275983">
    <w:abstractNumId w:val="21"/>
  </w:num>
  <w:num w:numId="53" w16cid:durableId="979309227">
    <w:abstractNumId w:val="2"/>
  </w:num>
  <w:num w:numId="54" w16cid:durableId="1222982709">
    <w:abstractNumId w:val="32"/>
  </w:num>
  <w:num w:numId="55" w16cid:durableId="902912060">
    <w:abstractNumId w:val="53"/>
  </w:num>
  <w:num w:numId="56" w16cid:durableId="1140995373">
    <w:abstractNumId w:val="55"/>
  </w:num>
  <w:num w:numId="57" w16cid:durableId="1223979310">
    <w:abstractNumId w:val="42"/>
  </w:num>
  <w:num w:numId="58" w16cid:durableId="1296570900">
    <w:abstractNumId w:val="34"/>
  </w:num>
  <w:num w:numId="59" w16cid:durableId="871383900">
    <w:abstractNumId w:val="4"/>
  </w:num>
  <w:num w:numId="60" w16cid:durableId="638266093">
    <w:abstractNumId w:val="26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28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MDYwNjY3NzeyMDNW0lEKTi0uzszPAykwNK4FAC5ok3ItAAAA"/>
  </w:docVars>
  <w:rsids>
    <w:rsidRoot w:val="00AB5D80"/>
    <w:rsid w:val="000035CA"/>
    <w:rsid w:val="00005221"/>
    <w:rsid w:val="00007178"/>
    <w:rsid w:val="00011BB9"/>
    <w:rsid w:val="00012F22"/>
    <w:rsid w:val="000172E1"/>
    <w:rsid w:val="00017815"/>
    <w:rsid w:val="000206E7"/>
    <w:rsid w:val="0002076B"/>
    <w:rsid w:val="00021863"/>
    <w:rsid w:val="0002585C"/>
    <w:rsid w:val="00037173"/>
    <w:rsid w:val="00042F43"/>
    <w:rsid w:val="00044A74"/>
    <w:rsid w:val="00044C1B"/>
    <w:rsid w:val="00046A6F"/>
    <w:rsid w:val="000504B7"/>
    <w:rsid w:val="00057091"/>
    <w:rsid w:val="00061029"/>
    <w:rsid w:val="00062724"/>
    <w:rsid w:val="00063D69"/>
    <w:rsid w:val="00072730"/>
    <w:rsid w:val="00072D9C"/>
    <w:rsid w:val="00072FCC"/>
    <w:rsid w:val="00074F12"/>
    <w:rsid w:val="00076F97"/>
    <w:rsid w:val="00082212"/>
    <w:rsid w:val="000834FB"/>
    <w:rsid w:val="0008462C"/>
    <w:rsid w:val="0008709A"/>
    <w:rsid w:val="00091712"/>
    <w:rsid w:val="00091A36"/>
    <w:rsid w:val="000963A5"/>
    <w:rsid w:val="000969C2"/>
    <w:rsid w:val="000A1284"/>
    <w:rsid w:val="000A131A"/>
    <w:rsid w:val="000A5013"/>
    <w:rsid w:val="000A61A5"/>
    <w:rsid w:val="000B128D"/>
    <w:rsid w:val="000B4739"/>
    <w:rsid w:val="000B4B0F"/>
    <w:rsid w:val="000B5322"/>
    <w:rsid w:val="000B7E92"/>
    <w:rsid w:val="000C34B1"/>
    <w:rsid w:val="000C5EBA"/>
    <w:rsid w:val="000C69FA"/>
    <w:rsid w:val="000D0B9B"/>
    <w:rsid w:val="000D0D90"/>
    <w:rsid w:val="000D130B"/>
    <w:rsid w:val="000D1518"/>
    <w:rsid w:val="000D1780"/>
    <w:rsid w:val="000D5046"/>
    <w:rsid w:val="000D7FED"/>
    <w:rsid w:val="000E3B57"/>
    <w:rsid w:val="000F03BA"/>
    <w:rsid w:val="000F0F15"/>
    <w:rsid w:val="000F2E83"/>
    <w:rsid w:val="001008CA"/>
    <w:rsid w:val="00101B74"/>
    <w:rsid w:val="0010419E"/>
    <w:rsid w:val="001124B4"/>
    <w:rsid w:val="001124ED"/>
    <w:rsid w:val="001259B7"/>
    <w:rsid w:val="001265AC"/>
    <w:rsid w:val="001274F1"/>
    <w:rsid w:val="0013346D"/>
    <w:rsid w:val="001341A0"/>
    <w:rsid w:val="001345C2"/>
    <w:rsid w:val="001358B8"/>
    <w:rsid w:val="001404ED"/>
    <w:rsid w:val="00141FF9"/>
    <w:rsid w:val="00143660"/>
    <w:rsid w:val="001438C1"/>
    <w:rsid w:val="00144804"/>
    <w:rsid w:val="00156829"/>
    <w:rsid w:val="00163886"/>
    <w:rsid w:val="0017105D"/>
    <w:rsid w:val="00171E8E"/>
    <w:rsid w:val="00172D96"/>
    <w:rsid w:val="00173F5C"/>
    <w:rsid w:val="00175E28"/>
    <w:rsid w:val="00183F1E"/>
    <w:rsid w:val="00184DC3"/>
    <w:rsid w:val="00190969"/>
    <w:rsid w:val="00190C98"/>
    <w:rsid w:val="001A215A"/>
    <w:rsid w:val="001A6613"/>
    <w:rsid w:val="001A6F75"/>
    <w:rsid w:val="001B0C13"/>
    <w:rsid w:val="001B0D9F"/>
    <w:rsid w:val="001B36B7"/>
    <w:rsid w:val="001B7BAE"/>
    <w:rsid w:val="001C0FF9"/>
    <w:rsid w:val="001C4A20"/>
    <w:rsid w:val="001C4AF9"/>
    <w:rsid w:val="001C7E78"/>
    <w:rsid w:val="001D0AE0"/>
    <w:rsid w:val="001D1B27"/>
    <w:rsid w:val="001D5300"/>
    <w:rsid w:val="001D74DA"/>
    <w:rsid w:val="001D7777"/>
    <w:rsid w:val="001D7F68"/>
    <w:rsid w:val="001E439E"/>
    <w:rsid w:val="001E5353"/>
    <w:rsid w:val="001E67E3"/>
    <w:rsid w:val="001E7C93"/>
    <w:rsid w:val="001F01AF"/>
    <w:rsid w:val="001F2293"/>
    <w:rsid w:val="001F48BB"/>
    <w:rsid w:val="00201D8C"/>
    <w:rsid w:val="0020274E"/>
    <w:rsid w:val="0020666A"/>
    <w:rsid w:val="002073E4"/>
    <w:rsid w:val="00214EAD"/>
    <w:rsid w:val="0021655D"/>
    <w:rsid w:val="00220DE4"/>
    <w:rsid w:val="00222023"/>
    <w:rsid w:val="0022280D"/>
    <w:rsid w:val="00231725"/>
    <w:rsid w:val="002319A6"/>
    <w:rsid w:val="002359ED"/>
    <w:rsid w:val="00235FA7"/>
    <w:rsid w:val="002366F4"/>
    <w:rsid w:val="002367A9"/>
    <w:rsid w:val="002407F0"/>
    <w:rsid w:val="0024121C"/>
    <w:rsid w:val="002515ED"/>
    <w:rsid w:val="00251F92"/>
    <w:rsid w:val="0025274E"/>
    <w:rsid w:val="00253BF6"/>
    <w:rsid w:val="0025524C"/>
    <w:rsid w:val="00255318"/>
    <w:rsid w:val="002565C2"/>
    <w:rsid w:val="00261D67"/>
    <w:rsid w:val="00263A8B"/>
    <w:rsid w:val="002642FF"/>
    <w:rsid w:val="00267382"/>
    <w:rsid w:val="00270B98"/>
    <w:rsid w:val="002771F1"/>
    <w:rsid w:val="002772A0"/>
    <w:rsid w:val="00277D35"/>
    <w:rsid w:val="00297E41"/>
    <w:rsid w:val="002A2419"/>
    <w:rsid w:val="002A2954"/>
    <w:rsid w:val="002A2BCA"/>
    <w:rsid w:val="002A726C"/>
    <w:rsid w:val="002A74C1"/>
    <w:rsid w:val="002A7DFE"/>
    <w:rsid w:val="002B0787"/>
    <w:rsid w:val="002B2365"/>
    <w:rsid w:val="002C2216"/>
    <w:rsid w:val="002C4227"/>
    <w:rsid w:val="002C4BDE"/>
    <w:rsid w:val="002C5245"/>
    <w:rsid w:val="002C6CCE"/>
    <w:rsid w:val="002D1BDA"/>
    <w:rsid w:val="002D6B68"/>
    <w:rsid w:val="002D7522"/>
    <w:rsid w:val="002E08AE"/>
    <w:rsid w:val="002E36DE"/>
    <w:rsid w:val="002E3E10"/>
    <w:rsid w:val="002E4458"/>
    <w:rsid w:val="002E47EF"/>
    <w:rsid w:val="002E79C4"/>
    <w:rsid w:val="002F5413"/>
    <w:rsid w:val="002F5F34"/>
    <w:rsid w:val="002F61F7"/>
    <w:rsid w:val="002F7621"/>
    <w:rsid w:val="00305841"/>
    <w:rsid w:val="00306337"/>
    <w:rsid w:val="00312269"/>
    <w:rsid w:val="00313752"/>
    <w:rsid w:val="0031711D"/>
    <w:rsid w:val="003171D2"/>
    <w:rsid w:val="00321159"/>
    <w:rsid w:val="00326638"/>
    <w:rsid w:val="00326769"/>
    <w:rsid w:val="00330D2E"/>
    <w:rsid w:val="00341256"/>
    <w:rsid w:val="00341D3E"/>
    <w:rsid w:val="00350523"/>
    <w:rsid w:val="00350CCB"/>
    <w:rsid w:val="003555F1"/>
    <w:rsid w:val="00360343"/>
    <w:rsid w:val="003631B9"/>
    <w:rsid w:val="00365796"/>
    <w:rsid w:val="00370948"/>
    <w:rsid w:val="003721BA"/>
    <w:rsid w:val="0038199C"/>
    <w:rsid w:val="003845DF"/>
    <w:rsid w:val="00384F44"/>
    <w:rsid w:val="00390125"/>
    <w:rsid w:val="0039340B"/>
    <w:rsid w:val="003974EC"/>
    <w:rsid w:val="003A05C4"/>
    <w:rsid w:val="003A1FB0"/>
    <w:rsid w:val="003B2A3E"/>
    <w:rsid w:val="003C3DC1"/>
    <w:rsid w:val="003C702E"/>
    <w:rsid w:val="003D5EAE"/>
    <w:rsid w:val="003E6A8A"/>
    <w:rsid w:val="003E725A"/>
    <w:rsid w:val="003F01E4"/>
    <w:rsid w:val="003F2D66"/>
    <w:rsid w:val="003F38B6"/>
    <w:rsid w:val="003F41FA"/>
    <w:rsid w:val="003F48B6"/>
    <w:rsid w:val="003F5A98"/>
    <w:rsid w:val="003F7628"/>
    <w:rsid w:val="00400425"/>
    <w:rsid w:val="00401784"/>
    <w:rsid w:val="004021F3"/>
    <w:rsid w:val="00402F7D"/>
    <w:rsid w:val="00404069"/>
    <w:rsid w:val="00405FB2"/>
    <w:rsid w:val="00413A15"/>
    <w:rsid w:val="00415C9F"/>
    <w:rsid w:val="00416B2E"/>
    <w:rsid w:val="00420AE4"/>
    <w:rsid w:val="00431B74"/>
    <w:rsid w:val="00433005"/>
    <w:rsid w:val="00433EBC"/>
    <w:rsid w:val="0043484D"/>
    <w:rsid w:val="00437F1F"/>
    <w:rsid w:val="00441466"/>
    <w:rsid w:val="00443F4A"/>
    <w:rsid w:val="004467B4"/>
    <w:rsid w:val="004477A8"/>
    <w:rsid w:val="00454E9B"/>
    <w:rsid w:val="00455F1C"/>
    <w:rsid w:val="00460836"/>
    <w:rsid w:val="00462720"/>
    <w:rsid w:val="00463A49"/>
    <w:rsid w:val="004658DF"/>
    <w:rsid w:val="004811A6"/>
    <w:rsid w:val="00482A50"/>
    <w:rsid w:val="004870ED"/>
    <w:rsid w:val="004A0DE5"/>
    <w:rsid w:val="004A3FEB"/>
    <w:rsid w:val="004A5AD7"/>
    <w:rsid w:val="004B0806"/>
    <w:rsid w:val="004C1F53"/>
    <w:rsid w:val="004C54D8"/>
    <w:rsid w:val="004E32A3"/>
    <w:rsid w:val="004E4F1B"/>
    <w:rsid w:val="004E5AF5"/>
    <w:rsid w:val="004E60E9"/>
    <w:rsid w:val="004F0232"/>
    <w:rsid w:val="004F173E"/>
    <w:rsid w:val="004F1EC6"/>
    <w:rsid w:val="004F2751"/>
    <w:rsid w:val="004F7CC6"/>
    <w:rsid w:val="0050005D"/>
    <w:rsid w:val="0050060A"/>
    <w:rsid w:val="00500737"/>
    <w:rsid w:val="00500E19"/>
    <w:rsid w:val="00503EB7"/>
    <w:rsid w:val="00503F30"/>
    <w:rsid w:val="005042C0"/>
    <w:rsid w:val="0050495D"/>
    <w:rsid w:val="0051167D"/>
    <w:rsid w:val="00511919"/>
    <w:rsid w:val="00511F6E"/>
    <w:rsid w:val="00517B8B"/>
    <w:rsid w:val="005242DD"/>
    <w:rsid w:val="00526278"/>
    <w:rsid w:val="005316ED"/>
    <w:rsid w:val="00531A46"/>
    <w:rsid w:val="00531ADC"/>
    <w:rsid w:val="005348AB"/>
    <w:rsid w:val="00534DB8"/>
    <w:rsid w:val="005375D7"/>
    <w:rsid w:val="00537961"/>
    <w:rsid w:val="00540979"/>
    <w:rsid w:val="00540CD0"/>
    <w:rsid w:val="00541022"/>
    <w:rsid w:val="005423BB"/>
    <w:rsid w:val="0054513D"/>
    <w:rsid w:val="005470ED"/>
    <w:rsid w:val="005560DB"/>
    <w:rsid w:val="00557A7B"/>
    <w:rsid w:val="00570CD8"/>
    <w:rsid w:val="00573A01"/>
    <w:rsid w:val="005747B4"/>
    <w:rsid w:val="005767BE"/>
    <w:rsid w:val="00582F7B"/>
    <w:rsid w:val="005849A7"/>
    <w:rsid w:val="00586255"/>
    <w:rsid w:val="0058697F"/>
    <w:rsid w:val="005908AC"/>
    <w:rsid w:val="00596244"/>
    <w:rsid w:val="00596EB5"/>
    <w:rsid w:val="005A1EE9"/>
    <w:rsid w:val="005A5808"/>
    <w:rsid w:val="005B18B6"/>
    <w:rsid w:val="005B3A83"/>
    <w:rsid w:val="005B4841"/>
    <w:rsid w:val="005C4CE4"/>
    <w:rsid w:val="005C5F41"/>
    <w:rsid w:val="005D0427"/>
    <w:rsid w:val="005D0EFD"/>
    <w:rsid w:val="005E16B7"/>
    <w:rsid w:val="005E1AD2"/>
    <w:rsid w:val="005E246E"/>
    <w:rsid w:val="005E7914"/>
    <w:rsid w:val="005F636A"/>
    <w:rsid w:val="0060118B"/>
    <w:rsid w:val="00602007"/>
    <w:rsid w:val="006052BB"/>
    <w:rsid w:val="00606CAC"/>
    <w:rsid w:val="006103F9"/>
    <w:rsid w:val="00611473"/>
    <w:rsid w:val="00611D12"/>
    <w:rsid w:val="00613463"/>
    <w:rsid w:val="006146E2"/>
    <w:rsid w:val="00614D01"/>
    <w:rsid w:val="006209BF"/>
    <w:rsid w:val="006213CB"/>
    <w:rsid w:val="006220B2"/>
    <w:rsid w:val="0062350B"/>
    <w:rsid w:val="006265CE"/>
    <w:rsid w:val="00627A8D"/>
    <w:rsid w:val="00632B50"/>
    <w:rsid w:val="006331B8"/>
    <w:rsid w:val="0063370C"/>
    <w:rsid w:val="00636A4E"/>
    <w:rsid w:val="00637537"/>
    <w:rsid w:val="006403CD"/>
    <w:rsid w:val="00641A2B"/>
    <w:rsid w:val="00653039"/>
    <w:rsid w:val="0065396B"/>
    <w:rsid w:val="00654CCD"/>
    <w:rsid w:val="006628E2"/>
    <w:rsid w:val="006642AB"/>
    <w:rsid w:val="006715C7"/>
    <w:rsid w:val="00674774"/>
    <w:rsid w:val="00674FD1"/>
    <w:rsid w:val="00676C8F"/>
    <w:rsid w:val="00680E30"/>
    <w:rsid w:val="00682E4D"/>
    <w:rsid w:val="00683C5F"/>
    <w:rsid w:val="006859E5"/>
    <w:rsid w:val="006879AD"/>
    <w:rsid w:val="006933BA"/>
    <w:rsid w:val="0069458B"/>
    <w:rsid w:val="00694F09"/>
    <w:rsid w:val="00696191"/>
    <w:rsid w:val="006A0F96"/>
    <w:rsid w:val="006A1294"/>
    <w:rsid w:val="006A61A6"/>
    <w:rsid w:val="006A720B"/>
    <w:rsid w:val="006B38D2"/>
    <w:rsid w:val="006B74ED"/>
    <w:rsid w:val="006C0C42"/>
    <w:rsid w:val="006C1CCF"/>
    <w:rsid w:val="006C514B"/>
    <w:rsid w:val="006D15C7"/>
    <w:rsid w:val="006D3E78"/>
    <w:rsid w:val="006D6188"/>
    <w:rsid w:val="006D76B5"/>
    <w:rsid w:val="006E011A"/>
    <w:rsid w:val="006E0EB3"/>
    <w:rsid w:val="006E10E8"/>
    <w:rsid w:val="006E29CF"/>
    <w:rsid w:val="006E2D6E"/>
    <w:rsid w:val="006E3092"/>
    <w:rsid w:val="006E4205"/>
    <w:rsid w:val="006E5A20"/>
    <w:rsid w:val="006E7A38"/>
    <w:rsid w:val="006F0DB8"/>
    <w:rsid w:val="006F3C81"/>
    <w:rsid w:val="006F69EB"/>
    <w:rsid w:val="006F7302"/>
    <w:rsid w:val="00704140"/>
    <w:rsid w:val="00704672"/>
    <w:rsid w:val="00714AFB"/>
    <w:rsid w:val="0071669E"/>
    <w:rsid w:val="00716871"/>
    <w:rsid w:val="00717326"/>
    <w:rsid w:val="00717949"/>
    <w:rsid w:val="00720BBF"/>
    <w:rsid w:val="00721BC5"/>
    <w:rsid w:val="007249A9"/>
    <w:rsid w:val="00727FAE"/>
    <w:rsid w:val="0073098B"/>
    <w:rsid w:val="00730D27"/>
    <w:rsid w:val="00740489"/>
    <w:rsid w:val="007409D3"/>
    <w:rsid w:val="0074375F"/>
    <w:rsid w:val="007444AA"/>
    <w:rsid w:val="00745EFF"/>
    <w:rsid w:val="007464FD"/>
    <w:rsid w:val="00750B6C"/>
    <w:rsid w:val="00752C44"/>
    <w:rsid w:val="00753F08"/>
    <w:rsid w:val="00760AAD"/>
    <w:rsid w:val="00761471"/>
    <w:rsid w:val="007617B5"/>
    <w:rsid w:val="00763448"/>
    <w:rsid w:val="00765593"/>
    <w:rsid w:val="00765736"/>
    <w:rsid w:val="00765B67"/>
    <w:rsid w:val="007679F1"/>
    <w:rsid w:val="007711EC"/>
    <w:rsid w:val="00774C60"/>
    <w:rsid w:val="007766C8"/>
    <w:rsid w:val="00780D0A"/>
    <w:rsid w:val="00781184"/>
    <w:rsid w:val="007859F6"/>
    <w:rsid w:val="00792669"/>
    <w:rsid w:val="007928C3"/>
    <w:rsid w:val="0079345B"/>
    <w:rsid w:val="007939F5"/>
    <w:rsid w:val="00796A41"/>
    <w:rsid w:val="007A4324"/>
    <w:rsid w:val="007A631D"/>
    <w:rsid w:val="007B19BC"/>
    <w:rsid w:val="007B1B70"/>
    <w:rsid w:val="007B6D3B"/>
    <w:rsid w:val="007B7D16"/>
    <w:rsid w:val="007C1307"/>
    <w:rsid w:val="007C38F5"/>
    <w:rsid w:val="007C4FD5"/>
    <w:rsid w:val="007C5A44"/>
    <w:rsid w:val="007D2AEA"/>
    <w:rsid w:val="007D3260"/>
    <w:rsid w:val="007E25C5"/>
    <w:rsid w:val="007E38F7"/>
    <w:rsid w:val="007E5888"/>
    <w:rsid w:val="007E5A9E"/>
    <w:rsid w:val="007F3A95"/>
    <w:rsid w:val="007F3CEB"/>
    <w:rsid w:val="007F47FB"/>
    <w:rsid w:val="007F7162"/>
    <w:rsid w:val="007F7419"/>
    <w:rsid w:val="00801007"/>
    <w:rsid w:val="00802FF8"/>
    <w:rsid w:val="0080425D"/>
    <w:rsid w:val="00805A86"/>
    <w:rsid w:val="00806E79"/>
    <w:rsid w:val="00807F41"/>
    <w:rsid w:val="00814601"/>
    <w:rsid w:val="00816C22"/>
    <w:rsid w:val="00817AAD"/>
    <w:rsid w:val="00817C55"/>
    <w:rsid w:val="00820E54"/>
    <w:rsid w:val="008240F3"/>
    <w:rsid w:val="0082574B"/>
    <w:rsid w:val="008272AA"/>
    <w:rsid w:val="008306F0"/>
    <w:rsid w:val="008320F4"/>
    <w:rsid w:val="00833058"/>
    <w:rsid w:val="008332EC"/>
    <w:rsid w:val="008346E4"/>
    <w:rsid w:val="00836710"/>
    <w:rsid w:val="00836B0E"/>
    <w:rsid w:val="00837834"/>
    <w:rsid w:val="00843014"/>
    <w:rsid w:val="0084396E"/>
    <w:rsid w:val="008441D6"/>
    <w:rsid w:val="008519C3"/>
    <w:rsid w:val="008550CD"/>
    <w:rsid w:val="008560B8"/>
    <w:rsid w:val="00856362"/>
    <w:rsid w:val="00856DD7"/>
    <w:rsid w:val="00861DA4"/>
    <w:rsid w:val="008620B8"/>
    <w:rsid w:val="00864545"/>
    <w:rsid w:val="00872DED"/>
    <w:rsid w:val="00873AE7"/>
    <w:rsid w:val="008747E5"/>
    <w:rsid w:val="00876D7E"/>
    <w:rsid w:val="008817FE"/>
    <w:rsid w:val="00884807"/>
    <w:rsid w:val="00886ECF"/>
    <w:rsid w:val="00886EDD"/>
    <w:rsid w:val="00893B5A"/>
    <w:rsid w:val="00895564"/>
    <w:rsid w:val="00897790"/>
    <w:rsid w:val="008A1C20"/>
    <w:rsid w:val="008A33A7"/>
    <w:rsid w:val="008B1B75"/>
    <w:rsid w:val="008B4B7F"/>
    <w:rsid w:val="008C00FC"/>
    <w:rsid w:val="008C0F99"/>
    <w:rsid w:val="008C4D83"/>
    <w:rsid w:val="008D02A9"/>
    <w:rsid w:val="008D0738"/>
    <w:rsid w:val="008D0B95"/>
    <w:rsid w:val="008D1BB7"/>
    <w:rsid w:val="008D3B7F"/>
    <w:rsid w:val="008D5D43"/>
    <w:rsid w:val="008D718F"/>
    <w:rsid w:val="008E17A5"/>
    <w:rsid w:val="008E1875"/>
    <w:rsid w:val="008E3C3D"/>
    <w:rsid w:val="008E5E33"/>
    <w:rsid w:val="008E6FEE"/>
    <w:rsid w:val="008E70D4"/>
    <w:rsid w:val="008F2B8D"/>
    <w:rsid w:val="008F44C3"/>
    <w:rsid w:val="008F5B84"/>
    <w:rsid w:val="008F6909"/>
    <w:rsid w:val="0090187F"/>
    <w:rsid w:val="0090270D"/>
    <w:rsid w:val="009071C8"/>
    <w:rsid w:val="009133A0"/>
    <w:rsid w:val="009136F1"/>
    <w:rsid w:val="0091388E"/>
    <w:rsid w:val="00914136"/>
    <w:rsid w:val="00921435"/>
    <w:rsid w:val="00921697"/>
    <w:rsid w:val="00927F9A"/>
    <w:rsid w:val="009315D8"/>
    <w:rsid w:val="009333EB"/>
    <w:rsid w:val="009355A6"/>
    <w:rsid w:val="00936109"/>
    <w:rsid w:val="009372A9"/>
    <w:rsid w:val="00940D8C"/>
    <w:rsid w:val="00941022"/>
    <w:rsid w:val="00942D37"/>
    <w:rsid w:val="00946BAB"/>
    <w:rsid w:val="00947569"/>
    <w:rsid w:val="0095206A"/>
    <w:rsid w:val="00954D09"/>
    <w:rsid w:val="009559E4"/>
    <w:rsid w:val="009576D0"/>
    <w:rsid w:val="00957CDB"/>
    <w:rsid w:val="00960795"/>
    <w:rsid w:val="0096751D"/>
    <w:rsid w:val="009713FE"/>
    <w:rsid w:val="0097156C"/>
    <w:rsid w:val="00980A0D"/>
    <w:rsid w:val="00981B07"/>
    <w:rsid w:val="0098562B"/>
    <w:rsid w:val="009865E2"/>
    <w:rsid w:val="0099016E"/>
    <w:rsid w:val="00995108"/>
    <w:rsid w:val="0099684F"/>
    <w:rsid w:val="009A017C"/>
    <w:rsid w:val="009A4FB1"/>
    <w:rsid w:val="009A5395"/>
    <w:rsid w:val="009A7959"/>
    <w:rsid w:val="009B5B79"/>
    <w:rsid w:val="009C4355"/>
    <w:rsid w:val="009C74D2"/>
    <w:rsid w:val="009D0572"/>
    <w:rsid w:val="009D0868"/>
    <w:rsid w:val="009D177E"/>
    <w:rsid w:val="009D1FAC"/>
    <w:rsid w:val="009D5437"/>
    <w:rsid w:val="009D6349"/>
    <w:rsid w:val="009E1BC9"/>
    <w:rsid w:val="009E3BC0"/>
    <w:rsid w:val="009E4EF4"/>
    <w:rsid w:val="009F4616"/>
    <w:rsid w:val="009F57BD"/>
    <w:rsid w:val="00A06A60"/>
    <w:rsid w:val="00A070A9"/>
    <w:rsid w:val="00A10D03"/>
    <w:rsid w:val="00A1711B"/>
    <w:rsid w:val="00A353FF"/>
    <w:rsid w:val="00A37FCD"/>
    <w:rsid w:val="00A435BF"/>
    <w:rsid w:val="00A4572B"/>
    <w:rsid w:val="00A45970"/>
    <w:rsid w:val="00A467C4"/>
    <w:rsid w:val="00A50AEC"/>
    <w:rsid w:val="00A52DA8"/>
    <w:rsid w:val="00A53CAB"/>
    <w:rsid w:val="00A573B3"/>
    <w:rsid w:val="00A60E39"/>
    <w:rsid w:val="00A60ECA"/>
    <w:rsid w:val="00A616DD"/>
    <w:rsid w:val="00A64807"/>
    <w:rsid w:val="00A70CD9"/>
    <w:rsid w:val="00A75A93"/>
    <w:rsid w:val="00A82DCD"/>
    <w:rsid w:val="00A87D03"/>
    <w:rsid w:val="00A909B2"/>
    <w:rsid w:val="00A938A3"/>
    <w:rsid w:val="00A941A3"/>
    <w:rsid w:val="00A94300"/>
    <w:rsid w:val="00A960EA"/>
    <w:rsid w:val="00AA04BD"/>
    <w:rsid w:val="00AA25BA"/>
    <w:rsid w:val="00AA2E58"/>
    <w:rsid w:val="00AA3AE9"/>
    <w:rsid w:val="00AA77F5"/>
    <w:rsid w:val="00AB2A6F"/>
    <w:rsid w:val="00AB5B98"/>
    <w:rsid w:val="00AB5D80"/>
    <w:rsid w:val="00AC108C"/>
    <w:rsid w:val="00AC158B"/>
    <w:rsid w:val="00AD2007"/>
    <w:rsid w:val="00AD6632"/>
    <w:rsid w:val="00AE1D61"/>
    <w:rsid w:val="00AE387E"/>
    <w:rsid w:val="00AE5218"/>
    <w:rsid w:val="00AE66E9"/>
    <w:rsid w:val="00AE70D1"/>
    <w:rsid w:val="00AF6DE6"/>
    <w:rsid w:val="00B019B8"/>
    <w:rsid w:val="00B07721"/>
    <w:rsid w:val="00B11701"/>
    <w:rsid w:val="00B12978"/>
    <w:rsid w:val="00B22382"/>
    <w:rsid w:val="00B23816"/>
    <w:rsid w:val="00B256B0"/>
    <w:rsid w:val="00B342C5"/>
    <w:rsid w:val="00B37CEF"/>
    <w:rsid w:val="00B40382"/>
    <w:rsid w:val="00B416A7"/>
    <w:rsid w:val="00B43CCC"/>
    <w:rsid w:val="00B459B8"/>
    <w:rsid w:val="00B45FCE"/>
    <w:rsid w:val="00B4767D"/>
    <w:rsid w:val="00B47DD9"/>
    <w:rsid w:val="00B52834"/>
    <w:rsid w:val="00B5315E"/>
    <w:rsid w:val="00B571A7"/>
    <w:rsid w:val="00B5799D"/>
    <w:rsid w:val="00B6468C"/>
    <w:rsid w:val="00B672E1"/>
    <w:rsid w:val="00B73EAB"/>
    <w:rsid w:val="00B767AC"/>
    <w:rsid w:val="00B80538"/>
    <w:rsid w:val="00B847DB"/>
    <w:rsid w:val="00B85023"/>
    <w:rsid w:val="00B8559C"/>
    <w:rsid w:val="00B85D24"/>
    <w:rsid w:val="00B87CB9"/>
    <w:rsid w:val="00B945D3"/>
    <w:rsid w:val="00B94B5C"/>
    <w:rsid w:val="00B958CB"/>
    <w:rsid w:val="00BA05D5"/>
    <w:rsid w:val="00BA0C28"/>
    <w:rsid w:val="00BA1147"/>
    <w:rsid w:val="00BA270A"/>
    <w:rsid w:val="00BA3C6B"/>
    <w:rsid w:val="00BA5B67"/>
    <w:rsid w:val="00BA6FD7"/>
    <w:rsid w:val="00BB0E41"/>
    <w:rsid w:val="00BB3532"/>
    <w:rsid w:val="00BB40D4"/>
    <w:rsid w:val="00BB50A9"/>
    <w:rsid w:val="00BB7737"/>
    <w:rsid w:val="00BC1D34"/>
    <w:rsid w:val="00BC3BC8"/>
    <w:rsid w:val="00BC6FAF"/>
    <w:rsid w:val="00BD0671"/>
    <w:rsid w:val="00BD1E6B"/>
    <w:rsid w:val="00BD6311"/>
    <w:rsid w:val="00BD70FC"/>
    <w:rsid w:val="00BD7B55"/>
    <w:rsid w:val="00BE2274"/>
    <w:rsid w:val="00BE2D78"/>
    <w:rsid w:val="00BE5C0D"/>
    <w:rsid w:val="00BE7E4C"/>
    <w:rsid w:val="00BF4EDA"/>
    <w:rsid w:val="00BF4F98"/>
    <w:rsid w:val="00BF5382"/>
    <w:rsid w:val="00BF58C1"/>
    <w:rsid w:val="00C12415"/>
    <w:rsid w:val="00C12BBC"/>
    <w:rsid w:val="00C1442C"/>
    <w:rsid w:val="00C15CEA"/>
    <w:rsid w:val="00C16A94"/>
    <w:rsid w:val="00C226F6"/>
    <w:rsid w:val="00C22824"/>
    <w:rsid w:val="00C23A33"/>
    <w:rsid w:val="00C24B39"/>
    <w:rsid w:val="00C25038"/>
    <w:rsid w:val="00C25DF1"/>
    <w:rsid w:val="00C26804"/>
    <w:rsid w:val="00C269AC"/>
    <w:rsid w:val="00C2726F"/>
    <w:rsid w:val="00C32358"/>
    <w:rsid w:val="00C356D2"/>
    <w:rsid w:val="00C35708"/>
    <w:rsid w:val="00C36C94"/>
    <w:rsid w:val="00C402C9"/>
    <w:rsid w:val="00C41110"/>
    <w:rsid w:val="00C4338F"/>
    <w:rsid w:val="00C451B2"/>
    <w:rsid w:val="00C467BE"/>
    <w:rsid w:val="00C51F83"/>
    <w:rsid w:val="00C53235"/>
    <w:rsid w:val="00C535BF"/>
    <w:rsid w:val="00C5594F"/>
    <w:rsid w:val="00C568A1"/>
    <w:rsid w:val="00C658E7"/>
    <w:rsid w:val="00C67399"/>
    <w:rsid w:val="00C70C25"/>
    <w:rsid w:val="00C71920"/>
    <w:rsid w:val="00C740B2"/>
    <w:rsid w:val="00C77A8A"/>
    <w:rsid w:val="00C807F6"/>
    <w:rsid w:val="00C80F15"/>
    <w:rsid w:val="00C81BA2"/>
    <w:rsid w:val="00C85C28"/>
    <w:rsid w:val="00C85F7C"/>
    <w:rsid w:val="00C87AD4"/>
    <w:rsid w:val="00C90130"/>
    <w:rsid w:val="00C91FA9"/>
    <w:rsid w:val="00C930AD"/>
    <w:rsid w:val="00C93C29"/>
    <w:rsid w:val="00C948F4"/>
    <w:rsid w:val="00C94B13"/>
    <w:rsid w:val="00CA3913"/>
    <w:rsid w:val="00CA3E2C"/>
    <w:rsid w:val="00CA6D68"/>
    <w:rsid w:val="00CB343C"/>
    <w:rsid w:val="00CB6280"/>
    <w:rsid w:val="00CB7179"/>
    <w:rsid w:val="00CD5108"/>
    <w:rsid w:val="00CE31C9"/>
    <w:rsid w:val="00CF14D4"/>
    <w:rsid w:val="00CF7884"/>
    <w:rsid w:val="00D03DE0"/>
    <w:rsid w:val="00D04056"/>
    <w:rsid w:val="00D1104B"/>
    <w:rsid w:val="00D12126"/>
    <w:rsid w:val="00D12C80"/>
    <w:rsid w:val="00D20B47"/>
    <w:rsid w:val="00D23D15"/>
    <w:rsid w:val="00D32E77"/>
    <w:rsid w:val="00D3618C"/>
    <w:rsid w:val="00D46D29"/>
    <w:rsid w:val="00D51373"/>
    <w:rsid w:val="00D535C5"/>
    <w:rsid w:val="00D5555A"/>
    <w:rsid w:val="00D55F7B"/>
    <w:rsid w:val="00D648E2"/>
    <w:rsid w:val="00D653BC"/>
    <w:rsid w:val="00D70334"/>
    <w:rsid w:val="00D705D8"/>
    <w:rsid w:val="00D7284C"/>
    <w:rsid w:val="00D775EE"/>
    <w:rsid w:val="00D81696"/>
    <w:rsid w:val="00D8293A"/>
    <w:rsid w:val="00D92841"/>
    <w:rsid w:val="00DA16F1"/>
    <w:rsid w:val="00DA3E31"/>
    <w:rsid w:val="00DA618F"/>
    <w:rsid w:val="00DB1A73"/>
    <w:rsid w:val="00DB70EB"/>
    <w:rsid w:val="00DB72DA"/>
    <w:rsid w:val="00DC1320"/>
    <w:rsid w:val="00DC1AAC"/>
    <w:rsid w:val="00DC284E"/>
    <w:rsid w:val="00DC503F"/>
    <w:rsid w:val="00DD1D36"/>
    <w:rsid w:val="00DD2224"/>
    <w:rsid w:val="00DD28D9"/>
    <w:rsid w:val="00DD2B21"/>
    <w:rsid w:val="00DD536E"/>
    <w:rsid w:val="00DD6834"/>
    <w:rsid w:val="00DE1E3A"/>
    <w:rsid w:val="00DE253B"/>
    <w:rsid w:val="00DE2693"/>
    <w:rsid w:val="00DE2DB5"/>
    <w:rsid w:val="00DF1BAF"/>
    <w:rsid w:val="00DF4D9B"/>
    <w:rsid w:val="00DF763C"/>
    <w:rsid w:val="00E03C27"/>
    <w:rsid w:val="00E0587C"/>
    <w:rsid w:val="00E14959"/>
    <w:rsid w:val="00E226FD"/>
    <w:rsid w:val="00E24DC6"/>
    <w:rsid w:val="00E307AE"/>
    <w:rsid w:val="00E334C1"/>
    <w:rsid w:val="00E35168"/>
    <w:rsid w:val="00E37C4F"/>
    <w:rsid w:val="00E41CB4"/>
    <w:rsid w:val="00E41F1F"/>
    <w:rsid w:val="00E42DC6"/>
    <w:rsid w:val="00E50267"/>
    <w:rsid w:val="00E564C8"/>
    <w:rsid w:val="00E57215"/>
    <w:rsid w:val="00E61CA2"/>
    <w:rsid w:val="00E62F36"/>
    <w:rsid w:val="00E65975"/>
    <w:rsid w:val="00E66497"/>
    <w:rsid w:val="00E74F1A"/>
    <w:rsid w:val="00E75A1E"/>
    <w:rsid w:val="00E86992"/>
    <w:rsid w:val="00E8708F"/>
    <w:rsid w:val="00E90A45"/>
    <w:rsid w:val="00E91353"/>
    <w:rsid w:val="00E95950"/>
    <w:rsid w:val="00EA14C1"/>
    <w:rsid w:val="00EA78DE"/>
    <w:rsid w:val="00EB0D1F"/>
    <w:rsid w:val="00EB5EEB"/>
    <w:rsid w:val="00EC263E"/>
    <w:rsid w:val="00EC4445"/>
    <w:rsid w:val="00EC5D53"/>
    <w:rsid w:val="00EC604A"/>
    <w:rsid w:val="00ED0611"/>
    <w:rsid w:val="00ED0EE1"/>
    <w:rsid w:val="00ED1DF6"/>
    <w:rsid w:val="00ED55DB"/>
    <w:rsid w:val="00ED6BCE"/>
    <w:rsid w:val="00ED7D2F"/>
    <w:rsid w:val="00EE0D0D"/>
    <w:rsid w:val="00EE624B"/>
    <w:rsid w:val="00EF4F45"/>
    <w:rsid w:val="00F0033F"/>
    <w:rsid w:val="00F01C5D"/>
    <w:rsid w:val="00F03945"/>
    <w:rsid w:val="00F03C10"/>
    <w:rsid w:val="00F05E20"/>
    <w:rsid w:val="00F0676D"/>
    <w:rsid w:val="00F101E0"/>
    <w:rsid w:val="00F11137"/>
    <w:rsid w:val="00F14215"/>
    <w:rsid w:val="00F252E7"/>
    <w:rsid w:val="00F269F4"/>
    <w:rsid w:val="00F311A3"/>
    <w:rsid w:val="00F35CA0"/>
    <w:rsid w:val="00F36075"/>
    <w:rsid w:val="00F47D73"/>
    <w:rsid w:val="00F50138"/>
    <w:rsid w:val="00F52549"/>
    <w:rsid w:val="00F53668"/>
    <w:rsid w:val="00F54391"/>
    <w:rsid w:val="00F5470B"/>
    <w:rsid w:val="00F60477"/>
    <w:rsid w:val="00F609DA"/>
    <w:rsid w:val="00F63E59"/>
    <w:rsid w:val="00F65C08"/>
    <w:rsid w:val="00F660F1"/>
    <w:rsid w:val="00F662CD"/>
    <w:rsid w:val="00F7053E"/>
    <w:rsid w:val="00F70C21"/>
    <w:rsid w:val="00F725E9"/>
    <w:rsid w:val="00F729A9"/>
    <w:rsid w:val="00F73715"/>
    <w:rsid w:val="00F7448F"/>
    <w:rsid w:val="00F80E28"/>
    <w:rsid w:val="00F813D3"/>
    <w:rsid w:val="00F82C96"/>
    <w:rsid w:val="00F831B5"/>
    <w:rsid w:val="00F83558"/>
    <w:rsid w:val="00F849B6"/>
    <w:rsid w:val="00F90FB8"/>
    <w:rsid w:val="00F936D7"/>
    <w:rsid w:val="00F93C8B"/>
    <w:rsid w:val="00F956B9"/>
    <w:rsid w:val="00F9751C"/>
    <w:rsid w:val="00FA0E02"/>
    <w:rsid w:val="00FB492B"/>
    <w:rsid w:val="00FC4AB8"/>
    <w:rsid w:val="00FC6A4C"/>
    <w:rsid w:val="00FC6BB6"/>
    <w:rsid w:val="00FD013F"/>
    <w:rsid w:val="00FD0443"/>
    <w:rsid w:val="00FD4B03"/>
    <w:rsid w:val="00FD6289"/>
    <w:rsid w:val="00FD64BB"/>
    <w:rsid w:val="00FD7609"/>
    <w:rsid w:val="00FD79A8"/>
    <w:rsid w:val="00FE1D11"/>
    <w:rsid w:val="00FE206F"/>
    <w:rsid w:val="00FE27C0"/>
    <w:rsid w:val="00FE5D10"/>
    <w:rsid w:val="00FF1E78"/>
    <w:rsid w:val="00FF3107"/>
    <w:rsid w:val="00FF3D1C"/>
    <w:rsid w:val="00FF4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43DE07"/>
  <w15:chartTrackingRefBased/>
  <w15:docId w15:val="{D98DF0CD-0797-4660-A291-11BB72F7E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D8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id-ID"/>
    </w:rPr>
  </w:style>
  <w:style w:type="paragraph" w:styleId="Judul1">
    <w:name w:val="heading 1"/>
    <w:basedOn w:val="Normal"/>
    <w:next w:val="Normal"/>
    <w:link w:val="Judul1KAR"/>
    <w:uiPriority w:val="9"/>
    <w:qFormat/>
    <w:rsid w:val="001358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1358B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62350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Judul5">
    <w:name w:val="heading 5"/>
    <w:basedOn w:val="Normal"/>
    <w:next w:val="Normal"/>
    <w:link w:val="Judul5KAR"/>
    <w:uiPriority w:val="9"/>
    <w:semiHidden/>
    <w:unhideWhenUsed/>
    <w:qFormat/>
    <w:rsid w:val="00EB0D1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Judul">
    <w:name w:val="Title"/>
    <w:next w:val="Normal"/>
    <w:link w:val="JudulKAR"/>
    <w:uiPriority w:val="10"/>
    <w:qFormat/>
    <w:rsid w:val="00AB5D80"/>
    <w:pPr>
      <w:pBdr>
        <w:top w:val="nil"/>
        <w:left w:val="nil"/>
        <w:bottom w:val="nil"/>
        <w:right w:val="nil"/>
        <w:between w:val="nil"/>
        <w:bar w:val="nil"/>
      </w:pBdr>
      <w:spacing w:after="0" w:line="480" w:lineRule="auto"/>
      <w:jc w:val="center"/>
    </w:pPr>
    <w:rPr>
      <w:rFonts w:ascii="Times New Roman" w:eastAsia="Arial Unicode MS" w:hAnsi="Times New Roman" w:cs="Arial Unicode MS"/>
      <w:b/>
      <w:bCs/>
      <w:color w:val="000000"/>
      <w:spacing w:val="-10"/>
      <w:kern w:val="28"/>
      <w:sz w:val="32"/>
      <w:szCs w:val="32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JudulKAR">
    <w:name w:val="Judul KAR"/>
    <w:basedOn w:val="FontParagrafDefault"/>
    <w:link w:val="Judul"/>
    <w:uiPriority w:val="10"/>
    <w:rsid w:val="00AB5D80"/>
    <w:rPr>
      <w:rFonts w:ascii="Times New Roman" w:eastAsia="Arial Unicode MS" w:hAnsi="Times New Roman" w:cs="Arial Unicode MS"/>
      <w:b/>
      <w:bCs/>
      <w:color w:val="000000"/>
      <w:spacing w:val="-10"/>
      <w:kern w:val="28"/>
      <w:sz w:val="32"/>
      <w:szCs w:val="32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rsid w:val="00AB5D80"/>
    <w:pPr>
      <w:pBdr>
        <w:top w:val="nil"/>
        <w:left w:val="nil"/>
        <w:bottom w:val="nil"/>
        <w:right w:val="nil"/>
        <w:between w:val="nil"/>
        <w:bar w:val="nil"/>
      </w:pBdr>
      <w:spacing w:after="0" w:line="480" w:lineRule="auto"/>
      <w:jc w:val="both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Judul1KAR">
    <w:name w:val="Judul 1 KAR"/>
    <w:basedOn w:val="FontParagrafDefault"/>
    <w:link w:val="Judul1"/>
    <w:uiPriority w:val="9"/>
    <w:rsid w:val="001358B8"/>
    <w:rPr>
      <w:rFonts w:asciiTheme="majorHAnsi" w:eastAsiaTheme="majorEastAsia" w:hAnsiTheme="majorHAnsi" w:cstheme="majorBidi"/>
      <w:color w:val="2E74B5" w:themeColor="accent1" w:themeShade="BF"/>
      <w:sz w:val="32"/>
      <w:szCs w:val="32"/>
      <w:bdr w:val="nil"/>
    </w:rPr>
  </w:style>
  <w:style w:type="character" w:customStyle="1" w:styleId="Judul2KAR">
    <w:name w:val="Judul 2 KAR"/>
    <w:basedOn w:val="FontParagrafDefault"/>
    <w:link w:val="Judul2"/>
    <w:uiPriority w:val="9"/>
    <w:rsid w:val="001358B8"/>
    <w:rPr>
      <w:rFonts w:asciiTheme="majorHAnsi" w:eastAsiaTheme="majorEastAsia" w:hAnsiTheme="majorHAnsi" w:cstheme="majorBidi"/>
      <w:color w:val="2E74B5" w:themeColor="accent1" w:themeShade="BF"/>
      <w:sz w:val="26"/>
      <w:szCs w:val="26"/>
      <w:bdr w:val="nil"/>
    </w:rPr>
  </w:style>
  <w:style w:type="paragraph" w:styleId="DaftarParagraf">
    <w:name w:val="List Paragraph"/>
    <w:basedOn w:val="Normal"/>
    <w:uiPriority w:val="34"/>
    <w:qFormat/>
    <w:rsid w:val="002B0787"/>
    <w:pPr>
      <w:ind w:left="720"/>
      <w:contextualSpacing/>
    </w:pPr>
  </w:style>
  <w:style w:type="character" w:customStyle="1" w:styleId="Judul3KAR">
    <w:name w:val="Judul 3 KAR"/>
    <w:basedOn w:val="FontParagrafDefault"/>
    <w:link w:val="Judul3"/>
    <w:uiPriority w:val="9"/>
    <w:rsid w:val="0062350B"/>
    <w:rPr>
      <w:rFonts w:asciiTheme="majorHAnsi" w:eastAsiaTheme="majorEastAsia" w:hAnsiTheme="majorHAnsi" w:cstheme="majorBidi"/>
      <w:color w:val="1F4D78" w:themeColor="accent1" w:themeShade="7F"/>
      <w:sz w:val="24"/>
      <w:szCs w:val="24"/>
      <w:bdr w:val="nil"/>
    </w:rPr>
  </w:style>
  <w:style w:type="table" w:styleId="KisiTabel">
    <w:name w:val="Table Grid"/>
    <w:basedOn w:val="TabelNormal"/>
    <w:uiPriority w:val="39"/>
    <w:qFormat/>
    <w:rsid w:val="009372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ParagrafDefault"/>
    <w:uiPriority w:val="99"/>
    <w:unhideWhenUsed/>
    <w:rsid w:val="000963A5"/>
    <w:rPr>
      <w:color w:val="0563C1" w:themeColor="hyperlink"/>
      <w:u w:val="single"/>
    </w:rPr>
  </w:style>
  <w:style w:type="paragraph" w:styleId="JudulTOC">
    <w:name w:val="TOC Heading"/>
    <w:basedOn w:val="Judul1"/>
    <w:next w:val="Normal"/>
    <w:uiPriority w:val="39"/>
    <w:unhideWhenUsed/>
    <w:qFormat/>
    <w:rsid w:val="002073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AB2A6F"/>
    <w:pPr>
      <w:tabs>
        <w:tab w:val="right" w:leader="dot" w:pos="7927"/>
      </w:tabs>
      <w:spacing w:after="100" w:line="48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073E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073E4"/>
    <w:pPr>
      <w:spacing w:after="100"/>
      <w:ind w:left="480"/>
    </w:pPr>
  </w:style>
  <w:style w:type="paragraph" w:styleId="Header">
    <w:name w:val="header"/>
    <w:basedOn w:val="Normal"/>
    <w:link w:val="HeaderKAR"/>
    <w:uiPriority w:val="99"/>
    <w:unhideWhenUsed/>
    <w:rsid w:val="002073E4"/>
    <w:pPr>
      <w:tabs>
        <w:tab w:val="center" w:pos="4680"/>
        <w:tab w:val="right" w:pos="9360"/>
      </w:tabs>
    </w:pPr>
  </w:style>
  <w:style w:type="character" w:customStyle="1" w:styleId="HeaderKAR">
    <w:name w:val="Header KAR"/>
    <w:basedOn w:val="FontParagrafDefault"/>
    <w:link w:val="Header"/>
    <w:uiPriority w:val="99"/>
    <w:rsid w:val="002073E4"/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Footer">
    <w:name w:val="footer"/>
    <w:basedOn w:val="Normal"/>
    <w:link w:val="FooterKAR"/>
    <w:uiPriority w:val="99"/>
    <w:unhideWhenUsed/>
    <w:rsid w:val="002073E4"/>
    <w:pPr>
      <w:tabs>
        <w:tab w:val="center" w:pos="4680"/>
        <w:tab w:val="right" w:pos="9360"/>
      </w:tabs>
    </w:pPr>
  </w:style>
  <w:style w:type="character" w:customStyle="1" w:styleId="FooterKAR">
    <w:name w:val="Footer KAR"/>
    <w:basedOn w:val="FontParagrafDefault"/>
    <w:link w:val="Footer"/>
    <w:uiPriority w:val="99"/>
    <w:rsid w:val="002073E4"/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Bibliografi">
    <w:name w:val="Bibliography"/>
    <w:basedOn w:val="Normal"/>
    <w:next w:val="Normal"/>
    <w:uiPriority w:val="37"/>
    <w:unhideWhenUsed/>
    <w:rsid w:val="00091A36"/>
  </w:style>
  <w:style w:type="paragraph" w:styleId="TeksBalon">
    <w:name w:val="Balloon Text"/>
    <w:basedOn w:val="Normal"/>
    <w:link w:val="TeksBalonKAR"/>
    <w:uiPriority w:val="99"/>
    <w:semiHidden/>
    <w:unhideWhenUsed/>
    <w:rsid w:val="000F2E83"/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0F2E83"/>
    <w:rPr>
      <w:rFonts w:ascii="Segoe UI" w:eastAsia="Arial Unicode MS" w:hAnsi="Segoe UI" w:cs="Segoe UI"/>
      <w:sz w:val="18"/>
      <w:szCs w:val="18"/>
      <w:bdr w:val="nil"/>
      <w:lang w:val="id-ID"/>
    </w:rPr>
  </w:style>
  <w:style w:type="character" w:styleId="HiperlinkyangDiikuti">
    <w:name w:val="FollowedHyperlink"/>
    <w:basedOn w:val="FontParagrafDefault"/>
    <w:uiPriority w:val="99"/>
    <w:semiHidden/>
    <w:unhideWhenUsed/>
    <w:rsid w:val="006859E5"/>
    <w:rPr>
      <w:color w:val="954F72" w:themeColor="followedHyperlink"/>
      <w:u w:val="single"/>
    </w:rPr>
  </w:style>
  <w:style w:type="paragraph" w:styleId="Keterangan">
    <w:name w:val="caption"/>
    <w:basedOn w:val="Normal"/>
    <w:next w:val="Normal"/>
    <w:uiPriority w:val="35"/>
    <w:unhideWhenUsed/>
    <w:qFormat/>
    <w:rsid w:val="00341D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firstLine="720"/>
      <w:jc w:val="both"/>
    </w:pPr>
    <w:rPr>
      <w:rFonts w:eastAsiaTheme="minorHAnsi" w:cstheme="minorBidi"/>
      <w:i/>
      <w:iCs/>
      <w:color w:val="44546A" w:themeColor="text2"/>
      <w:sz w:val="18"/>
      <w:szCs w:val="18"/>
      <w:bdr w:val="none" w:sz="0" w:space="0" w:color="auto"/>
      <w:lang w:val="en-ID"/>
    </w:rPr>
  </w:style>
  <w:style w:type="character" w:styleId="NomorBaris">
    <w:name w:val="line number"/>
    <w:basedOn w:val="FontParagrafDefault"/>
    <w:uiPriority w:val="99"/>
    <w:semiHidden/>
    <w:unhideWhenUsed/>
    <w:rsid w:val="00B22382"/>
  </w:style>
  <w:style w:type="character" w:styleId="KodeHTML">
    <w:name w:val="HTML Code"/>
    <w:basedOn w:val="FontParagrafDefault"/>
    <w:uiPriority w:val="99"/>
    <w:semiHidden/>
    <w:unhideWhenUsed/>
    <w:rsid w:val="00D70334"/>
    <w:rPr>
      <w:rFonts w:ascii="Courier New" w:eastAsia="Times New Roman" w:hAnsi="Courier New" w:cs="Courier New"/>
      <w:sz w:val="20"/>
      <w:szCs w:val="20"/>
    </w:rPr>
  </w:style>
  <w:style w:type="character" w:customStyle="1" w:styleId="Judul5KAR">
    <w:name w:val="Judul 5 KAR"/>
    <w:basedOn w:val="FontParagrafDefault"/>
    <w:link w:val="Judul5"/>
    <w:uiPriority w:val="9"/>
    <w:semiHidden/>
    <w:rsid w:val="00EB0D1F"/>
    <w:rPr>
      <w:rFonts w:asciiTheme="majorHAnsi" w:eastAsiaTheme="majorEastAsia" w:hAnsiTheme="majorHAnsi" w:cstheme="majorBidi"/>
      <w:color w:val="2E74B5" w:themeColor="accent1" w:themeShade="BF"/>
      <w:sz w:val="24"/>
      <w:szCs w:val="24"/>
      <w:bdr w:val="nil"/>
      <w:lang w:val="id-ID"/>
    </w:rPr>
  </w:style>
  <w:style w:type="paragraph" w:customStyle="1" w:styleId="Standard">
    <w:name w:val="Standard"/>
    <w:qFormat/>
    <w:rsid w:val="001A6F75"/>
    <w:pPr>
      <w:suppressAutoHyphens/>
      <w:spacing w:after="0" w:line="240" w:lineRule="auto"/>
      <w:textAlignment w:val="baseline"/>
    </w:pPr>
    <w:rPr>
      <w:rFonts w:ascii="Times New Roman" w:eastAsia="Arial" w:hAnsi="Times New Roman" w:cs="Droid Sans Devanagari"/>
      <w:kern w:val="2"/>
      <w:sz w:val="24"/>
      <w:szCs w:val="24"/>
      <w:lang w:val="id-ID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2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9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78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6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6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0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4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5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6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5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7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0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9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surya-jawar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ol17</b:Tag>
    <b:SourceType>JournalArticle</b:SourceType>
    <b:Guid>{E58B01EB-90E0-4BF0-8679-B40A2EFC49C2}</b:Guid>
    <b:Author>
      <b:Author>
        <b:NameList>
          <b:Person>
            <b:Last>Segara</b:Last>
            <b:First>Roly</b:First>
          </b:Person>
          <b:Person>
            <b:Last>Subari</b:Last>
          </b:Person>
        </b:NameList>
      </b:Author>
    </b:Author>
    <b:Title>Sistem Pemantauan Lokasi Anak Menggunakan Metode Geofencing Pada Platform Android</b:Title>
    <b:JournalName>TEKNOLOGI &amp; MANAJEMEN INFORMATIKA</b:JournalName>
    <b:Year>2017</b:Year>
    <b:Pages>72-85</b:Pages>
    <b:LCID>en-ID</b:LCID>
    <b:RefOrder>1</b:RefOrder>
  </b:Source>
  <b:Source>
    <b:Tag>Mus18</b:Tag>
    <b:SourceType>JournalArticle</b:SourceType>
    <b:Guid>{82879A6D-BA72-447A-AFF6-209A8130D778}</b:Guid>
    <b:Author>
      <b:Author>
        <b:NameList>
          <b:Person>
            <b:Last>Aman</b:Last>
            <b:First>Mustar</b:First>
          </b:Person>
        </b:NameList>
      </b:Author>
    </b:Author>
    <b:Title>Pengembangan Aplikasi History GPS Tracker Berbasis Web Pada Handphone</b:Title>
    <b:JournalName>JURNAL IPSIKOM</b:JournalName>
    <b:Year>2018</b:Year>
    <b:LCID>en-ID</b:LCID>
    <b:Pages>0-13</b:Pages>
    <b:RefOrder>2</b:RefOrder>
  </b:Source>
  <b:Source>
    <b:Tag>Sum18</b:Tag>
    <b:SourceType>JournalArticle</b:SourceType>
    <b:Guid>{370A9B7B-561A-497C-9895-AAB177FE496F}</b:Guid>
    <b:Author>
      <b:Author>
        <b:NameList>
          <b:Person>
            <b:Last>Suminten</b:Last>
          </b:Person>
          <b:Person>
            <b:Last>Sulthon</b:Last>
            <b:First>Besus</b:First>
            <b:Middle>Maula</b:Middle>
          </b:Person>
        </b:NameList>
      </b:Author>
    </b:Author>
    <b:Title>Analisa Sistem Informasi Tracking Sales Operasional Pada PT TAYS Bakers di Pulau Jawa</b:Title>
    <b:JournalName>Seminar Nasional Inovasi dan Tren n (SNIT)</b:JournalName>
    <b:Year>2018</b:Year>
    <b:LCID>en-ID</b:LCID>
    <b:Pages>42-46</b:Pages>
    <b:RefOrder>3</b:RefOrder>
  </b:Source>
  <b:Source>
    <b:Tag>Aji</b:Tag>
    <b:SourceType>JournalArticle</b:SourceType>
    <b:Guid>{16355131-4677-47E1-A92C-CEF25EC1E5AE}</b:Guid>
    <b:LCID>en-ID</b:LCID>
    <b:Author>
      <b:Author>
        <b:NameList>
          <b:Person>
            <b:Last>Permana</b:Last>
            <b:First>Aji</b:First>
          </b:Person>
          <b:Person>
            <b:Last>Rahmadi</b:Last>
            <b:First>Dudi</b:First>
          </b:Person>
        </b:NameList>
      </b:Author>
    </b:Author>
    <b:Title>Rancang Bangun Sistem Pemantauan Lokasi Marketing Menggunakan Perangkat GPS (Studi Kasus: PD. BPRS Gotong Royong Subang)</b:Title>
    <b:JournalName>Jurnal Cloud Information</b:JournalName>
    <b:Pages>10-14</b:Pages>
    <b:Year>2017</b:Year>
    <b:RefOrder>4</b:RefOrder>
  </b:Source>
  <b:Source>
    <b:Tag>Rom19</b:Tag>
    <b:SourceType>JournalArticle</b:SourceType>
    <b:Guid>{53D834E2-B35E-4CAB-8E99-68FA04341BFF}</b:Guid>
    <b:Author>
      <b:Author>
        <b:NameList>
          <b:Person>
            <b:Last>Romzi</b:Last>
          </b:Person>
          <b:Person>
            <b:Last>Bagye</b:Last>
            <b:First>Wire</b:First>
          </b:Person>
          <b:Person>
            <b:Last>Tantoni</b:Last>
            <b:First>Ahmad</b:First>
          </b:Person>
          <b:Person>
            <b:Last>Fahmi</b:Last>
            <b:First>Hairul</b:First>
          </b:Person>
        </b:NameList>
      </b:Author>
    </b:Author>
    <b:Title>Monitoring Kinerja Pegawai Bidang Lalu Lintas Dinas Perhubungan Kabupaten Lombok Tengah Berbasis Android</b:Title>
    <b:JournalName>Jurnal Informatika &amp; Rekayasa Elektronika</b:JournalName>
    <b:Year>2019</b:Year>
    <b:Pages>46-51</b:Pages>
    <b:LCID>en-ID</b:LCID>
    <b:RefOrder>5</b:RefOrder>
  </b:Source>
  <b:Source>
    <b:Tag>Bun04</b:Tag>
    <b:SourceType>Book</b:SourceType>
    <b:Guid>{75A7D44A-21A2-4E12-A086-3263E2EE34C7}</b:Guid>
    <b:LCID>en-ID</b:LCID>
    <b:Author>
      <b:Author>
        <b:NameList>
          <b:Person>
            <b:Last>Nugroho</b:Last>
            <b:First>Bunafit</b:First>
          </b:Person>
        </b:NameList>
      </b:Author>
    </b:Author>
    <b:Title>PHP &amp; MySQL Dengan Editor Dreamweaver MX</b:Title>
    <b:Year>2004</b:Year>
    <b:City>Yogyakarta</b:City>
    <b:Publisher>Andi</b:Publisher>
    <b:RefOrder>6</b:RefOrder>
  </b:Source>
  <b:Source>
    <b:Tag>Jac</b:Tag>
    <b:SourceType>JournalArticle</b:SourceType>
    <b:Guid>{A48D5198-8250-4682-85DA-C8CAC15368F5}</b:Guid>
    <b:Author>
      <b:Author>
        <b:NameList>
          <b:Person>
            <b:Last>Jacom</b:Last>
            <b:First>Nikie</b:First>
          </b:Person>
        </b:NameList>
      </b:Author>
    </b:Author>
    <b:Title>Peran Smartphone Dalam Menunjang Kinerja Karyawan Bank</b:Title>
    <b:JournalName>Acta Diurna</b:JournalName>
    <b:Year>2013</b:Year>
    <b:Pages>1-24</b:Pages>
    <b:RefOrder>7</b:RefOrder>
  </b:Source>
  <b:Source>
    <b:Tag>Mad18</b:Tag>
    <b:SourceType>JournalArticle</b:SourceType>
    <b:Guid>{22A71ACD-8B0F-4569-A07E-E6969DBA6E7D}</b:Guid>
    <b:Title>Rancang Bangun Sistem Monitoring Deteksi Dini Kebakaran Dengan Fitur Gps Berbasis Website</b:Title>
    <b:JournalName>JATI (Jurnal Mahasiswa Teknik Informatika)</b:JournalName>
    <b:Year>2018</b:Year>
    <b:Pages>367-372</b:Pages>
    <b:Author>
      <b:Author>
        <b:NameList>
          <b:Person>
            <b:Last>Madhar</b:Last>
          </b:Person>
        </b:NameList>
      </b:Author>
    </b:Author>
    <b:RefOrder>8</b:RefOrder>
  </b:Source>
  <b:Source>
    <b:Tag>Mun19</b:Tag>
    <b:SourceType>JournalArticle</b:SourceType>
    <b:Guid>{66818158-9D8A-4877-A2E4-934CF64F7ABB}</b:Guid>
    <b:Title>Rancang Bangun Sistem Monitoring Angkutan Umum Menggunakan Metode GPS Tracking Area Purwokerto</b:Title>
    <b:JournalName>ELKHA</b:JournalName>
    <b:Year>2019</b:Year>
    <b:Pages>128-135</b:Pages>
    <b:Author>
      <b:Author>
        <b:NameList>
          <b:Person>
            <b:Last>Muntaqo</b:Last>
            <b:Middle>Amanaf</b:Middle>
            <b:First>Alfin</b:First>
          </b:Person>
          <b:Person>
            <b:Last>Siska</b:Last>
            <b:First>Anggraeni</b:First>
          </b:Person>
          <b:Person>
            <b:Last>Fikra</b:Last>
            <b:Middle>Syifa</b:Middle>
            <b:First>Titan</b:First>
          </b:Person>
        </b:NameList>
      </b:Author>
    </b:Author>
    <b:RefOrder>9</b:RefOrder>
  </b:Source>
  <b:Source>
    <b:Tag>Ahm13</b:Tag>
    <b:SourceType>JournalArticle</b:SourceType>
    <b:Guid>{4DEE893B-8FF8-494B-BA14-4B54251EF2FE}</b:Guid>
    <b:Author>
      <b:Author>
        <b:NameList>
          <b:Person>
            <b:Last>Rifai</b:Last>
            <b:First>Ahmad</b:First>
          </b:Person>
        </b:NameList>
      </b:Author>
    </b:Author>
    <b:Title>Sistem Informasi Pemantauan Posisi Kendaraan Dinas Unsri Menggunakan Teknologi GPS</b:Title>
    <b:JournalName>Jurnal Sistem Informasi (JSI)</b:JournalName>
    <b:Year>2013</b:Year>
    <b:Pages>603-610</b:Pages>
    <b:LCID>en-ID</b:LCID>
    <b:RefOrder>10</b:RefOrder>
  </b:Source>
  <b:Source>
    <b:Tag>Bad14</b:Tag>
    <b:SourceType>JournalArticle</b:SourceType>
    <b:Guid>{A168A632-2800-418D-9CBD-8DBC23F53C68}</b:Guid>
    <b:LCID>en-ID</b:LCID>
    <b:Author>
      <b:Author>
        <b:NameList>
          <b:Person>
            <b:Last>Anwar</b:Last>
            <b:First>Badrul</b:First>
          </b:Person>
          <b:Person>
            <b:Last>Jaya</b:Last>
            <b:First>Hendra</b:First>
          </b:Person>
          <b:Person>
            <b:Last>Kusuma</b:Last>
            <b:First>Putra</b:First>
            <b:Middle>Indra</b:Middle>
          </b:Person>
        </b:NameList>
      </b:Author>
    </b:Author>
    <b:Title>Implementasi Location Based Service Berbasis Android Untuk Mengetahui Posisi User</b:Title>
    <b:JournalName>Jurnal Ilmiah Saintikom</b:JournalName>
    <b:Year>2014</b:Year>
    <b:Pages>121-133</b:Pages>
    <b:RefOrder>11</b:RefOrder>
  </b:Source>
  <b:Source>
    <b:Tag>Mey12</b:Tag>
    <b:SourceType>JournalArticle</b:SourceType>
    <b:Guid>{3BEA1F11-2F9C-41E5-A9F4-C260635EA309}</b:Guid>
    <b:Author>
      <b:Author>
        <b:NameList>
          <b:Person>
            <b:Last>Apriyani</b:Last>
            <b:First>Meyti</b:First>
            <b:Middle>Eka</b:Middle>
          </b:Person>
          <b:Person>
            <b:Last>Giovanny</b:Last>
            <b:First>Randy</b:First>
          </b:Person>
          <b:Person>
            <b:Last>Haris</b:Last>
            <b:First>Petrus</b:First>
            <b:Middle>Yhan</b:Middle>
          </b:Person>
        </b:NameList>
      </b:Author>
    </b:Author>
    <b:Title>Sistem Pelacakan Posisi Kapal Berbasis Mobile Android dan Web Server</b:Title>
    <b:JournalName>Jurnal Integrasi</b:JournalName>
    <b:Year>2012</b:Year>
    <b:Pages>200-204</b:Pages>
    <b:LCID>en-ID</b:LCID>
    <b:RefOrder>12</b:RefOrder>
  </b:Source>
  <b:Source>
    <b:Tag>Khu16</b:Tag>
    <b:SourceType>JournalArticle</b:SourceType>
    <b:Guid>{0C945F4B-BE1E-4C28-8D7D-58B74E9B9185}</b:Guid>
    <b:LCID>en-ID</b:LCID>
    <b:Author>
      <b:Author>
        <b:NameList>
          <b:Person>
            <b:Last>Khotiman</b:Last>
            <b:First>Khusnul</b:First>
          </b:Person>
        </b:NameList>
      </b:Author>
    </b:Author>
    <b:Title>Pengembangan Prototipe Computer Assisted Test (CAT) Menggunakan Arsitektur Model View Controller pada Badan Kepegawaian Negara</b:Title>
    <b:JournalName>Jurnal Teknologi</b:JournalName>
    <b:Year>2016</b:Year>
    <b:Pages>53-60 </b:Pages>
    <b:RefOrder>13</b:RefOrder>
  </b:Source>
  <b:Source>
    <b:Tag>Fre18</b:Tag>
    <b:SourceType>JournalArticle</b:SourceType>
    <b:Guid>{751FECF3-7936-4E30-85EF-10A11CD2A770}</b:Guid>
    <b:Title>Perancangan Sistem Monitoring Sepeda Motor Menggunakan Modul Gps Berbasis Android</b:Title>
    <b:JournalName>e-Proceeding of Engineering</b:JournalName>
    <b:Year>2018</b:Year>
    <b:Pages>4178-4185</b:Pages>
    <b:Author>
      <b:Author>
        <b:NameList>
          <b:Person>
            <b:First>Fredy</b:First>
          </b:Person>
          <b:Person>
            <b:Last>Sumaryo</b:Last>
            <b:First>Sony</b:First>
          </b:Person>
          <b:Person>
            <b:Last>Pangaribuan</b:Last>
            <b:First>Porman</b:First>
          </b:Person>
        </b:NameList>
      </b:Author>
    </b:Author>
    <b:RefOrder>14</b:RefOrder>
  </b:Source>
  <b:Source>
    <b:Tag>Naz</b:Tag>
    <b:SourceType>Book</b:SourceType>
    <b:Guid>{A9B81114-F582-4953-92CD-69D0A4B63D5B}</b:Guid>
    <b:Author>
      <b:Author>
        <b:NameList>
          <b:Person>
            <b:Last>Nazruddin</b:Last>
            <b:First>Syafaat H</b:First>
          </b:Person>
        </b:NameList>
      </b:Author>
    </b:Author>
    <b:Title>Pemograman Aplikasi Mobile Smartphone Dan Tablet PC Berbasis Android</b:Title>
    <b:Year>2015</b:Year>
    <b:City>Bandung</b:City>
    <b:Publisher>Penerbit Informatika</b:Publisher>
    <b:RefOrder>15</b:RefOrder>
  </b:Source>
  <b:Source>
    <b:Tag>Pam13</b:Tag>
    <b:SourceType>JournalArticle</b:SourceType>
    <b:Guid>{017FC1E9-D096-473F-9FFB-480690882561}</b:Guid>
    <b:Author>
      <b:Author>
        <b:NameList>
          <b:Person>
            <b:Last>Pambudi</b:Last>
            <b:First>Ari</b:First>
          </b:Person>
        </b:NameList>
      </b:Author>
    </b:Author>
    <b:Title>Implementasi Model Perangkat Lunak Pelayanan Informasi Kegiatan Belajar Mengajar Tingkat SLTA Dengan Berbasis Operating System Android</b:Title>
    <b:Year>2013</b:Year>
    <b:JournalName>Jurnal Ilmu Komputer</b:JournalName>
    <b:Pages>108-120</b:Pages>
    <b:LCID>en-ID</b:LCID>
    <b:RefOrder>16</b:RefOrder>
  </b:Source>
  <b:Source>
    <b:Tag>Mif16</b:Tag>
    <b:SourceType>JournalArticle</b:SourceType>
    <b:Guid>{85C1F9C2-AC55-4C57-8251-602D3AFC6707}</b:Guid>
    <b:LCID>en-ID</b:LCID>
    <b:Author>
      <b:Author>
        <b:NameList>
          <b:Person>
            <b:Last>Ilmi</b:Last>
            <b:First>Miftahul</b:First>
          </b:Person>
          <b:Person>
            <b:Last>Said</b:Last>
            <b:First>Dharma</b:First>
            <b:Middle>Liza</b:Middle>
          </b:Person>
          <b:Person>
            <b:Last>Hadi</b:Last>
            <b:First>Ahmaddul</b:First>
          </b:Person>
        </b:NameList>
      </b:Author>
    </b:Author>
    <b:Title>Perancangan Sistem Informasi Pernikahan Dan Status Pernikahan Kkantor Urusan Agama Kecamatan Candung Agam Berbasis Web Dengan Framework Codeigniter</b:Title>
    <b:JournalName>Jurnal Vokasional Teknik Elektronika &amp; Informatika</b:JournalName>
    <b:Year>2016</b:Year>
    <b:Pages>82-91</b:Pages>
    <b:RefOrder>17</b:RefOrder>
  </b:Source>
</b:Sources>
</file>

<file path=customXml/itemProps1.xml><?xml version="1.0" encoding="utf-8"?>
<ds:datastoreItem xmlns:ds="http://schemas.openxmlformats.org/officeDocument/2006/customXml" ds:itemID="{57735ECA-21FC-4335-8EBE-335C350BE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5</TotalTime>
  <Pages>10</Pages>
  <Words>1624</Words>
  <Characters>925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andy Setiawan</cp:lastModifiedBy>
  <cp:revision>147</cp:revision>
  <cp:lastPrinted>2023-02-25T07:24:00Z</cp:lastPrinted>
  <dcterms:created xsi:type="dcterms:W3CDTF">2020-03-31T15:08:00Z</dcterms:created>
  <dcterms:modified xsi:type="dcterms:W3CDTF">2024-01-11T02:47:00Z</dcterms:modified>
</cp:coreProperties>
</file>